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7A00A" w14:textId="77777777" w:rsidR="00176ABD" w:rsidRDefault="00176ABD" w:rsidP="00020642">
      <w:pPr>
        <w:jc w:val="center"/>
        <w:rPr>
          <w:rFonts w:asciiTheme="majorHAnsi" w:eastAsiaTheme="majorEastAsia" w:hAnsiTheme="majorHAnsi" w:cstheme="majorBidi"/>
          <w:caps/>
        </w:rPr>
      </w:pPr>
    </w:p>
    <w:sdt>
      <w:sdtPr>
        <w:rPr>
          <w:rFonts w:asciiTheme="majorHAnsi" w:eastAsiaTheme="majorEastAsia" w:hAnsiTheme="majorHAnsi" w:cstheme="majorBidi"/>
          <w:caps/>
        </w:rPr>
        <w:id w:val="398798991"/>
        <w:docPartObj>
          <w:docPartGallery w:val="Cover Pages"/>
          <w:docPartUnique/>
        </w:docPartObj>
      </w:sdtPr>
      <w:sdtEndPr>
        <w:rPr>
          <w:rFonts w:ascii="Times New Roman" w:eastAsia="Times New Roman" w:hAnsi="Times New Roman" w:cs="Times New Roman"/>
          <w:caps w:val="0"/>
        </w:rPr>
      </w:sdtEndPr>
      <w:sdtContent>
        <w:p w14:paraId="1D743FEC" w14:textId="77777777" w:rsidR="00020642" w:rsidRDefault="00020642" w:rsidP="00020642">
          <w:pPr>
            <w:jc w:val="center"/>
            <w:rPr>
              <w:sz w:val="36"/>
              <w:szCs w:val="36"/>
            </w:rPr>
          </w:pPr>
        </w:p>
        <w:p w14:paraId="0FC4FB08" w14:textId="77777777" w:rsidR="00020642" w:rsidRDefault="00020642" w:rsidP="00020642">
          <w:pPr>
            <w:jc w:val="center"/>
            <w:rPr>
              <w:sz w:val="36"/>
              <w:szCs w:val="36"/>
            </w:rPr>
          </w:pPr>
          <w:r>
            <w:rPr>
              <w:noProof/>
              <w:lang w:val="en-US"/>
            </w:rPr>
            <w:drawing>
              <wp:inline distT="0" distB="0" distL="0" distR="0" wp14:anchorId="1690E5B4" wp14:editId="4FC8E968">
                <wp:extent cx="3038475" cy="695325"/>
                <wp:effectExtent l="0" t="0" r="9525" b="9525"/>
                <wp:docPr id="1" name="Picture 1" descr="2004-NPcrestHori_B-W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2004-NPcrestHori_B-W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38475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2DF2186" w14:textId="77777777" w:rsidR="00020642" w:rsidRDefault="00020642" w:rsidP="00020642">
          <w:pPr>
            <w:jc w:val="center"/>
            <w:rPr>
              <w:rFonts w:ascii="Arial" w:hAnsi="Arial" w:cs="Arial"/>
              <w:b/>
              <w:color w:val="FF0000"/>
              <w:sz w:val="32"/>
              <w:szCs w:val="32"/>
            </w:rPr>
          </w:pPr>
        </w:p>
        <w:p w14:paraId="1515CD53" w14:textId="2EDE7879" w:rsidR="00020642" w:rsidRPr="0011155B" w:rsidRDefault="00C77EF0" w:rsidP="00020642">
          <w:pPr>
            <w:jc w:val="center"/>
            <w:rPr>
              <w:rFonts w:ascii="Arial" w:hAnsi="Arial" w:cs="Arial"/>
              <w:b/>
              <w:sz w:val="36"/>
              <w:szCs w:val="36"/>
            </w:rPr>
          </w:pPr>
          <w:r>
            <w:rPr>
              <w:rFonts w:ascii="Arial" w:hAnsi="Arial" w:cs="Arial"/>
              <w:b/>
              <w:sz w:val="36"/>
              <w:szCs w:val="36"/>
            </w:rPr>
            <w:t>Programming I</w:t>
          </w:r>
        </w:p>
        <w:p w14:paraId="0072B31C" w14:textId="161D5A38" w:rsidR="00020642" w:rsidRPr="005330E9" w:rsidRDefault="00B239F6" w:rsidP="00020642">
          <w:pPr>
            <w:jc w:val="center"/>
            <w:rPr>
              <w:rFonts w:ascii="Arial" w:hAnsi="Arial" w:cs="Arial"/>
              <w:sz w:val="28"/>
              <w:szCs w:val="28"/>
            </w:rPr>
          </w:pPr>
          <w:r>
            <w:rPr>
              <w:rFonts w:ascii="Arial" w:hAnsi="Arial" w:cs="Arial"/>
              <w:sz w:val="28"/>
              <w:szCs w:val="28"/>
            </w:rPr>
            <w:t>Year 1 (2021/22</w:t>
          </w:r>
          <w:r w:rsidR="00020642">
            <w:rPr>
              <w:rFonts w:ascii="Arial" w:hAnsi="Arial" w:cs="Arial"/>
              <w:sz w:val="28"/>
              <w:szCs w:val="28"/>
            </w:rPr>
            <w:t>), Semester 1</w:t>
          </w:r>
        </w:p>
        <w:p w14:paraId="4B4DF75D" w14:textId="77777777" w:rsidR="00020642" w:rsidRDefault="00020642" w:rsidP="00020642">
          <w:pPr>
            <w:rPr>
              <w:rFonts w:ascii="Arial" w:hAnsi="Arial" w:cs="Arial"/>
            </w:rPr>
          </w:pPr>
        </w:p>
        <w:p w14:paraId="09177B7D" w14:textId="77777777" w:rsidR="00020642" w:rsidRPr="005330E9" w:rsidRDefault="00020642" w:rsidP="00020642">
          <w:pPr>
            <w:rPr>
              <w:rFonts w:ascii="Arial" w:hAnsi="Arial" w:cs="Arial"/>
            </w:rPr>
          </w:pPr>
        </w:p>
        <w:p w14:paraId="64E91B09" w14:textId="77777777" w:rsidR="00020642" w:rsidRPr="005330E9" w:rsidRDefault="00020642" w:rsidP="00020642">
          <w:pPr>
            <w:pStyle w:val="Heading2"/>
            <w:jc w:val="center"/>
            <w:rPr>
              <w:rFonts w:ascii="Arial" w:hAnsi="Arial" w:cs="Arial"/>
              <w:sz w:val="24"/>
              <w:u w:val="single"/>
            </w:rPr>
          </w:pPr>
          <w:r w:rsidRPr="005330E9">
            <w:rPr>
              <w:rFonts w:ascii="Arial" w:hAnsi="Arial" w:cs="Arial"/>
              <w:sz w:val="24"/>
              <w:u w:val="single"/>
            </w:rPr>
            <w:t xml:space="preserve">SCHOOL OF </w:t>
          </w:r>
          <w:r>
            <w:rPr>
              <w:rFonts w:ascii="Arial" w:hAnsi="Arial" w:cs="Arial"/>
              <w:sz w:val="24"/>
              <w:u w:val="single"/>
            </w:rPr>
            <w:t>INFOCOMM</w:t>
          </w:r>
          <w:r w:rsidRPr="005330E9">
            <w:rPr>
              <w:rFonts w:ascii="Arial" w:hAnsi="Arial" w:cs="Arial"/>
              <w:sz w:val="24"/>
              <w:u w:val="single"/>
            </w:rPr>
            <w:t xml:space="preserve"> TECHNOLOGY</w:t>
          </w:r>
        </w:p>
        <w:p w14:paraId="3596A550" w14:textId="77777777" w:rsidR="00DE0C16" w:rsidRPr="005330E9" w:rsidRDefault="00DE0C16" w:rsidP="00DE0C16">
          <w:pPr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Diploma in Cybersecurity &amp; Digital Forensics</w:t>
          </w:r>
        </w:p>
        <w:p w14:paraId="1A5B8F62" w14:textId="08FB62CD" w:rsidR="00871D04" w:rsidRPr="005330E9" w:rsidRDefault="00871D04" w:rsidP="00871D04">
          <w:pPr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Diploma in </w:t>
          </w:r>
          <w:r w:rsidR="00B239F6">
            <w:rPr>
              <w:rFonts w:ascii="Arial" w:hAnsi="Arial" w:cs="Arial"/>
            </w:rPr>
            <w:t>Data Science</w:t>
          </w:r>
        </w:p>
        <w:p w14:paraId="5DBF240D" w14:textId="0FE065CF" w:rsidR="00020642" w:rsidRDefault="00020642" w:rsidP="00020642">
          <w:pPr>
            <w:jc w:val="center"/>
            <w:rPr>
              <w:rFonts w:ascii="Arial" w:hAnsi="Arial" w:cs="Arial"/>
            </w:rPr>
          </w:pPr>
          <w:r w:rsidRPr="005330E9">
            <w:rPr>
              <w:rFonts w:ascii="Arial" w:hAnsi="Arial" w:cs="Arial"/>
            </w:rPr>
            <w:t>Diploma in Information Technology</w:t>
          </w:r>
        </w:p>
        <w:p w14:paraId="2EAE5FF0" w14:textId="6996D227" w:rsidR="00B239F6" w:rsidRDefault="00B239F6" w:rsidP="00020642">
          <w:pPr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Diploma in Immersive Media</w:t>
          </w:r>
        </w:p>
        <w:p w14:paraId="3314316E" w14:textId="6887E610" w:rsidR="00DE0C16" w:rsidRPr="005330E9" w:rsidRDefault="00DE0C16" w:rsidP="00020642">
          <w:pPr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Common ICT Programme</w:t>
          </w:r>
        </w:p>
        <w:p w14:paraId="36D94154" w14:textId="77777777" w:rsidR="00020642" w:rsidRPr="005330E9" w:rsidRDefault="00020642" w:rsidP="00020642">
          <w:pPr>
            <w:rPr>
              <w:rFonts w:ascii="Arial" w:hAnsi="Arial" w:cs="Arial"/>
            </w:rPr>
          </w:pPr>
        </w:p>
        <w:p w14:paraId="47AC1200" w14:textId="77777777" w:rsidR="00020642" w:rsidRDefault="00020642" w:rsidP="00020642">
          <w:pPr>
            <w:tabs>
              <w:tab w:val="left" w:pos="4320"/>
            </w:tabs>
            <w:rPr>
              <w:rFonts w:ascii="Arial" w:hAnsi="Arial" w:cs="Arial"/>
            </w:rPr>
          </w:pPr>
        </w:p>
        <w:p w14:paraId="2F3B65B7" w14:textId="77777777" w:rsidR="00020642" w:rsidRDefault="00020642" w:rsidP="00020642">
          <w:pPr>
            <w:tabs>
              <w:tab w:val="left" w:pos="4320"/>
            </w:tabs>
            <w:rPr>
              <w:rFonts w:ascii="Arial" w:hAnsi="Arial" w:cs="Arial"/>
            </w:rPr>
          </w:pPr>
        </w:p>
        <w:p w14:paraId="14B9DD8C" w14:textId="3750EA97" w:rsidR="00020642" w:rsidRPr="00D31B2E" w:rsidRDefault="00B239F6" w:rsidP="00020642">
          <w:pPr>
            <w:jc w:val="center"/>
            <w:rPr>
              <w:rFonts w:ascii="Arial" w:hAnsi="Arial" w:cs="Arial"/>
              <w:b/>
              <w:sz w:val="40"/>
              <w:szCs w:val="40"/>
            </w:rPr>
          </w:pPr>
          <w:r>
            <w:rPr>
              <w:rFonts w:ascii="Arial" w:hAnsi="Arial" w:cs="Arial"/>
              <w:b/>
              <w:sz w:val="40"/>
              <w:szCs w:val="40"/>
            </w:rPr>
            <w:t>Revision Paper</w:t>
          </w:r>
        </w:p>
        <w:p w14:paraId="397502F3" w14:textId="77777777" w:rsidR="00020642" w:rsidRPr="005330E9" w:rsidRDefault="00020642" w:rsidP="00020642">
          <w:pPr>
            <w:tabs>
              <w:tab w:val="left" w:pos="4320"/>
            </w:tabs>
            <w:ind w:left="720"/>
            <w:jc w:val="center"/>
            <w:rPr>
              <w:rFonts w:ascii="Arial" w:hAnsi="Arial" w:cs="Arial"/>
              <w:b/>
            </w:rPr>
          </w:pPr>
        </w:p>
        <w:p w14:paraId="58FEFBDE" w14:textId="4BA90B64" w:rsidR="00DF65E5" w:rsidRPr="00943838" w:rsidRDefault="00020642" w:rsidP="00DF65E5">
          <w:pPr>
            <w:tabs>
              <w:tab w:val="left" w:pos="1800"/>
              <w:tab w:val="left" w:pos="3060"/>
            </w:tabs>
            <w:ind w:left="720"/>
            <w:rPr>
              <w:rFonts w:ascii="Arial" w:hAnsi="Arial" w:cs="Arial"/>
              <w:sz w:val="28"/>
              <w:szCs w:val="28"/>
            </w:rPr>
          </w:pPr>
          <w:r w:rsidRPr="0011155B">
            <w:rPr>
              <w:rFonts w:ascii="Arial" w:hAnsi="Arial" w:cs="Arial"/>
              <w:b/>
              <w:sz w:val="28"/>
              <w:szCs w:val="28"/>
            </w:rPr>
            <w:tab/>
          </w:r>
          <w:r w:rsidR="00DF65E5" w:rsidRPr="00943838">
            <w:rPr>
              <w:rFonts w:ascii="Arial" w:hAnsi="Arial" w:cs="Arial"/>
              <w:sz w:val="28"/>
              <w:szCs w:val="28"/>
            </w:rPr>
            <w:t xml:space="preserve">Date:    </w:t>
          </w:r>
          <w:r w:rsidR="00DF65E5" w:rsidRPr="00943838">
            <w:rPr>
              <w:rFonts w:ascii="Arial" w:hAnsi="Arial" w:cs="Arial"/>
              <w:sz w:val="28"/>
              <w:szCs w:val="28"/>
            </w:rPr>
            <w:tab/>
          </w:r>
        </w:p>
        <w:p w14:paraId="49115A73" w14:textId="67614CF1" w:rsidR="00DF65E5" w:rsidRPr="0011155B" w:rsidRDefault="00DF65E5" w:rsidP="00DF65E5">
          <w:pPr>
            <w:tabs>
              <w:tab w:val="left" w:pos="1800"/>
              <w:tab w:val="left" w:pos="3060"/>
            </w:tabs>
            <w:ind w:left="720"/>
            <w:rPr>
              <w:rFonts w:ascii="Arial" w:hAnsi="Arial" w:cs="Arial"/>
              <w:sz w:val="28"/>
              <w:szCs w:val="28"/>
            </w:rPr>
          </w:pPr>
          <w:r w:rsidRPr="00943838">
            <w:rPr>
              <w:rFonts w:ascii="Arial" w:hAnsi="Arial" w:cs="Arial"/>
              <w:sz w:val="28"/>
              <w:szCs w:val="28"/>
            </w:rPr>
            <w:tab/>
            <w:t xml:space="preserve">Time:   </w:t>
          </w:r>
          <w:r w:rsidRPr="00943838">
            <w:rPr>
              <w:rFonts w:ascii="Arial" w:hAnsi="Arial" w:cs="Arial"/>
              <w:sz w:val="28"/>
              <w:szCs w:val="28"/>
            </w:rPr>
            <w:tab/>
          </w:r>
        </w:p>
        <w:p w14:paraId="39C7CFB6" w14:textId="77777777" w:rsidR="00020642" w:rsidRPr="0011155B" w:rsidRDefault="00020642" w:rsidP="00DF65E5">
          <w:pPr>
            <w:tabs>
              <w:tab w:val="left" w:pos="1800"/>
              <w:tab w:val="left" w:pos="3060"/>
            </w:tabs>
            <w:ind w:left="720"/>
            <w:rPr>
              <w:rFonts w:ascii="Arial" w:hAnsi="Arial" w:cs="Arial"/>
              <w:sz w:val="28"/>
              <w:szCs w:val="28"/>
            </w:rPr>
          </w:pPr>
          <w:r>
            <w:rPr>
              <w:rFonts w:ascii="Arial" w:hAnsi="Arial" w:cs="Arial"/>
              <w:sz w:val="28"/>
              <w:szCs w:val="28"/>
            </w:rPr>
            <w:tab/>
          </w:r>
          <w:r w:rsidR="00774269">
            <w:rPr>
              <w:rFonts w:ascii="Arial" w:hAnsi="Arial" w:cs="Arial"/>
              <w:sz w:val="28"/>
              <w:szCs w:val="28"/>
            </w:rPr>
            <w:t xml:space="preserve"> </w:t>
          </w:r>
        </w:p>
        <w:p w14:paraId="41783C1A" w14:textId="77777777" w:rsidR="00020642" w:rsidRPr="004721DE" w:rsidRDefault="00020642" w:rsidP="00020642">
          <w:pPr>
            <w:tabs>
              <w:tab w:val="left" w:pos="1800"/>
              <w:tab w:val="left" w:pos="3060"/>
            </w:tabs>
            <w:ind w:left="720"/>
            <w:rPr>
              <w:rFonts w:ascii="Arial" w:hAnsi="Arial" w:cs="Arial"/>
            </w:rPr>
          </w:pPr>
          <w:r w:rsidRPr="004721DE">
            <w:rPr>
              <w:rFonts w:ascii="Arial" w:hAnsi="Arial" w:cs="Arial"/>
            </w:rPr>
            <w:t xml:space="preserve"> </w:t>
          </w:r>
        </w:p>
        <w:p w14:paraId="3CA69A1F" w14:textId="77777777" w:rsidR="00020642" w:rsidRPr="00801A2B" w:rsidRDefault="00020642" w:rsidP="00020642">
          <w:pPr>
            <w:tabs>
              <w:tab w:val="left" w:pos="1800"/>
              <w:tab w:val="left" w:pos="3060"/>
            </w:tabs>
            <w:ind w:left="720"/>
            <w:rPr>
              <w:rFonts w:ascii="Arial" w:hAnsi="Arial" w:cs="Arial"/>
              <w:b/>
            </w:rPr>
          </w:pPr>
        </w:p>
        <w:p w14:paraId="5E736795" w14:textId="77777777" w:rsidR="00020642" w:rsidRPr="00FF68EF" w:rsidRDefault="00020642" w:rsidP="00DD39DF">
          <w:pPr>
            <w:tabs>
              <w:tab w:val="left" w:pos="720"/>
              <w:tab w:val="left" w:pos="4320"/>
            </w:tabs>
            <w:ind w:left="720" w:hanging="720"/>
            <w:rPr>
              <w:rFonts w:ascii="Arial" w:hAnsi="Arial" w:cs="Arial"/>
              <w:u w:val="single"/>
            </w:rPr>
          </w:pPr>
          <w:r w:rsidRPr="00FF68EF">
            <w:rPr>
              <w:rFonts w:ascii="Arial" w:hAnsi="Arial" w:cs="Arial"/>
              <w:u w:val="single"/>
            </w:rPr>
            <w:t>INSTRUCTIONS TO CANDIDATES:</w:t>
          </w:r>
        </w:p>
        <w:p w14:paraId="0C59B48C" w14:textId="77777777" w:rsidR="00020642" w:rsidRPr="00377731" w:rsidRDefault="00020642" w:rsidP="00DD39DF">
          <w:pPr>
            <w:tabs>
              <w:tab w:val="left" w:pos="720"/>
              <w:tab w:val="left" w:pos="4320"/>
            </w:tabs>
            <w:ind w:left="720" w:hanging="720"/>
            <w:rPr>
              <w:rFonts w:ascii="Arial" w:hAnsi="Arial" w:cs="Arial"/>
            </w:rPr>
          </w:pPr>
        </w:p>
        <w:p w14:paraId="3258CFA5" w14:textId="77777777" w:rsidR="00B87EF4" w:rsidRPr="00377731" w:rsidRDefault="00B87EF4" w:rsidP="007B2B83">
          <w:pPr>
            <w:numPr>
              <w:ilvl w:val="0"/>
              <w:numId w:val="1"/>
            </w:numPr>
            <w:tabs>
              <w:tab w:val="left" w:pos="720"/>
            </w:tabs>
            <w:ind w:left="720" w:hanging="720"/>
            <w:jc w:val="both"/>
            <w:rPr>
              <w:rFonts w:ascii="Arial" w:hAnsi="Arial" w:cs="Arial"/>
              <w:bCs/>
            </w:rPr>
          </w:pPr>
          <w:r w:rsidRPr="00377731">
            <w:rPr>
              <w:rFonts w:ascii="Arial" w:hAnsi="Arial" w:cs="Arial"/>
              <w:bCs/>
            </w:rPr>
            <w:t xml:space="preserve">Write your Student Number, Name, Module Group and Seat Number </w:t>
          </w:r>
          <w:r w:rsidRPr="00377731">
            <w:rPr>
              <w:rFonts w:ascii="Arial" w:hAnsi="Arial" w:cs="Arial"/>
              <w:bCs/>
              <w:u w:val="single"/>
            </w:rPr>
            <w:t>CLEARLY</w:t>
          </w:r>
          <w:r w:rsidRPr="00377731">
            <w:rPr>
              <w:rFonts w:ascii="Arial" w:hAnsi="Arial" w:cs="Arial"/>
              <w:bCs/>
            </w:rPr>
            <w:t xml:space="preserve"> in the boxes provided above. </w:t>
          </w:r>
        </w:p>
        <w:p w14:paraId="3FB232EF" w14:textId="77777777" w:rsidR="00B87EF4" w:rsidRDefault="00B87EF4" w:rsidP="00B87EF4">
          <w:pPr>
            <w:tabs>
              <w:tab w:val="left" w:pos="720"/>
            </w:tabs>
            <w:ind w:left="720"/>
            <w:rPr>
              <w:rFonts w:ascii="Arial" w:hAnsi="Arial" w:cs="Arial"/>
              <w:lang w:val="en-US"/>
            </w:rPr>
          </w:pPr>
        </w:p>
        <w:p w14:paraId="12FD51AE" w14:textId="0DACFE16" w:rsidR="00B87EF4" w:rsidRDefault="00B87EF4" w:rsidP="007B2B83">
          <w:pPr>
            <w:numPr>
              <w:ilvl w:val="0"/>
              <w:numId w:val="1"/>
            </w:numPr>
            <w:tabs>
              <w:tab w:val="left" w:pos="720"/>
            </w:tabs>
            <w:ind w:left="720" w:hanging="720"/>
            <w:rPr>
              <w:rFonts w:ascii="Arial" w:hAnsi="Arial" w:cs="Arial"/>
              <w:lang w:val="en-US"/>
            </w:rPr>
          </w:pPr>
          <w:r w:rsidRPr="00377731">
            <w:rPr>
              <w:rFonts w:ascii="Arial" w:hAnsi="Arial" w:cs="Arial"/>
            </w:rPr>
            <w:t xml:space="preserve">This paper consists of </w:t>
          </w:r>
          <w:r w:rsidR="00DE0C16">
            <w:rPr>
              <w:rFonts w:ascii="Arial" w:hAnsi="Arial" w:cs="Arial"/>
              <w:u w:val="single"/>
            </w:rPr>
            <w:t>__</w:t>
          </w:r>
          <w:r w:rsidRPr="00DD39DF">
            <w:rPr>
              <w:rFonts w:ascii="Arial" w:hAnsi="Arial" w:cs="Arial"/>
            </w:rPr>
            <w:t xml:space="preserve"> </w:t>
          </w:r>
          <w:r>
            <w:rPr>
              <w:rFonts w:ascii="Arial" w:hAnsi="Arial" w:cs="Arial"/>
            </w:rPr>
            <w:t>pages in</w:t>
          </w:r>
          <w:r w:rsidRPr="00377731">
            <w:rPr>
              <w:rFonts w:ascii="Arial" w:hAnsi="Arial" w:cs="Arial"/>
            </w:rPr>
            <w:t xml:space="preserve">cluding this cover page. Check carefully to make sure your set is </w:t>
          </w:r>
          <w:proofErr w:type="gramStart"/>
          <w:r w:rsidRPr="00377731">
            <w:rPr>
              <w:rFonts w:ascii="Arial" w:hAnsi="Arial" w:cs="Arial"/>
            </w:rPr>
            <w:t>complete</w:t>
          </w:r>
          <w:proofErr w:type="gramEnd"/>
        </w:p>
        <w:p w14:paraId="1B333556" w14:textId="77777777" w:rsidR="00B87EF4" w:rsidRDefault="00B87EF4" w:rsidP="00B87EF4">
          <w:pPr>
            <w:pStyle w:val="ListParagraph"/>
            <w:rPr>
              <w:rFonts w:ascii="Arial" w:hAnsi="Arial" w:cs="Arial"/>
              <w:lang w:val="en-US"/>
            </w:rPr>
          </w:pPr>
        </w:p>
        <w:p w14:paraId="1C34E02C" w14:textId="3F42C7C2" w:rsidR="00020642" w:rsidRPr="00F9680D" w:rsidRDefault="00FB2CB5" w:rsidP="007B2B83">
          <w:pPr>
            <w:numPr>
              <w:ilvl w:val="0"/>
              <w:numId w:val="1"/>
            </w:numPr>
            <w:tabs>
              <w:tab w:val="left" w:pos="720"/>
            </w:tabs>
            <w:ind w:left="720" w:hanging="720"/>
            <w:rPr>
              <w:rFonts w:ascii="Arial" w:hAnsi="Arial" w:cs="Arial"/>
              <w:lang w:val="en-US"/>
            </w:rPr>
          </w:pPr>
          <w:r w:rsidRPr="00F9680D">
            <w:rPr>
              <w:rFonts w:ascii="Arial" w:hAnsi="Arial" w:cs="Arial"/>
              <w:lang w:val="en-US"/>
            </w:rPr>
            <w:t>There are</w:t>
          </w:r>
          <w:r w:rsidR="00020642" w:rsidRPr="00F9680D">
            <w:rPr>
              <w:rFonts w:ascii="Arial" w:hAnsi="Arial" w:cs="Arial"/>
              <w:lang w:val="en-US"/>
            </w:rPr>
            <w:t xml:space="preserve"> </w:t>
          </w:r>
          <w:r w:rsidR="008C0D46">
            <w:rPr>
              <w:rFonts w:ascii="Arial" w:hAnsi="Arial" w:cs="Arial"/>
              <w:lang w:val="en-US"/>
            </w:rPr>
            <w:t>4</w:t>
          </w:r>
          <w:r w:rsidR="00AA272F" w:rsidRPr="00F9680D">
            <w:rPr>
              <w:rFonts w:ascii="Arial" w:hAnsi="Arial" w:cs="Arial"/>
              <w:lang w:val="en-US"/>
            </w:rPr>
            <w:t xml:space="preserve"> </w:t>
          </w:r>
          <w:r w:rsidR="00957231" w:rsidRPr="00F9680D">
            <w:rPr>
              <w:rFonts w:ascii="Arial" w:hAnsi="Arial" w:cs="Arial"/>
              <w:lang w:val="en-US"/>
            </w:rPr>
            <w:t xml:space="preserve">questions. </w:t>
          </w:r>
          <w:r w:rsidRPr="00F9680D">
            <w:rPr>
              <w:rFonts w:ascii="Arial" w:hAnsi="Arial" w:cs="Arial"/>
              <w:lang w:val="en-US"/>
            </w:rPr>
            <w:t xml:space="preserve">Answer </w:t>
          </w:r>
          <w:r w:rsidRPr="00F9680D">
            <w:rPr>
              <w:rFonts w:ascii="Arial" w:hAnsi="Arial" w:cs="Arial"/>
              <w:u w:val="single"/>
              <w:lang w:val="en-US"/>
            </w:rPr>
            <w:t>ALL</w:t>
          </w:r>
          <w:r w:rsidRPr="00F9680D">
            <w:rPr>
              <w:rFonts w:ascii="Arial" w:hAnsi="Arial" w:cs="Arial"/>
              <w:lang w:val="en-US"/>
            </w:rPr>
            <w:t xml:space="preserve"> questions. </w:t>
          </w:r>
          <w:r w:rsidR="00DD39DF" w:rsidRPr="00F9680D">
            <w:rPr>
              <w:rFonts w:ascii="Arial" w:hAnsi="Arial" w:cs="Arial"/>
              <w:lang w:val="en-US"/>
            </w:rPr>
            <w:tab/>
          </w:r>
        </w:p>
        <w:p w14:paraId="5A076C74" w14:textId="77777777" w:rsidR="00F9680D" w:rsidRPr="00B87EF4" w:rsidRDefault="00F9680D" w:rsidP="00B87EF4">
          <w:pPr>
            <w:rPr>
              <w:rFonts w:ascii="Arial" w:hAnsi="Arial" w:cs="Arial"/>
              <w:bCs/>
            </w:rPr>
          </w:pPr>
        </w:p>
        <w:p w14:paraId="166BB19E" w14:textId="4107E65D" w:rsidR="00F9680D" w:rsidRDefault="00871D04" w:rsidP="007B2B83">
          <w:pPr>
            <w:numPr>
              <w:ilvl w:val="0"/>
              <w:numId w:val="1"/>
            </w:numPr>
            <w:tabs>
              <w:tab w:val="left" w:pos="720"/>
            </w:tabs>
            <w:ind w:left="720" w:hanging="720"/>
            <w:jc w:val="both"/>
            <w:rPr>
              <w:rFonts w:ascii="Arial" w:hAnsi="Arial" w:cs="Arial"/>
              <w:bCs/>
            </w:rPr>
          </w:pPr>
          <w:r w:rsidRPr="0077759A">
            <w:rPr>
              <w:rFonts w:ascii="Arial" w:hAnsi="Arial" w:cs="Arial"/>
              <w:bCs/>
            </w:rPr>
            <w:t xml:space="preserve">You are allowed to refer to </w:t>
          </w:r>
          <w:r w:rsidR="00B87EF4">
            <w:rPr>
              <w:rFonts w:ascii="Arial" w:hAnsi="Arial" w:cs="Arial"/>
              <w:bCs/>
            </w:rPr>
            <w:t xml:space="preserve">the </w:t>
          </w:r>
          <w:r w:rsidR="00C77EF0" w:rsidRPr="0077759A">
            <w:rPr>
              <w:rFonts w:ascii="Arial" w:hAnsi="Arial" w:cs="Arial"/>
              <w:bCs/>
            </w:rPr>
            <w:t>hardcopy</w:t>
          </w:r>
          <w:r w:rsidRPr="0077759A">
            <w:rPr>
              <w:rFonts w:ascii="Arial" w:hAnsi="Arial" w:cs="Arial"/>
              <w:bCs/>
            </w:rPr>
            <w:t xml:space="preserve"> </w:t>
          </w:r>
          <w:r w:rsidR="00B239F6">
            <w:rPr>
              <w:rFonts w:ascii="Arial" w:hAnsi="Arial" w:cs="Arial"/>
              <w:bCs/>
            </w:rPr>
            <w:t xml:space="preserve">or softcopy </w:t>
          </w:r>
          <w:r w:rsidR="00B87EF4">
            <w:rPr>
              <w:rFonts w:ascii="Arial" w:hAnsi="Arial" w:cs="Arial"/>
              <w:bCs/>
            </w:rPr>
            <w:t xml:space="preserve">of PRG1 teaching </w:t>
          </w:r>
          <w:r w:rsidR="00020642" w:rsidRPr="0077759A">
            <w:rPr>
              <w:rFonts w:ascii="Arial" w:hAnsi="Arial" w:cs="Arial"/>
              <w:bCs/>
            </w:rPr>
            <w:t>materials</w:t>
          </w:r>
          <w:r w:rsidR="00B87EF4">
            <w:rPr>
              <w:rFonts w:ascii="Arial" w:hAnsi="Arial" w:cs="Arial"/>
              <w:bCs/>
            </w:rPr>
            <w:t xml:space="preserve"> and </w:t>
          </w:r>
          <w:proofErr w:type="gramStart"/>
          <w:r w:rsidR="00B87EF4">
            <w:rPr>
              <w:rFonts w:ascii="Arial" w:hAnsi="Arial" w:cs="Arial"/>
              <w:bCs/>
            </w:rPr>
            <w:t>programs</w:t>
          </w:r>
          <w:proofErr w:type="gramEnd"/>
        </w:p>
        <w:p w14:paraId="6B3E2F72" w14:textId="77777777" w:rsidR="0077759A" w:rsidRPr="0077759A" w:rsidRDefault="0077759A" w:rsidP="0077759A">
          <w:pPr>
            <w:tabs>
              <w:tab w:val="left" w:pos="720"/>
            </w:tabs>
            <w:jc w:val="both"/>
            <w:rPr>
              <w:rFonts w:ascii="Arial" w:hAnsi="Arial" w:cs="Arial"/>
              <w:bCs/>
            </w:rPr>
          </w:pPr>
        </w:p>
        <w:p w14:paraId="60C702D1" w14:textId="0C2BE914" w:rsidR="00871D04" w:rsidRDefault="00B87EF4" w:rsidP="007B2B83">
          <w:pPr>
            <w:numPr>
              <w:ilvl w:val="0"/>
              <w:numId w:val="1"/>
            </w:numPr>
            <w:tabs>
              <w:tab w:val="left" w:pos="720"/>
            </w:tabs>
            <w:ind w:left="720" w:hanging="720"/>
            <w:jc w:val="both"/>
            <w:rPr>
              <w:rFonts w:ascii="Arial" w:hAnsi="Arial" w:cs="Arial"/>
              <w:bCs/>
            </w:rPr>
          </w:pPr>
          <w:r>
            <w:rPr>
              <w:rFonts w:ascii="Arial" w:hAnsi="Arial" w:cs="Arial"/>
              <w:bCs/>
            </w:rPr>
            <w:t>No electronic devices except calculator are permitted.</w:t>
          </w:r>
        </w:p>
        <w:p w14:paraId="70F32F1F" w14:textId="77777777" w:rsidR="00871D04" w:rsidRDefault="00871D04" w:rsidP="00871D04">
          <w:pPr>
            <w:pStyle w:val="ListParagraph"/>
            <w:rPr>
              <w:rFonts w:ascii="Arial" w:hAnsi="Arial" w:cs="Arial"/>
              <w:bCs/>
            </w:rPr>
          </w:pPr>
        </w:p>
        <w:p w14:paraId="794F34B8" w14:textId="77777777" w:rsidR="00020642" w:rsidRPr="00BB0892" w:rsidRDefault="00020642" w:rsidP="00020642">
          <w:pPr>
            <w:tabs>
              <w:tab w:val="left" w:pos="709"/>
            </w:tabs>
            <w:rPr>
              <w:rFonts w:ascii="Arial" w:hAnsi="Arial" w:cs="Arial"/>
              <w:bCs/>
            </w:rPr>
          </w:pPr>
        </w:p>
        <w:p w14:paraId="2F1FA1DA" w14:textId="77777777" w:rsidR="00020642" w:rsidRDefault="005B15FC">
          <w:pPr>
            <w:spacing w:after="200" w:line="276" w:lineRule="auto"/>
          </w:pPr>
        </w:p>
      </w:sdtContent>
    </w:sdt>
    <w:p w14:paraId="6AC64374" w14:textId="24CB049C" w:rsidR="0085074B" w:rsidRDefault="0085074B" w:rsidP="0085074B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  <w:r w:rsidRPr="00106AFF">
        <w:rPr>
          <w:rFonts w:ascii="Arial" w:hAnsi="Arial" w:cs="Arial"/>
          <w:b/>
          <w:u w:val="single"/>
          <w:lang w:val="en-US"/>
        </w:rPr>
        <w:lastRenderedPageBreak/>
        <w:t>QUESTION 1</w:t>
      </w:r>
      <w:r>
        <w:rPr>
          <w:rFonts w:ascii="Arial" w:hAnsi="Arial" w:cs="Arial"/>
          <w:lang w:val="en-US"/>
        </w:rPr>
        <w:tab/>
        <w:t>(20 marks)</w:t>
      </w:r>
    </w:p>
    <w:p w14:paraId="203E7D81" w14:textId="27E6515E" w:rsidR="0032535F" w:rsidRDefault="0032535F" w:rsidP="0085074B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</w:p>
    <w:p w14:paraId="4E685A7D" w14:textId="7AE32125" w:rsidR="0032535F" w:rsidRPr="0032535F" w:rsidRDefault="0032535F" w:rsidP="0032535F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  <w:r w:rsidRPr="0032535F">
        <w:rPr>
          <w:rFonts w:ascii="Arial" w:hAnsi="Arial" w:cs="Arial"/>
          <w:lang w:val="en-US"/>
        </w:rPr>
        <w:t xml:space="preserve">Tom is training for </w:t>
      </w:r>
      <w:r w:rsidR="001776E2">
        <w:rPr>
          <w:rFonts w:ascii="Arial" w:hAnsi="Arial" w:cs="Arial"/>
          <w:lang w:val="en-US"/>
        </w:rPr>
        <w:t>a swimming competition</w:t>
      </w:r>
      <w:r w:rsidRPr="0032535F">
        <w:rPr>
          <w:rFonts w:ascii="Arial" w:hAnsi="Arial" w:cs="Arial"/>
          <w:lang w:val="en-US"/>
        </w:rPr>
        <w:t xml:space="preserve"> and records the </w:t>
      </w:r>
      <w:r w:rsidR="001776E2">
        <w:rPr>
          <w:rFonts w:ascii="Arial" w:hAnsi="Arial" w:cs="Arial"/>
          <w:lang w:val="en-US"/>
        </w:rPr>
        <w:t>time</w:t>
      </w:r>
      <w:r w:rsidRPr="0032535F">
        <w:rPr>
          <w:rFonts w:ascii="Arial" w:hAnsi="Arial" w:cs="Arial"/>
          <w:lang w:val="en-US"/>
        </w:rPr>
        <w:t xml:space="preserve"> taken fo</w:t>
      </w:r>
      <w:r w:rsidR="001776E2">
        <w:rPr>
          <w:rFonts w:ascii="Arial" w:hAnsi="Arial" w:cs="Arial"/>
          <w:lang w:val="en-US"/>
        </w:rPr>
        <w:t>r each of 2</w:t>
      </w:r>
      <w:r>
        <w:rPr>
          <w:rFonts w:ascii="Arial" w:hAnsi="Arial" w:cs="Arial"/>
          <w:lang w:val="en-US"/>
        </w:rPr>
        <w:t xml:space="preserve"> </w:t>
      </w:r>
      <w:r w:rsidR="001776E2">
        <w:rPr>
          <w:rFonts w:ascii="Arial" w:hAnsi="Arial" w:cs="Arial"/>
          <w:lang w:val="en-US"/>
        </w:rPr>
        <w:t>laps</w:t>
      </w:r>
      <w:r>
        <w:rPr>
          <w:rFonts w:ascii="Arial" w:hAnsi="Arial" w:cs="Arial"/>
          <w:lang w:val="en-US"/>
        </w:rPr>
        <w:t>.</w:t>
      </w:r>
    </w:p>
    <w:p w14:paraId="14645D22" w14:textId="77777777" w:rsidR="0032535F" w:rsidRPr="0032535F" w:rsidRDefault="0032535F" w:rsidP="0032535F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</w:p>
    <w:p w14:paraId="0B6D2A9A" w14:textId="53FA8280" w:rsidR="0032535F" w:rsidRPr="0032535F" w:rsidRDefault="0032535F" w:rsidP="0032535F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  <w:r w:rsidRPr="0032535F">
        <w:rPr>
          <w:rFonts w:ascii="Arial" w:hAnsi="Arial" w:cs="Arial"/>
          <w:lang w:val="en-US"/>
        </w:rPr>
        <w:t xml:space="preserve">Tom has written a Python program to help him </w:t>
      </w:r>
      <w:r w:rsidR="001776E2">
        <w:rPr>
          <w:rFonts w:ascii="Arial" w:hAnsi="Arial" w:cs="Arial"/>
          <w:lang w:val="en-US"/>
        </w:rPr>
        <w:t>find</w:t>
      </w:r>
      <w:r w:rsidRPr="0032535F">
        <w:rPr>
          <w:rFonts w:ascii="Arial" w:hAnsi="Arial" w:cs="Arial"/>
          <w:lang w:val="en-US"/>
        </w:rPr>
        <w:t xml:space="preserve"> </w:t>
      </w:r>
      <w:r w:rsidR="001776E2">
        <w:rPr>
          <w:rFonts w:ascii="Arial" w:hAnsi="Arial" w:cs="Arial"/>
          <w:lang w:val="en-US"/>
        </w:rPr>
        <w:t>his best and average times</w:t>
      </w:r>
      <w:r w:rsidR="00CD7BED">
        <w:rPr>
          <w:rFonts w:ascii="Arial" w:hAnsi="Arial" w:cs="Arial"/>
          <w:lang w:val="en-US"/>
        </w:rPr>
        <w:t>. He has made</w:t>
      </w:r>
      <w:r w:rsidRPr="0032535F">
        <w:rPr>
          <w:rFonts w:ascii="Arial" w:hAnsi="Arial" w:cs="Arial"/>
          <w:lang w:val="en-US"/>
        </w:rPr>
        <w:t xml:space="preserve"> </w:t>
      </w:r>
      <w:r w:rsidR="00190E38">
        <w:rPr>
          <w:rFonts w:ascii="Arial" w:hAnsi="Arial" w:cs="Arial"/>
          <w:lang w:val="en-US"/>
        </w:rPr>
        <w:t xml:space="preserve">a couple of mistakes in </w:t>
      </w:r>
      <w:r w:rsidR="00CD7BED">
        <w:rPr>
          <w:rFonts w:ascii="Arial" w:hAnsi="Arial" w:cs="Arial"/>
          <w:lang w:val="en-US"/>
        </w:rPr>
        <w:t xml:space="preserve">his </w:t>
      </w:r>
      <w:r w:rsidRPr="0032535F">
        <w:rPr>
          <w:rFonts w:ascii="Arial" w:hAnsi="Arial" w:cs="Arial"/>
          <w:lang w:val="en-US"/>
        </w:rPr>
        <w:t>program. There may be more than one mistake per line. Help Tom debug and resolve the errors.</w:t>
      </w:r>
    </w:p>
    <w:p w14:paraId="76080333" w14:textId="77777777" w:rsidR="0032535F" w:rsidRPr="0032535F" w:rsidRDefault="0032535F" w:rsidP="0032535F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</w:p>
    <w:p w14:paraId="49CC42D6" w14:textId="2C6FB0A4" w:rsidR="0032535F" w:rsidRPr="0032535F" w:rsidRDefault="0032535F" w:rsidP="0032535F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  <w:r w:rsidRPr="0032535F">
        <w:rPr>
          <w:rFonts w:ascii="Arial" w:hAnsi="Arial" w:cs="Arial"/>
          <w:lang w:val="en-US"/>
        </w:rPr>
        <w:t>The Python program that Tom has created is shown below.</w:t>
      </w:r>
    </w:p>
    <w:p w14:paraId="24D0905B" w14:textId="5C41226F" w:rsidR="00174FBC" w:rsidRPr="0032535F" w:rsidRDefault="0032535F" w:rsidP="0032535F">
      <w:pPr>
        <w:pStyle w:val="ListParagraph"/>
        <w:tabs>
          <w:tab w:val="left" w:pos="720"/>
        </w:tabs>
        <w:spacing w:before="120"/>
        <w:jc w:val="right"/>
        <w:rPr>
          <w:rFonts w:ascii="Arial" w:hAnsi="Arial" w:cs="Arial"/>
          <w:lang w:val="en-US"/>
        </w:rPr>
      </w:pPr>
      <w:r w:rsidRPr="0032535F">
        <w:rPr>
          <w:rFonts w:ascii="Arial" w:hAnsi="Arial" w:cs="Arial"/>
          <w:lang w:val="en-US"/>
        </w:rPr>
        <w:t xml:space="preserve"> </w:t>
      </w:r>
    </w:p>
    <w:tbl>
      <w:tblPr>
        <w:tblStyle w:val="TableGrid"/>
        <w:tblW w:w="9810" w:type="dxa"/>
        <w:tblInd w:w="-95" w:type="dxa"/>
        <w:tblLook w:val="04A0" w:firstRow="1" w:lastRow="0" w:firstColumn="1" w:lastColumn="0" w:noHBand="0" w:noVBand="1"/>
      </w:tblPr>
      <w:tblGrid>
        <w:gridCol w:w="9810"/>
      </w:tblGrid>
      <w:tr w:rsidR="00174FBC" w14:paraId="397A88FD" w14:textId="77777777" w:rsidTr="006D0908">
        <w:tc>
          <w:tcPr>
            <w:tcW w:w="9810" w:type="dxa"/>
          </w:tcPr>
          <w:p w14:paraId="0CC246E3" w14:textId="26978DB5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color w:val="FF0000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 xml:space="preserve">times = </w:t>
            </w:r>
            <w:proofErr w:type="gramStart"/>
            <w:r w:rsidRPr="006F1054">
              <w:rPr>
                <w:rFonts w:ascii="Courier New" w:hAnsi="Courier New" w:cs="Courier New"/>
                <w:sz w:val="18"/>
                <w:szCs w:val="18"/>
              </w:rPr>
              <w:t>input(</w:t>
            </w:r>
            <w:proofErr w:type="gramEnd"/>
            <w:r w:rsidRPr="006F1054">
              <w:rPr>
                <w:rFonts w:ascii="Courier New" w:hAnsi="Courier New" w:cs="Courier New"/>
                <w:sz w:val="18"/>
                <w:szCs w:val="18"/>
              </w:rPr>
              <w:t>'Enter time taken of 2 laps separated by semi-colon (seconds):'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1426178F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</w:p>
          <w:p w14:paraId="1462790E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6F1054">
              <w:rPr>
                <w:rFonts w:ascii="Courier New" w:hAnsi="Courier New" w:cs="Courier New"/>
                <w:sz w:val="18"/>
                <w:szCs w:val="18"/>
              </w:rPr>
              <w:t>times_list</w:t>
            </w:r>
            <w:proofErr w:type="spellEnd"/>
            <w:r w:rsidRPr="006F1054">
              <w:rPr>
                <w:rFonts w:ascii="Courier New" w:hAnsi="Courier New" w:cs="Courier New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6F1054">
              <w:rPr>
                <w:rFonts w:ascii="Courier New" w:hAnsi="Courier New" w:cs="Courier New"/>
                <w:sz w:val="18"/>
                <w:szCs w:val="18"/>
              </w:rPr>
              <w:t>times.split</w:t>
            </w:r>
            <w:proofErr w:type="spellEnd"/>
            <w:proofErr w:type="gramEnd"/>
            <w:r w:rsidRPr="006F1054">
              <w:rPr>
                <w:rFonts w:ascii="Courier New" w:hAnsi="Courier New" w:cs="Courier New"/>
                <w:sz w:val="18"/>
                <w:szCs w:val="18"/>
              </w:rPr>
              <w:t>(';')</w:t>
            </w:r>
          </w:p>
          <w:p w14:paraId="20CAD917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</w:p>
          <w:p w14:paraId="20F71A61" w14:textId="1F2426C2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6F1054">
              <w:rPr>
                <w:rFonts w:ascii="Courier New" w:hAnsi="Courier New" w:cs="Courier New"/>
                <w:sz w:val="18"/>
                <w:szCs w:val="18"/>
              </w:rPr>
              <w:t>firstlap_time</w:t>
            </w:r>
            <w:proofErr w:type="spellEnd"/>
            <w:r w:rsidRPr="006F1054">
              <w:rPr>
                <w:rFonts w:ascii="Courier New" w:hAnsi="Courier New" w:cs="Courier New"/>
                <w:sz w:val="18"/>
                <w:szCs w:val="18"/>
              </w:rPr>
              <w:t xml:space="preserve"> = </w:t>
            </w:r>
            <w:proofErr w:type="spellStart"/>
            <w:r w:rsidRPr="006F1054">
              <w:rPr>
                <w:rFonts w:ascii="Courier New" w:hAnsi="Courier New" w:cs="Courier New"/>
                <w:sz w:val="18"/>
                <w:szCs w:val="18"/>
              </w:rPr>
              <w:t>times_</w:t>
            </w:r>
            <w:proofErr w:type="gramStart"/>
            <w:r w:rsidRPr="006F1054">
              <w:rPr>
                <w:rFonts w:ascii="Courier New" w:hAnsi="Courier New" w:cs="Courier New"/>
                <w:sz w:val="18"/>
                <w:szCs w:val="18"/>
              </w:rPr>
              <w:t>list</w:t>
            </w:r>
            <w:proofErr w:type="spellEnd"/>
            <w:r w:rsidRPr="006F1054">
              <w:rPr>
                <w:rFonts w:ascii="Courier New" w:hAnsi="Courier New" w:cs="Courier New"/>
                <w:sz w:val="18"/>
                <w:szCs w:val="18"/>
              </w:rPr>
              <w:t>[</w:t>
            </w:r>
            <w:proofErr w:type="gramEnd"/>
            <w:r w:rsidRPr="006F1054">
              <w:rPr>
                <w:rFonts w:ascii="Courier New" w:hAnsi="Courier New" w:cs="Courier New"/>
                <w:sz w:val="18"/>
                <w:szCs w:val="18"/>
              </w:rPr>
              <w:t>0]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42BBB89B" w14:textId="48EF9753" w:rsidR="00742EF5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color w:val="FF0000"/>
                <w:sz w:val="18"/>
                <w:szCs w:val="18"/>
              </w:rPr>
            </w:pP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secondlap_time</w:t>
            </w:r>
            <w:proofErr w:type="spellEnd"/>
            <w:r>
              <w:rPr>
                <w:rFonts w:ascii="Courier New" w:hAnsi="Courier New" w:cs="Courier New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times_</w:t>
            </w:r>
            <w:proofErr w:type="gramStart"/>
            <w:r>
              <w:rPr>
                <w:rFonts w:ascii="Courier New" w:hAnsi="Courier New" w:cs="Courier New"/>
                <w:sz w:val="18"/>
                <w:szCs w:val="18"/>
              </w:rPr>
              <w:t>list</w:t>
            </w:r>
            <w:proofErr w:type="spellEnd"/>
            <w:r>
              <w:rPr>
                <w:rFonts w:ascii="Courier New" w:hAnsi="Courier New" w:cs="Courier New"/>
                <w:sz w:val="18"/>
                <w:szCs w:val="18"/>
              </w:rPr>
              <w:t>[</w:t>
            </w:r>
            <w:proofErr w:type="gramEnd"/>
            <w:r>
              <w:rPr>
                <w:rFonts w:ascii="Courier New" w:hAnsi="Courier New" w:cs="Courier New"/>
                <w:sz w:val="18"/>
                <w:szCs w:val="18"/>
              </w:rPr>
              <w:t xml:space="preserve">1] </w:t>
            </w:r>
          </w:p>
          <w:p w14:paraId="36A5E315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</w:p>
          <w:p w14:paraId="15056F21" w14:textId="2A8D237F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 xml:space="preserve">if </w:t>
            </w:r>
            <w:proofErr w:type="spellStart"/>
            <w:r>
              <w:rPr>
                <w:rFonts w:ascii="Courier New" w:hAnsi="Courier New" w:cs="Courier New"/>
                <w:sz w:val="18"/>
                <w:szCs w:val="18"/>
              </w:rPr>
              <w:t>firstlap_time</w:t>
            </w:r>
            <w:proofErr w:type="spellEnd"/>
            <w:r>
              <w:rPr>
                <w:rFonts w:ascii="Courier New" w:hAnsi="Courier New" w:cs="Courier New"/>
                <w:sz w:val="18"/>
                <w:szCs w:val="18"/>
              </w:rPr>
              <w:t xml:space="preserve"> &gt;</w:t>
            </w:r>
            <w:r w:rsidRPr="006F1054"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  <w:proofErr w:type="spellStart"/>
            <w:r w:rsidRPr="006F1054">
              <w:rPr>
                <w:rFonts w:ascii="Courier New" w:hAnsi="Courier New" w:cs="Courier New"/>
                <w:sz w:val="18"/>
                <w:szCs w:val="18"/>
              </w:rPr>
              <w:t>secondlap_time</w:t>
            </w:r>
            <w:proofErr w:type="spellEnd"/>
            <w:r w:rsidRPr="006F1054">
              <w:rPr>
                <w:rFonts w:ascii="Courier New" w:hAnsi="Courier New" w:cs="Courier New"/>
                <w:sz w:val="18"/>
                <w:szCs w:val="18"/>
              </w:rPr>
              <w:t>: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0C84F7F1" w14:textId="03977889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 xml:space="preserve">best = </w:t>
            </w:r>
            <w:proofErr w:type="spellStart"/>
            <w:r w:rsidRPr="006F1054">
              <w:rPr>
                <w:rFonts w:ascii="Courier New" w:hAnsi="Courier New" w:cs="Courier New"/>
                <w:sz w:val="18"/>
                <w:szCs w:val="18"/>
              </w:rPr>
              <w:t>firstlap_time</w:t>
            </w:r>
            <w:proofErr w:type="spellEnd"/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64289FCE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>else:</w:t>
            </w:r>
          </w:p>
          <w:p w14:paraId="05879814" w14:textId="64F7D87D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 xml:space="preserve">best = </w:t>
            </w:r>
            <w:proofErr w:type="spellStart"/>
            <w:r w:rsidRPr="006F1054">
              <w:rPr>
                <w:rFonts w:ascii="Courier New" w:hAnsi="Courier New" w:cs="Courier New"/>
                <w:sz w:val="18"/>
                <w:szCs w:val="18"/>
              </w:rPr>
              <w:t>secondlap_time</w:t>
            </w:r>
            <w:proofErr w:type="spellEnd"/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3DE1DC81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</w:p>
          <w:p w14:paraId="1CD52545" w14:textId="13392082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color w:val="FF0000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 xml:space="preserve">total = </w:t>
            </w:r>
            <w:proofErr w:type="spellStart"/>
            <w:r w:rsidRPr="006F1054">
              <w:rPr>
                <w:rFonts w:ascii="Courier New" w:hAnsi="Courier New" w:cs="Courier New"/>
                <w:sz w:val="18"/>
                <w:szCs w:val="18"/>
              </w:rPr>
              <w:t>firstlap_time</w:t>
            </w:r>
            <w:proofErr w:type="spellEnd"/>
            <w:r w:rsidRPr="006F1054">
              <w:rPr>
                <w:rFonts w:ascii="Courier New" w:hAnsi="Courier New" w:cs="Courier New"/>
                <w:sz w:val="18"/>
                <w:szCs w:val="18"/>
              </w:rPr>
              <w:t xml:space="preserve"> + </w:t>
            </w:r>
            <w:proofErr w:type="spellStart"/>
            <w:r w:rsidRPr="006F1054">
              <w:rPr>
                <w:rFonts w:ascii="Courier New" w:hAnsi="Courier New" w:cs="Courier New"/>
                <w:sz w:val="18"/>
                <w:szCs w:val="18"/>
              </w:rPr>
              <w:t>second_time</w:t>
            </w:r>
            <w:proofErr w:type="spellEnd"/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38038AD4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</w:p>
          <w:p w14:paraId="7AF1BAC8" w14:textId="77777777" w:rsidR="00742EF5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spacing w:after="120"/>
              <w:rPr>
                <w:rFonts w:ascii="Courier New" w:hAnsi="Courier New" w:cs="Courier New"/>
                <w:sz w:val="18"/>
                <w:szCs w:val="18"/>
              </w:rPr>
            </w:pPr>
            <w:proofErr w:type="gramStart"/>
            <w:r w:rsidRPr="006F1054">
              <w:rPr>
                <w:rFonts w:ascii="Courier New" w:hAnsi="Courier New" w:cs="Courier New"/>
                <w:sz w:val="18"/>
                <w:szCs w:val="18"/>
              </w:rPr>
              <w:t>print(</w:t>
            </w:r>
            <w:proofErr w:type="gramEnd"/>
            <w:r w:rsidRPr="006F1054">
              <w:rPr>
                <w:rFonts w:ascii="Courier New" w:hAnsi="Courier New" w:cs="Courier New"/>
                <w:sz w:val="18"/>
                <w:szCs w:val="18"/>
              </w:rPr>
              <w:t xml:space="preserve">'Tom's best time is {:.1f} s and average time is {total} </w:t>
            </w:r>
            <w:proofErr w:type="spellStart"/>
            <w:r w:rsidRPr="006F1054">
              <w:rPr>
                <w:rFonts w:ascii="Courier New" w:hAnsi="Courier New" w:cs="Courier New"/>
                <w:sz w:val="18"/>
                <w:szCs w:val="18"/>
              </w:rPr>
              <w:t>s'.format</w:t>
            </w:r>
            <w:proofErr w:type="spellEnd"/>
            <w:r w:rsidRPr="006F1054">
              <w:rPr>
                <w:rFonts w:ascii="Courier New" w:hAnsi="Courier New" w:cs="Courier New"/>
                <w:sz w:val="18"/>
                <w:szCs w:val="18"/>
              </w:rPr>
              <w:t>(best))</w:t>
            </w:r>
          </w:p>
          <w:p w14:paraId="4192D823" w14:textId="72D5BD0B" w:rsidR="00174FBC" w:rsidRPr="008D2968" w:rsidRDefault="00174FBC" w:rsidP="006F1054">
            <w:pPr>
              <w:tabs>
                <w:tab w:val="left" w:pos="284"/>
                <w:tab w:val="left" w:pos="567"/>
                <w:tab w:val="left" w:pos="1134"/>
              </w:tabs>
              <w:rPr>
                <w:rFonts w:ascii="Arial" w:hAnsi="Arial" w:cs="Arial"/>
                <w:color w:val="1F497D" w:themeColor="text2"/>
                <w:sz w:val="20"/>
              </w:rPr>
            </w:pPr>
          </w:p>
        </w:tc>
      </w:tr>
    </w:tbl>
    <w:p w14:paraId="66385D2F" w14:textId="531A157F" w:rsidR="00174FBC" w:rsidRDefault="00174FBC" w:rsidP="00174FBC">
      <w:pPr>
        <w:tabs>
          <w:tab w:val="left" w:pos="284"/>
          <w:tab w:val="left" w:pos="567"/>
          <w:tab w:val="left" w:pos="1134"/>
        </w:tabs>
        <w:spacing w:after="120"/>
        <w:jc w:val="both"/>
        <w:rPr>
          <w:rFonts w:ascii="Arial" w:hAnsi="Arial" w:cs="Arial"/>
        </w:rPr>
      </w:pPr>
    </w:p>
    <w:p w14:paraId="481C126F" w14:textId="576CA5DE" w:rsidR="0032535F" w:rsidRDefault="0032535F" w:rsidP="0032535F">
      <w:pPr>
        <w:tabs>
          <w:tab w:val="left" w:pos="284"/>
          <w:tab w:val="left" w:pos="567"/>
          <w:tab w:val="left" w:pos="1134"/>
        </w:tabs>
        <w:spacing w:after="120"/>
        <w:jc w:val="both"/>
        <w:rPr>
          <w:rFonts w:ascii="Arial" w:hAnsi="Arial" w:cs="Arial"/>
        </w:rPr>
      </w:pPr>
      <w:r w:rsidRPr="0032535F">
        <w:rPr>
          <w:rFonts w:ascii="Arial" w:hAnsi="Arial" w:cs="Arial"/>
        </w:rPr>
        <w:t>Create a new .</w:t>
      </w:r>
      <w:proofErr w:type="spellStart"/>
      <w:r w:rsidRPr="0032535F">
        <w:rPr>
          <w:rFonts w:ascii="Arial" w:hAnsi="Arial" w:cs="Arial"/>
        </w:rPr>
        <w:t>py</w:t>
      </w:r>
      <w:proofErr w:type="spellEnd"/>
      <w:r w:rsidRPr="0032535F">
        <w:rPr>
          <w:rFonts w:ascii="Arial" w:hAnsi="Arial" w:cs="Arial"/>
        </w:rPr>
        <w:t xml:space="preserve"> file with </w:t>
      </w:r>
      <w:proofErr w:type="gramStart"/>
      <w:r w:rsidRPr="0032535F">
        <w:rPr>
          <w:rFonts w:ascii="Arial" w:hAnsi="Arial" w:cs="Arial"/>
        </w:rPr>
        <w:t>IDLE, and</w:t>
      </w:r>
      <w:proofErr w:type="gramEnd"/>
      <w:r w:rsidRPr="0032535F">
        <w:rPr>
          <w:rFonts w:ascii="Arial" w:hAnsi="Arial" w:cs="Arial"/>
        </w:rPr>
        <w:t xml:space="preserve"> type the codes into the .</w:t>
      </w:r>
      <w:proofErr w:type="spellStart"/>
      <w:r w:rsidRPr="0032535F">
        <w:rPr>
          <w:rFonts w:ascii="Arial" w:hAnsi="Arial" w:cs="Arial"/>
        </w:rPr>
        <w:t>py</w:t>
      </w:r>
      <w:proofErr w:type="spellEnd"/>
      <w:r w:rsidRPr="0032535F">
        <w:rPr>
          <w:rFonts w:ascii="Arial" w:hAnsi="Arial" w:cs="Arial"/>
        </w:rPr>
        <w:t xml:space="preserve"> file. </w:t>
      </w:r>
      <w:r w:rsidR="00190E38">
        <w:rPr>
          <w:rFonts w:ascii="Arial" w:hAnsi="Arial" w:cs="Arial"/>
        </w:rPr>
        <w:t>Correct the program, then c</w:t>
      </w:r>
      <w:r w:rsidRPr="0032535F">
        <w:rPr>
          <w:rFonts w:ascii="Arial" w:hAnsi="Arial" w:cs="Arial"/>
        </w:rPr>
        <w:t>opy and paste the corrected cod</w:t>
      </w:r>
      <w:r w:rsidR="00190E38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into the answer space below.</w:t>
      </w:r>
    </w:p>
    <w:p w14:paraId="11375D69" w14:textId="67BFE75F" w:rsidR="0032535F" w:rsidRPr="0032535F" w:rsidRDefault="0032535F" w:rsidP="0032535F">
      <w:pPr>
        <w:tabs>
          <w:tab w:val="left" w:pos="284"/>
          <w:tab w:val="left" w:pos="567"/>
          <w:tab w:val="left" w:pos="1134"/>
        </w:tabs>
        <w:spacing w:after="120"/>
        <w:jc w:val="both"/>
        <w:rPr>
          <w:rFonts w:ascii="Arial" w:hAnsi="Arial" w:cs="Arial"/>
        </w:rPr>
      </w:pPr>
      <w:r w:rsidRPr="0032535F">
        <w:rPr>
          <w:rFonts w:ascii="Arial" w:hAnsi="Arial" w:cs="Arial"/>
        </w:rPr>
        <w:t>The following is a sample output of the corrected program (values underlined are the user’s input):</w:t>
      </w:r>
    </w:p>
    <w:p w14:paraId="6F2B92AC" w14:textId="5ACA6940" w:rsidR="00CD7BED" w:rsidRPr="00CD7BED" w:rsidRDefault="00CD7BED" w:rsidP="00CD7BED">
      <w:pPr>
        <w:tabs>
          <w:tab w:val="left" w:pos="284"/>
          <w:tab w:val="left" w:pos="567"/>
          <w:tab w:val="left" w:pos="1134"/>
        </w:tabs>
        <w:jc w:val="both"/>
        <w:rPr>
          <w:rFonts w:ascii="Courier New" w:hAnsi="Courier New" w:cs="Courier New"/>
          <w:sz w:val="20"/>
          <w:szCs w:val="20"/>
        </w:rPr>
      </w:pPr>
      <w:r w:rsidRPr="00CD7BED">
        <w:rPr>
          <w:rFonts w:ascii="Courier New" w:hAnsi="Courier New" w:cs="Courier New"/>
          <w:sz w:val="20"/>
          <w:szCs w:val="20"/>
        </w:rPr>
        <w:t xml:space="preserve">Enter time taken of 2 laps separated by </w:t>
      </w:r>
      <w:r w:rsidR="003513B5">
        <w:rPr>
          <w:rFonts w:ascii="Courier New" w:hAnsi="Courier New" w:cs="Courier New"/>
          <w:sz w:val="20"/>
          <w:szCs w:val="20"/>
        </w:rPr>
        <w:t>semi-colon</w:t>
      </w:r>
      <w:r w:rsidRPr="00CD7BED">
        <w:rPr>
          <w:rFonts w:ascii="Courier New" w:hAnsi="Courier New" w:cs="Courier New"/>
          <w:sz w:val="20"/>
          <w:szCs w:val="20"/>
        </w:rPr>
        <w:t xml:space="preserve">(seconds): </w:t>
      </w:r>
      <w:r w:rsidRPr="00CD7BED">
        <w:rPr>
          <w:rFonts w:ascii="Courier New" w:hAnsi="Courier New" w:cs="Courier New"/>
          <w:sz w:val="20"/>
          <w:szCs w:val="20"/>
          <w:u w:val="single"/>
        </w:rPr>
        <w:t>2;</w:t>
      </w:r>
      <w:proofErr w:type="gramStart"/>
      <w:r w:rsidRPr="00CD7BED">
        <w:rPr>
          <w:rFonts w:ascii="Courier New" w:hAnsi="Courier New" w:cs="Courier New"/>
          <w:sz w:val="20"/>
          <w:szCs w:val="20"/>
          <w:u w:val="single"/>
        </w:rPr>
        <w:t>3</w:t>
      </w:r>
      <w:proofErr w:type="gramEnd"/>
    </w:p>
    <w:p w14:paraId="2B6E6E8D" w14:textId="6BD40D6C" w:rsidR="00CD7BED" w:rsidRDefault="00AD236D" w:rsidP="00CD7BED">
      <w:pPr>
        <w:tabs>
          <w:tab w:val="left" w:pos="284"/>
          <w:tab w:val="left" w:pos="567"/>
          <w:tab w:val="left" w:pos="1134"/>
        </w:tabs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Tom's best time is 2</w:t>
      </w:r>
      <w:r w:rsidR="00CD7BED" w:rsidRPr="00CD7BED">
        <w:rPr>
          <w:rFonts w:ascii="Courier New" w:hAnsi="Courier New" w:cs="Courier New"/>
          <w:sz w:val="20"/>
          <w:szCs w:val="20"/>
        </w:rPr>
        <w:t xml:space="preserve">.0 s and average time is 2.5 </w:t>
      </w:r>
      <w:proofErr w:type="gramStart"/>
      <w:r w:rsidR="00CD7BED" w:rsidRPr="00CD7BED">
        <w:rPr>
          <w:rFonts w:ascii="Courier New" w:hAnsi="Courier New" w:cs="Courier New"/>
          <w:sz w:val="20"/>
          <w:szCs w:val="20"/>
        </w:rPr>
        <w:t>s</w:t>
      </w:r>
      <w:proofErr w:type="gramEnd"/>
      <w:r w:rsidR="00CD7BED" w:rsidRPr="00CD7BED">
        <w:rPr>
          <w:rFonts w:ascii="Courier New" w:hAnsi="Courier New" w:cs="Courier New"/>
          <w:sz w:val="20"/>
          <w:szCs w:val="20"/>
        </w:rPr>
        <w:t xml:space="preserve"> </w:t>
      </w:r>
    </w:p>
    <w:p w14:paraId="2AB79662" w14:textId="3989C922" w:rsidR="0032535F" w:rsidRPr="0032535F" w:rsidRDefault="0032535F" w:rsidP="00CD7BED">
      <w:pPr>
        <w:tabs>
          <w:tab w:val="left" w:pos="284"/>
          <w:tab w:val="left" w:pos="567"/>
          <w:tab w:val="left" w:pos="1134"/>
        </w:tabs>
        <w:jc w:val="both"/>
        <w:rPr>
          <w:rFonts w:ascii="Courier New" w:hAnsi="Courier New" w:cs="Courier New"/>
          <w:sz w:val="20"/>
          <w:szCs w:val="20"/>
        </w:rPr>
      </w:pPr>
    </w:p>
    <w:p w14:paraId="58AEF791" w14:textId="77777777" w:rsidR="0032535F" w:rsidRPr="00317867" w:rsidRDefault="0032535F" w:rsidP="0032535F">
      <w:pPr>
        <w:pStyle w:val="ListParagraph"/>
        <w:tabs>
          <w:tab w:val="left" w:pos="720"/>
        </w:tabs>
        <w:spacing w:before="120"/>
        <w:jc w:val="righ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(20 </w:t>
      </w:r>
      <w:r w:rsidRPr="00317867">
        <w:rPr>
          <w:rFonts w:ascii="Arial" w:hAnsi="Arial" w:cs="Arial"/>
          <w:lang w:val="en-US"/>
        </w:rPr>
        <w:t>marks)</w:t>
      </w:r>
    </w:p>
    <w:p w14:paraId="038E60B9" w14:textId="09C72165" w:rsidR="0032535F" w:rsidRDefault="0032535F" w:rsidP="00174FBC">
      <w:pPr>
        <w:tabs>
          <w:tab w:val="left" w:pos="284"/>
          <w:tab w:val="left" w:pos="567"/>
          <w:tab w:val="left" w:pos="1134"/>
        </w:tabs>
        <w:spacing w:after="120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87EF4" w14:paraId="59D0B3A0" w14:textId="77777777" w:rsidTr="00B12F9E">
        <w:tc>
          <w:tcPr>
            <w:tcW w:w="9016" w:type="dxa"/>
          </w:tcPr>
          <w:p w14:paraId="2B3ECCA1" w14:textId="77777777" w:rsidR="009E6EED" w:rsidRPr="009E6EED" w:rsidRDefault="009E6EED" w:rsidP="009E6EED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SG"/>
              </w:rPr>
            </w:pPr>
            <w:r w:rsidRPr="009E6EED">
              <w:rPr>
                <w:rFonts w:ascii="Arial" w:hAnsi="Arial" w:cs="Arial"/>
                <w:lang w:val="en-SG"/>
              </w:rPr>
              <w:t xml:space="preserve">times = </w:t>
            </w:r>
            <w:proofErr w:type="gramStart"/>
            <w:r w:rsidRPr="009E6EED">
              <w:rPr>
                <w:rFonts w:ascii="Arial" w:hAnsi="Arial" w:cs="Arial"/>
                <w:lang w:val="en-SG"/>
              </w:rPr>
              <w:t>input(</w:t>
            </w:r>
            <w:proofErr w:type="gramEnd"/>
            <w:r w:rsidRPr="009E6EED">
              <w:rPr>
                <w:rFonts w:ascii="Arial" w:hAnsi="Arial" w:cs="Arial"/>
                <w:lang w:val="en-SG"/>
              </w:rPr>
              <w:t>'Enter time taken of 2 laps separated by semi-colon (seconds):')</w:t>
            </w:r>
          </w:p>
          <w:p w14:paraId="233D0DCA" w14:textId="77777777" w:rsidR="009E6EED" w:rsidRPr="009E6EED" w:rsidRDefault="009E6EED" w:rsidP="009E6EED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SG"/>
              </w:rPr>
            </w:pPr>
          </w:p>
          <w:p w14:paraId="7846B4ED" w14:textId="77777777" w:rsidR="009E6EED" w:rsidRPr="009E6EED" w:rsidRDefault="009E6EED" w:rsidP="009E6EED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SG"/>
              </w:rPr>
            </w:pPr>
            <w:proofErr w:type="spellStart"/>
            <w:r w:rsidRPr="009E6EED">
              <w:rPr>
                <w:rFonts w:ascii="Arial" w:hAnsi="Arial" w:cs="Arial"/>
                <w:lang w:val="en-SG"/>
              </w:rPr>
              <w:t>times_list</w:t>
            </w:r>
            <w:proofErr w:type="spellEnd"/>
            <w:r w:rsidRPr="009E6EED">
              <w:rPr>
                <w:rFonts w:ascii="Arial" w:hAnsi="Arial" w:cs="Arial"/>
                <w:lang w:val="en-SG"/>
              </w:rPr>
              <w:t xml:space="preserve"> = </w:t>
            </w:r>
            <w:proofErr w:type="spellStart"/>
            <w:proofErr w:type="gramStart"/>
            <w:r w:rsidRPr="009E6EED">
              <w:rPr>
                <w:rFonts w:ascii="Arial" w:hAnsi="Arial" w:cs="Arial"/>
                <w:lang w:val="en-SG"/>
              </w:rPr>
              <w:t>times.split</w:t>
            </w:r>
            <w:proofErr w:type="spellEnd"/>
            <w:proofErr w:type="gramEnd"/>
            <w:r w:rsidRPr="009E6EED">
              <w:rPr>
                <w:rFonts w:ascii="Arial" w:hAnsi="Arial" w:cs="Arial"/>
                <w:lang w:val="en-SG"/>
              </w:rPr>
              <w:t>(';')</w:t>
            </w:r>
          </w:p>
          <w:p w14:paraId="4B97F14A" w14:textId="77777777" w:rsidR="009E6EED" w:rsidRPr="009E6EED" w:rsidRDefault="009E6EED" w:rsidP="009E6EED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SG"/>
              </w:rPr>
            </w:pPr>
            <w:proofErr w:type="spellStart"/>
            <w:r w:rsidRPr="009E6EED">
              <w:rPr>
                <w:rFonts w:ascii="Arial" w:hAnsi="Arial" w:cs="Arial"/>
                <w:lang w:val="en-SG"/>
              </w:rPr>
              <w:t>times_list</w:t>
            </w:r>
            <w:proofErr w:type="spellEnd"/>
            <w:r w:rsidRPr="009E6EED">
              <w:rPr>
                <w:rFonts w:ascii="Arial" w:hAnsi="Arial" w:cs="Arial"/>
                <w:lang w:val="en-SG"/>
              </w:rPr>
              <w:t xml:space="preserve"> = [float(</w:t>
            </w:r>
            <w:proofErr w:type="spellStart"/>
            <w:r w:rsidRPr="009E6EED">
              <w:rPr>
                <w:rFonts w:ascii="Arial" w:hAnsi="Arial" w:cs="Arial"/>
                <w:lang w:val="en-SG"/>
              </w:rPr>
              <w:t>i</w:t>
            </w:r>
            <w:proofErr w:type="spellEnd"/>
            <w:r w:rsidRPr="009E6EED">
              <w:rPr>
                <w:rFonts w:ascii="Arial" w:hAnsi="Arial" w:cs="Arial"/>
                <w:lang w:val="en-SG"/>
              </w:rPr>
              <w:t xml:space="preserve">) for </w:t>
            </w:r>
            <w:proofErr w:type="spellStart"/>
            <w:r w:rsidRPr="009E6EED">
              <w:rPr>
                <w:rFonts w:ascii="Arial" w:hAnsi="Arial" w:cs="Arial"/>
                <w:lang w:val="en-SG"/>
              </w:rPr>
              <w:t>i</w:t>
            </w:r>
            <w:proofErr w:type="spellEnd"/>
            <w:r w:rsidRPr="009E6EED">
              <w:rPr>
                <w:rFonts w:ascii="Arial" w:hAnsi="Arial" w:cs="Arial"/>
                <w:lang w:val="en-SG"/>
              </w:rPr>
              <w:t xml:space="preserve"> in </w:t>
            </w:r>
            <w:proofErr w:type="spellStart"/>
            <w:r w:rsidRPr="009E6EED">
              <w:rPr>
                <w:rFonts w:ascii="Arial" w:hAnsi="Arial" w:cs="Arial"/>
                <w:lang w:val="en-SG"/>
              </w:rPr>
              <w:t>times_list</w:t>
            </w:r>
            <w:proofErr w:type="spellEnd"/>
            <w:r w:rsidRPr="009E6EED">
              <w:rPr>
                <w:rFonts w:ascii="Arial" w:hAnsi="Arial" w:cs="Arial"/>
                <w:lang w:val="en-SG"/>
              </w:rPr>
              <w:t>]</w:t>
            </w:r>
          </w:p>
          <w:p w14:paraId="1F109434" w14:textId="77777777" w:rsidR="009E6EED" w:rsidRPr="009E6EED" w:rsidRDefault="009E6EED" w:rsidP="009E6EED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SG"/>
              </w:rPr>
            </w:pPr>
            <w:proofErr w:type="spellStart"/>
            <w:r w:rsidRPr="009E6EED">
              <w:rPr>
                <w:rFonts w:ascii="Arial" w:hAnsi="Arial" w:cs="Arial"/>
                <w:lang w:val="en-SG"/>
              </w:rPr>
              <w:t>firstlap_time</w:t>
            </w:r>
            <w:proofErr w:type="spellEnd"/>
            <w:r w:rsidRPr="009E6EED">
              <w:rPr>
                <w:rFonts w:ascii="Arial" w:hAnsi="Arial" w:cs="Arial"/>
                <w:lang w:val="en-SG"/>
              </w:rPr>
              <w:t xml:space="preserve"> = </w:t>
            </w:r>
            <w:proofErr w:type="spellStart"/>
            <w:r w:rsidRPr="009E6EED">
              <w:rPr>
                <w:rFonts w:ascii="Arial" w:hAnsi="Arial" w:cs="Arial"/>
                <w:lang w:val="en-SG"/>
              </w:rPr>
              <w:t>times_</w:t>
            </w:r>
            <w:proofErr w:type="gramStart"/>
            <w:r w:rsidRPr="009E6EED">
              <w:rPr>
                <w:rFonts w:ascii="Arial" w:hAnsi="Arial" w:cs="Arial"/>
                <w:lang w:val="en-SG"/>
              </w:rPr>
              <w:t>list</w:t>
            </w:r>
            <w:proofErr w:type="spellEnd"/>
            <w:r w:rsidRPr="009E6EED">
              <w:rPr>
                <w:rFonts w:ascii="Arial" w:hAnsi="Arial" w:cs="Arial"/>
                <w:lang w:val="en-SG"/>
              </w:rPr>
              <w:t>[</w:t>
            </w:r>
            <w:proofErr w:type="gramEnd"/>
            <w:r w:rsidRPr="009E6EED">
              <w:rPr>
                <w:rFonts w:ascii="Arial" w:hAnsi="Arial" w:cs="Arial"/>
                <w:lang w:val="en-SG"/>
              </w:rPr>
              <w:t>0]</w:t>
            </w:r>
          </w:p>
          <w:p w14:paraId="5A124D14" w14:textId="77777777" w:rsidR="009E6EED" w:rsidRPr="009E6EED" w:rsidRDefault="009E6EED" w:rsidP="009E6EED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SG"/>
              </w:rPr>
            </w:pPr>
            <w:proofErr w:type="spellStart"/>
            <w:r w:rsidRPr="009E6EED">
              <w:rPr>
                <w:rFonts w:ascii="Arial" w:hAnsi="Arial" w:cs="Arial"/>
                <w:lang w:val="en-SG"/>
              </w:rPr>
              <w:t>secondlap_time</w:t>
            </w:r>
            <w:proofErr w:type="spellEnd"/>
            <w:r w:rsidRPr="009E6EED">
              <w:rPr>
                <w:rFonts w:ascii="Arial" w:hAnsi="Arial" w:cs="Arial"/>
                <w:lang w:val="en-SG"/>
              </w:rPr>
              <w:t xml:space="preserve"> = </w:t>
            </w:r>
            <w:proofErr w:type="spellStart"/>
            <w:r w:rsidRPr="009E6EED">
              <w:rPr>
                <w:rFonts w:ascii="Arial" w:hAnsi="Arial" w:cs="Arial"/>
                <w:lang w:val="en-SG"/>
              </w:rPr>
              <w:t>times_</w:t>
            </w:r>
            <w:proofErr w:type="gramStart"/>
            <w:r w:rsidRPr="009E6EED">
              <w:rPr>
                <w:rFonts w:ascii="Arial" w:hAnsi="Arial" w:cs="Arial"/>
                <w:lang w:val="en-SG"/>
              </w:rPr>
              <w:t>list</w:t>
            </w:r>
            <w:proofErr w:type="spellEnd"/>
            <w:r w:rsidRPr="009E6EED">
              <w:rPr>
                <w:rFonts w:ascii="Arial" w:hAnsi="Arial" w:cs="Arial"/>
                <w:lang w:val="en-SG"/>
              </w:rPr>
              <w:t>[</w:t>
            </w:r>
            <w:proofErr w:type="gramEnd"/>
            <w:r w:rsidRPr="009E6EED">
              <w:rPr>
                <w:rFonts w:ascii="Arial" w:hAnsi="Arial" w:cs="Arial"/>
                <w:lang w:val="en-SG"/>
              </w:rPr>
              <w:t>1]</w:t>
            </w:r>
          </w:p>
          <w:p w14:paraId="0B23EF55" w14:textId="77777777" w:rsidR="009E6EED" w:rsidRPr="009E6EED" w:rsidRDefault="009E6EED" w:rsidP="009E6EED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SG"/>
              </w:rPr>
            </w:pPr>
          </w:p>
          <w:p w14:paraId="7CA1350A" w14:textId="77777777" w:rsidR="009E6EED" w:rsidRPr="009E6EED" w:rsidRDefault="009E6EED" w:rsidP="009E6EED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SG"/>
              </w:rPr>
            </w:pPr>
            <w:r w:rsidRPr="009E6EED">
              <w:rPr>
                <w:rFonts w:ascii="Arial" w:hAnsi="Arial" w:cs="Arial"/>
                <w:lang w:val="en-SG"/>
              </w:rPr>
              <w:t xml:space="preserve">if </w:t>
            </w:r>
            <w:proofErr w:type="spellStart"/>
            <w:r w:rsidRPr="009E6EED">
              <w:rPr>
                <w:rFonts w:ascii="Arial" w:hAnsi="Arial" w:cs="Arial"/>
                <w:lang w:val="en-SG"/>
              </w:rPr>
              <w:t>firstlap_time</w:t>
            </w:r>
            <w:proofErr w:type="spellEnd"/>
            <w:r w:rsidRPr="009E6EED">
              <w:rPr>
                <w:rFonts w:ascii="Arial" w:hAnsi="Arial" w:cs="Arial"/>
                <w:lang w:val="en-SG"/>
              </w:rPr>
              <w:t xml:space="preserve"> &lt; </w:t>
            </w:r>
            <w:proofErr w:type="spellStart"/>
            <w:r w:rsidRPr="009E6EED">
              <w:rPr>
                <w:rFonts w:ascii="Arial" w:hAnsi="Arial" w:cs="Arial"/>
                <w:lang w:val="en-SG"/>
              </w:rPr>
              <w:t>secondlap_time</w:t>
            </w:r>
            <w:proofErr w:type="spellEnd"/>
            <w:r w:rsidRPr="009E6EED">
              <w:rPr>
                <w:rFonts w:ascii="Arial" w:hAnsi="Arial" w:cs="Arial"/>
                <w:lang w:val="en-SG"/>
              </w:rPr>
              <w:t>:</w:t>
            </w:r>
          </w:p>
          <w:p w14:paraId="4F7CC46E" w14:textId="77777777" w:rsidR="009E6EED" w:rsidRPr="009E6EED" w:rsidRDefault="009E6EED" w:rsidP="009E6EED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SG"/>
              </w:rPr>
            </w:pPr>
            <w:r w:rsidRPr="009E6EED">
              <w:rPr>
                <w:rFonts w:ascii="Arial" w:hAnsi="Arial" w:cs="Arial"/>
                <w:lang w:val="en-SG"/>
              </w:rPr>
              <w:t xml:space="preserve">    best = </w:t>
            </w:r>
            <w:proofErr w:type="spellStart"/>
            <w:r w:rsidRPr="009E6EED">
              <w:rPr>
                <w:rFonts w:ascii="Arial" w:hAnsi="Arial" w:cs="Arial"/>
                <w:lang w:val="en-SG"/>
              </w:rPr>
              <w:t>firstlap_time</w:t>
            </w:r>
            <w:proofErr w:type="spellEnd"/>
          </w:p>
          <w:p w14:paraId="00889D49" w14:textId="77777777" w:rsidR="009E6EED" w:rsidRPr="009E6EED" w:rsidRDefault="009E6EED" w:rsidP="009E6EED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SG"/>
              </w:rPr>
            </w:pPr>
            <w:r w:rsidRPr="009E6EED">
              <w:rPr>
                <w:rFonts w:ascii="Arial" w:hAnsi="Arial" w:cs="Arial"/>
                <w:lang w:val="en-SG"/>
              </w:rPr>
              <w:t>else:</w:t>
            </w:r>
          </w:p>
          <w:p w14:paraId="1406AD86" w14:textId="77777777" w:rsidR="009E6EED" w:rsidRPr="009E6EED" w:rsidRDefault="009E6EED" w:rsidP="009E6EED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SG"/>
              </w:rPr>
            </w:pPr>
            <w:r w:rsidRPr="009E6EED">
              <w:rPr>
                <w:rFonts w:ascii="Arial" w:hAnsi="Arial" w:cs="Arial"/>
                <w:lang w:val="en-SG"/>
              </w:rPr>
              <w:t xml:space="preserve">    best = </w:t>
            </w:r>
            <w:proofErr w:type="spellStart"/>
            <w:r w:rsidRPr="009E6EED">
              <w:rPr>
                <w:rFonts w:ascii="Arial" w:hAnsi="Arial" w:cs="Arial"/>
                <w:lang w:val="en-SG"/>
              </w:rPr>
              <w:t>secondlap_time</w:t>
            </w:r>
            <w:proofErr w:type="spellEnd"/>
          </w:p>
          <w:p w14:paraId="5F3BA367" w14:textId="77777777" w:rsidR="009E6EED" w:rsidRPr="009E6EED" w:rsidRDefault="009E6EED" w:rsidP="009E6EED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SG"/>
              </w:rPr>
            </w:pPr>
          </w:p>
          <w:p w14:paraId="0DF894D4" w14:textId="77777777" w:rsidR="009E6EED" w:rsidRPr="009E6EED" w:rsidRDefault="009E6EED" w:rsidP="009E6EED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SG"/>
              </w:rPr>
            </w:pPr>
            <w:r w:rsidRPr="009E6EED">
              <w:rPr>
                <w:rFonts w:ascii="Arial" w:hAnsi="Arial" w:cs="Arial"/>
                <w:lang w:val="en-SG"/>
              </w:rPr>
              <w:t>total = (</w:t>
            </w:r>
            <w:proofErr w:type="spellStart"/>
            <w:r w:rsidRPr="009E6EED">
              <w:rPr>
                <w:rFonts w:ascii="Arial" w:hAnsi="Arial" w:cs="Arial"/>
                <w:lang w:val="en-SG"/>
              </w:rPr>
              <w:t>firstlap_time</w:t>
            </w:r>
            <w:proofErr w:type="spellEnd"/>
            <w:r w:rsidRPr="009E6EED">
              <w:rPr>
                <w:rFonts w:ascii="Arial" w:hAnsi="Arial" w:cs="Arial"/>
                <w:lang w:val="en-SG"/>
              </w:rPr>
              <w:t xml:space="preserve"> + </w:t>
            </w:r>
            <w:proofErr w:type="spellStart"/>
            <w:r w:rsidRPr="009E6EED">
              <w:rPr>
                <w:rFonts w:ascii="Arial" w:hAnsi="Arial" w:cs="Arial"/>
                <w:lang w:val="en-SG"/>
              </w:rPr>
              <w:t>secondlap_time</w:t>
            </w:r>
            <w:proofErr w:type="spellEnd"/>
            <w:r w:rsidRPr="009E6EED">
              <w:rPr>
                <w:rFonts w:ascii="Arial" w:hAnsi="Arial" w:cs="Arial"/>
                <w:lang w:val="en-SG"/>
              </w:rPr>
              <w:t>) / 2</w:t>
            </w:r>
          </w:p>
          <w:p w14:paraId="1472421D" w14:textId="77777777" w:rsidR="009E6EED" w:rsidRPr="009E6EED" w:rsidRDefault="009E6EED" w:rsidP="009E6EED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SG"/>
              </w:rPr>
            </w:pPr>
          </w:p>
          <w:p w14:paraId="7E5F15BE" w14:textId="77777777" w:rsidR="009E6EED" w:rsidRPr="009E6EED" w:rsidRDefault="009E6EED" w:rsidP="009E6EED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SG"/>
              </w:rPr>
            </w:pPr>
            <w:proofErr w:type="gramStart"/>
            <w:r w:rsidRPr="009E6EED">
              <w:rPr>
                <w:rFonts w:ascii="Arial" w:hAnsi="Arial" w:cs="Arial"/>
                <w:lang w:val="en-SG"/>
              </w:rPr>
              <w:t>print(</w:t>
            </w:r>
            <w:proofErr w:type="gramEnd"/>
            <w:r w:rsidRPr="009E6EED">
              <w:rPr>
                <w:rFonts w:ascii="Arial" w:hAnsi="Arial" w:cs="Arial"/>
                <w:lang w:val="en-SG"/>
              </w:rPr>
              <w:t xml:space="preserve">"Tom's best time is {:.1f} s and average time is {:.1f} </w:t>
            </w:r>
            <w:proofErr w:type="spellStart"/>
            <w:r w:rsidRPr="009E6EED">
              <w:rPr>
                <w:rFonts w:ascii="Arial" w:hAnsi="Arial" w:cs="Arial"/>
                <w:lang w:val="en-SG"/>
              </w:rPr>
              <w:t>s".format</w:t>
            </w:r>
            <w:proofErr w:type="spellEnd"/>
            <w:r w:rsidRPr="009E6EED">
              <w:rPr>
                <w:rFonts w:ascii="Arial" w:hAnsi="Arial" w:cs="Arial"/>
                <w:lang w:val="en-SG"/>
              </w:rPr>
              <w:t>(</w:t>
            </w:r>
            <w:proofErr w:type="spellStart"/>
            <w:r w:rsidRPr="009E6EED">
              <w:rPr>
                <w:rFonts w:ascii="Arial" w:hAnsi="Arial" w:cs="Arial"/>
                <w:lang w:val="en-SG"/>
              </w:rPr>
              <w:t>best,total</w:t>
            </w:r>
            <w:proofErr w:type="spellEnd"/>
            <w:r w:rsidRPr="009E6EED">
              <w:rPr>
                <w:rFonts w:ascii="Arial" w:hAnsi="Arial" w:cs="Arial"/>
                <w:lang w:val="en-SG"/>
              </w:rPr>
              <w:t>))</w:t>
            </w:r>
          </w:p>
          <w:p w14:paraId="2FB84263" w14:textId="77777777" w:rsidR="00B239F6" w:rsidRPr="009E6EED" w:rsidRDefault="00B239F6" w:rsidP="00310B16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SG"/>
              </w:rPr>
            </w:pPr>
          </w:p>
          <w:p w14:paraId="52320ABD" w14:textId="77777777" w:rsidR="00B239F6" w:rsidRDefault="00B239F6" w:rsidP="00310B16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</w:p>
          <w:p w14:paraId="42663014" w14:textId="77777777" w:rsidR="00B239F6" w:rsidRDefault="00B239F6" w:rsidP="00310B16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</w:p>
          <w:p w14:paraId="667BF233" w14:textId="77777777" w:rsidR="00B239F6" w:rsidRDefault="00B239F6" w:rsidP="00310B16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</w:p>
          <w:p w14:paraId="31F63ABE" w14:textId="77777777" w:rsidR="00B239F6" w:rsidRDefault="00B239F6" w:rsidP="00310B16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</w:p>
          <w:p w14:paraId="4D78E2BF" w14:textId="77777777" w:rsidR="00B239F6" w:rsidRDefault="00B239F6" w:rsidP="00310B16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</w:p>
          <w:p w14:paraId="7328EE11" w14:textId="77777777" w:rsidR="00B239F6" w:rsidRDefault="00B239F6" w:rsidP="00310B16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</w:p>
          <w:p w14:paraId="34AC8756" w14:textId="21DE95E3" w:rsidR="00B239F6" w:rsidRPr="00DF5DB5" w:rsidRDefault="00B239F6" w:rsidP="00310B16">
            <w:pPr>
              <w:pStyle w:val="NoSpacing"/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</w:p>
        </w:tc>
      </w:tr>
    </w:tbl>
    <w:p w14:paraId="61469F38" w14:textId="77777777" w:rsidR="000B3614" w:rsidRDefault="000B3614" w:rsidP="000B3614">
      <w:pPr>
        <w:spacing w:after="200" w:line="276" w:lineRule="auto"/>
        <w:rPr>
          <w:rFonts w:ascii="Arial" w:hAnsi="Arial" w:cs="Arial"/>
        </w:rPr>
      </w:pPr>
    </w:p>
    <w:p w14:paraId="65928971" w14:textId="51963040" w:rsidR="0085074B" w:rsidRDefault="0085074B" w:rsidP="000E1C86">
      <w:pPr>
        <w:spacing w:after="200" w:line="276" w:lineRule="auto"/>
        <w:rPr>
          <w:rFonts w:ascii="Arial" w:hAnsi="Arial" w:cs="Arial"/>
          <w:lang w:val="en-US"/>
        </w:rPr>
      </w:pPr>
      <w:r w:rsidRPr="00106AFF">
        <w:rPr>
          <w:rFonts w:ascii="Arial" w:hAnsi="Arial" w:cs="Arial"/>
          <w:b/>
          <w:u w:val="single"/>
          <w:lang w:val="en-US"/>
        </w:rPr>
        <w:t xml:space="preserve">QUESTION </w:t>
      </w:r>
      <w:r w:rsidR="00D57B2D">
        <w:rPr>
          <w:rFonts w:ascii="Arial" w:hAnsi="Arial" w:cs="Arial"/>
          <w:b/>
          <w:u w:val="single"/>
          <w:lang w:val="en-US"/>
        </w:rPr>
        <w:t>2</w:t>
      </w:r>
      <w:r>
        <w:rPr>
          <w:rFonts w:ascii="Arial" w:hAnsi="Arial" w:cs="Arial"/>
          <w:lang w:val="en-US"/>
        </w:rPr>
        <w:tab/>
        <w:t>(</w:t>
      </w:r>
      <w:r w:rsidR="00EB7F35">
        <w:rPr>
          <w:rFonts w:ascii="Arial" w:hAnsi="Arial" w:cs="Arial"/>
          <w:lang w:val="en-US"/>
        </w:rPr>
        <w:t>30</w:t>
      </w:r>
      <w:r>
        <w:rPr>
          <w:rFonts w:ascii="Arial" w:hAnsi="Arial" w:cs="Arial"/>
          <w:lang w:val="en-US"/>
        </w:rPr>
        <w:t xml:space="preserve"> marks)</w:t>
      </w:r>
    </w:p>
    <w:p w14:paraId="378A0A3F" w14:textId="4F65810C" w:rsidR="000C3D82" w:rsidRDefault="000C3D82" w:rsidP="000C3D82">
      <w:pPr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n </w:t>
      </w:r>
      <w:r w:rsidR="005E3514">
        <w:rPr>
          <w:rFonts w:ascii="Arial" w:hAnsi="Arial" w:cs="Arial"/>
          <w:lang w:val="en-US"/>
        </w:rPr>
        <w:t xml:space="preserve">a </w:t>
      </w:r>
      <w:r>
        <w:rPr>
          <w:rFonts w:ascii="Arial" w:hAnsi="Arial" w:cs="Arial"/>
          <w:lang w:val="en-US"/>
        </w:rPr>
        <w:t xml:space="preserve">card </w:t>
      </w:r>
      <w:r w:rsidR="005E3514">
        <w:rPr>
          <w:rFonts w:ascii="Arial" w:hAnsi="Arial" w:cs="Arial"/>
          <w:lang w:val="en-US"/>
        </w:rPr>
        <w:t>game</w:t>
      </w:r>
      <w:r>
        <w:rPr>
          <w:rFonts w:ascii="Arial" w:hAnsi="Arial" w:cs="Arial"/>
          <w:lang w:val="en-US"/>
        </w:rPr>
        <w:t xml:space="preserve">, the cards 2 to 10 are counted at their face values, regardless of suit (clubs, diamonds, </w:t>
      </w:r>
      <w:proofErr w:type="gramStart"/>
      <w:r>
        <w:rPr>
          <w:rFonts w:ascii="Arial" w:hAnsi="Arial" w:cs="Arial"/>
          <w:lang w:val="en-US"/>
        </w:rPr>
        <w:t>hearts</w:t>
      </w:r>
      <w:proofErr w:type="gramEnd"/>
      <w:r>
        <w:rPr>
          <w:rFonts w:ascii="Arial" w:hAnsi="Arial" w:cs="Arial"/>
          <w:lang w:val="en-US"/>
        </w:rPr>
        <w:t xml:space="preserve"> or spades). All face cards (jack, </w:t>
      </w:r>
      <w:proofErr w:type="gramStart"/>
      <w:r>
        <w:rPr>
          <w:rFonts w:ascii="Arial" w:hAnsi="Arial" w:cs="Arial"/>
          <w:lang w:val="en-US"/>
        </w:rPr>
        <w:t>queen</w:t>
      </w:r>
      <w:proofErr w:type="gramEnd"/>
      <w:r>
        <w:rPr>
          <w:rFonts w:ascii="Arial" w:hAnsi="Arial" w:cs="Arial"/>
          <w:lang w:val="en-US"/>
        </w:rPr>
        <w:t xml:space="preserve"> and king) are counted as 10. An ace is counted as a 1 or an 11, depending on the total count of all cards in a player’s hand. The ace is counted as 11 only if the resulting total value of all cards does not exceed 21. Otherwise, it is counted as 1.</w:t>
      </w:r>
    </w:p>
    <w:p w14:paraId="763C446A" w14:textId="43725CF6" w:rsidR="00EB7F35" w:rsidRDefault="00EB7F35" w:rsidP="000C3D82">
      <w:pPr>
        <w:spacing w:after="200"/>
        <w:rPr>
          <w:rFonts w:ascii="Arial" w:hAnsi="Arial" w:cs="Arial"/>
          <w:lang w:val="en-US"/>
        </w:rPr>
      </w:pPr>
      <w:r w:rsidRPr="00EB7F35">
        <w:rPr>
          <w:rFonts w:ascii="Arial" w:hAnsi="Arial" w:cs="Arial"/>
          <w:lang w:val="en-US"/>
        </w:rPr>
        <w:t xml:space="preserve">A program will be used to calculate the </w:t>
      </w:r>
      <w:r w:rsidR="000C3D82">
        <w:rPr>
          <w:rFonts w:ascii="Arial" w:hAnsi="Arial" w:cs="Arial"/>
          <w:lang w:val="en-US"/>
        </w:rPr>
        <w:t>total count in a player’s hand</w:t>
      </w:r>
      <w:r w:rsidRPr="00EB7F35">
        <w:rPr>
          <w:rFonts w:ascii="Arial" w:hAnsi="Arial" w:cs="Arial"/>
          <w:lang w:val="en-US"/>
        </w:rPr>
        <w:t>.</w:t>
      </w:r>
      <w:r w:rsidR="000C3D82">
        <w:rPr>
          <w:rFonts w:ascii="Arial" w:hAnsi="Arial" w:cs="Arial"/>
          <w:lang w:val="en-US"/>
        </w:rPr>
        <w:t xml:space="preserve"> The program will prompt the user to enter three card values, calculate the total value of the hand and display the value of the three cards. An input of 1 corresponds to an ace, an input of 2 corresponds to a two</w:t>
      </w:r>
      <w:r w:rsidR="00391000">
        <w:rPr>
          <w:rFonts w:ascii="Arial" w:hAnsi="Arial" w:cs="Arial"/>
          <w:lang w:val="en-US"/>
        </w:rPr>
        <w:t>,</w:t>
      </w:r>
      <w:r w:rsidR="000C3D82">
        <w:rPr>
          <w:rFonts w:ascii="Arial" w:hAnsi="Arial" w:cs="Arial"/>
          <w:lang w:val="en-US"/>
        </w:rPr>
        <w:t xml:space="preserve"> </w:t>
      </w:r>
      <w:r w:rsidR="00391000">
        <w:rPr>
          <w:rFonts w:ascii="Arial" w:hAnsi="Arial" w:cs="Arial"/>
          <w:lang w:val="en-US"/>
        </w:rPr>
        <w:t>…, an input of 11 corresponds to a jack, an input of 12 corresponds to a queen, and so on</w:t>
      </w:r>
      <w:r w:rsidR="000C3D82">
        <w:rPr>
          <w:rFonts w:ascii="Arial" w:hAnsi="Arial" w:cs="Arial"/>
          <w:lang w:val="en-US"/>
        </w:rPr>
        <w:t>.</w:t>
      </w:r>
    </w:p>
    <w:p w14:paraId="4EA699F5" w14:textId="77777777" w:rsidR="00975FF6" w:rsidRDefault="00975FF6" w:rsidP="000C3D82">
      <w:pPr>
        <w:spacing w:after="200"/>
        <w:rPr>
          <w:rFonts w:ascii="Arial" w:hAnsi="Arial" w:cs="Arial"/>
          <w:lang w:val="en-US"/>
        </w:rPr>
      </w:pPr>
    </w:p>
    <w:p w14:paraId="4C0B4935" w14:textId="1387439E" w:rsidR="00EB7F35" w:rsidRPr="00EB7F35" w:rsidRDefault="00391000" w:rsidP="00EB7F35">
      <w:pPr>
        <w:spacing w:after="200" w:line="276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wo </w:t>
      </w:r>
      <w:r w:rsidR="00EB7F35" w:rsidRPr="00EB7F35">
        <w:rPr>
          <w:rFonts w:ascii="Arial" w:hAnsi="Arial" w:cs="Arial"/>
          <w:lang w:val="en-US"/>
        </w:rPr>
        <w:t>sample run</w:t>
      </w:r>
      <w:r>
        <w:rPr>
          <w:rFonts w:ascii="Arial" w:hAnsi="Arial" w:cs="Arial"/>
          <w:lang w:val="en-US"/>
        </w:rPr>
        <w:t>s</w:t>
      </w:r>
      <w:r w:rsidR="00EB7F35" w:rsidRPr="00EB7F35">
        <w:rPr>
          <w:rFonts w:ascii="Arial" w:hAnsi="Arial" w:cs="Arial"/>
          <w:lang w:val="en-US"/>
        </w:rPr>
        <w:t xml:space="preserve"> of the program </w:t>
      </w:r>
      <w:r>
        <w:rPr>
          <w:rFonts w:ascii="Arial" w:hAnsi="Arial" w:cs="Arial"/>
          <w:lang w:val="en-US"/>
        </w:rPr>
        <w:t xml:space="preserve">are </w:t>
      </w:r>
      <w:r w:rsidR="00EB7F35" w:rsidRPr="00EB7F35">
        <w:rPr>
          <w:rFonts w:ascii="Arial" w:hAnsi="Arial" w:cs="Arial"/>
          <w:lang w:val="en-US"/>
        </w:rPr>
        <w:t>as follows:</w:t>
      </w:r>
    </w:p>
    <w:p w14:paraId="766FF961" w14:textId="77777777" w:rsidR="001507FD" w:rsidRPr="001507FD" w:rsidRDefault="001507FD" w:rsidP="001507FD">
      <w:pPr>
        <w:rPr>
          <w:rFonts w:ascii="Consolas" w:hAnsi="Consolas" w:cs="Arial"/>
          <w:lang w:val="en-US"/>
        </w:rPr>
      </w:pPr>
      <w:r w:rsidRPr="001507FD">
        <w:rPr>
          <w:rFonts w:ascii="Consolas" w:hAnsi="Consolas" w:cs="Arial"/>
          <w:lang w:val="en-US"/>
        </w:rPr>
        <w:t xml:space="preserve">Enter card 1: </w:t>
      </w:r>
      <w:proofErr w:type="gramStart"/>
      <w:r w:rsidRPr="001507FD">
        <w:rPr>
          <w:rFonts w:ascii="Consolas" w:hAnsi="Consolas" w:cs="Arial"/>
          <w:lang w:val="en-US"/>
        </w:rPr>
        <w:t>5</w:t>
      </w:r>
      <w:proofErr w:type="gramEnd"/>
    </w:p>
    <w:p w14:paraId="40BEF79F" w14:textId="77777777" w:rsidR="001507FD" w:rsidRPr="001507FD" w:rsidRDefault="001507FD" w:rsidP="001507FD">
      <w:pPr>
        <w:rPr>
          <w:rFonts w:ascii="Consolas" w:hAnsi="Consolas" w:cs="Arial"/>
          <w:lang w:val="en-US"/>
        </w:rPr>
      </w:pPr>
      <w:r w:rsidRPr="001507FD">
        <w:rPr>
          <w:rFonts w:ascii="Consolas" w:hAnsi="Consolas" w:cs="Arial"/>
          <w:lang w:val="en-US"/>
        </w:rPr>
        <w:t xml:space="preserve">Enter card 2: </w:t>
      </w:r>
      <w:proofErr w:type="gramStart"/>
      <w:r w:rsidRPr="001507FD">
        <w:rPr>
          <w:rFonts w:ascii="Consolas" w:hAnsi="Consolas" w:cs="Arial"/>
          <w:lang w:val="en-US"/>
        </w:rPr>
        <w:t>6</w:t>
      </w:r>
      <w:proofErr w:type="gramEnd"/>
    </w:p>
    <w:p w14:paraId="792E727D" w14:textId="77777777" w:rsidR="001507FD" w:rsidRPr="001507FD" w:rsidRDefault="001507FD" w:rsidP="001507FD">
      <w:pPr>
        <w:rPr>
          <w:rFonts w:ascii="Consolas" w:hAnsi="Consolas" w:cs="Arial"/>
          <w:lang w:val="en-US"/>
        </w:rPr>
      </w:pPr>
      <w:r w:rsidRPr="001507FD">
        <w:rPr>
          <w:rFonts w:ascii="Consolas" w:hAnsi="Consolas" w:cs="Arial"/>
          <w:lang w:val="en-US"/>
        </w:rPr>
        <w:t xml:space="preserve">Enter card 3: </w:t>
      </w:r>
      <w:proofErr w:type="gramStart"/>
      <w:r w:rsidRPr="001507FD">
        <w:rPr>
          <w:rFonts w:ascii="Consolas" w:hAnsi="Consolas" w:cs="Arial"/>
          <w:lang w:val="en-US"/>
        </w:rPr>
        <w:t>1</w:t>
      </w:r>
      <w:proofErr w:type="gramEnd"/>
    </w:p>
    <w:p w14:paraId="2987400E" w14:textId="4E0A41F0" w:rsidR="00EB7F35" w:rsidRPr="001507FD" w:rsidRDefault="001507FD" w:rsidP="001507FD">
      <w:pPr>
        <w:rPr>
          <w:rFonts w:ascii="Consolas" w:hAnsi="Consolas" w:cs="Arial"/>
          <w:lang w:val="en-US"/>
        </w:rPr>
      </w:pPr>
      <w:r w:rsidRPr="001507FD">
        <w:rPr>
          <w:rFonts w:ascii="Consolas" w:hAnsi="Consolas" w:cs="Arial"/>
          <w:lang w:val="en-US"/>
        </w:rPr>
        <w:t xml:space="preserve">Total value is </w:t>
      </w:r>
      <w:proofErr w:type="gramStart"/>
      <w:r w:rsidRPr="001507FD">
        <w:rPr>
          <w:rFonts w:ascii="Consolas" w:hAnsi="Consolas" w:cs="Arial"/>
          <w:lang w:val="en-US"/>
        </w:rPr>
        <w:t>12</w:t>
      </w:r>
      <w:proofErr w:type="gramEnd"/>
    </w:p>
    <w:p w14:paraId="7A907225" w14:textId="04FDF35B" w:rsidR="001507FD" w:rsidRDefault="001507FD" w:rsidP="001507FD">
      <w:pPr>
        <w:rPr>
          <w:rFonts w:ascii="Arial" w:hAnsi="Arial" w:cs="Arial"/>
          <w:lang w:val="en-US"/>
        </w:rPr>
      </w:pPr>
    </w:p>
    <w:p w14:paraId="057D2ED9" w14:textId="77777777" w:rsidR="00391000" w:rsidRPr="00AF348C" w:rsidRDefault="00391000" w:rsidP="00391000">
      <w:pPr>
        <w:rPr>
          <w:rFonts w:ascii="Consolas" w:hAnsi="Consolas" w:cs="Arial"/>
          <w:lang w:val="en-US"/>
        </w:rPr>
      </w:pPr>
      <w:r w:rsidRPr="00AF348C">
        <w:rPr>
          <w:rFonts w:ascii="Consolas" w:hAnsi="Consolas" w:cs="Arial"/>
          <w:lang w:val="en-US"/>
        </w:rPr>
        <w:t xml:space="preserve">Enter card 1: </w:t>
      </w:r>
      <w:proofErr w:type="gramStart"/>
      <w:r w:rsidRPr="00AF348C">
        <w:rPr>
          <w:rFonts w:ascii="Consolas" w:hAnsi="Consolas" w:cs="Arial"/>
          <w:lang w:val="en-US"/>
        </w:rPr>
        <w:t>12</w:t>
      </w:r>
      <w:proofErr w:type="gramEnd"/>
    </w:p>
    <w:p w14:paraId="2E7AF295" w14:textId="77777777" w:rsidR="00391000" w:rsidRPr="00AF348C" w:rsidRDefault="00391000" w:rsidP="00391000">
      <w:pPr>
        <w:rPr>
          <w:rFonts w:ascii="Consolas" w:hAnsi="Consolas" w:cs="Arial"/>
          <w:lang w:val="en-US"/>
        </w:rPr>
      </w:pPr>
      <w:r w:rsidRPr="00AF348C">
        <w:rPr>
          <w:rFonts w:ascii="Consolas" w:hAnsi="Consolas" w:cs="Arial"/>
          <w:lang w:val="en-US"/>
        </w:rPr>
        <w:t xml:space="preserve">Enter card 2: </w:t>
      </w:r>
      <w:proofErr w:type="gramStart"/>
      <w:r w:rsidRPr="00AF348C">
        <w:rPr>
          <w:rFonts w:ascii="Consolas" w:hAnsi="Consolas" w:cs="Arial"/>
          <w:lang w:val="en-US"/>
        </w:rPr>
        <w:t>1</w:t>
      </w:r>
      <w:proofErr w:type="gramEnd"/>
    </w:p>
    <w:p w14:paraId="3DB8F700" w14:textId="77777777" w:rsidR="00391000" w:rsidRPr="00AF348C" w:rsidRDefault="00391000" w:rsidP="00391000">
      <w:pPr>
        <w:rPr>
          <w:rFonts w:ascii="Consolas" w:hAnsi="Consolas" w:cs="Arial"/>
          <w:lang w:val="en-US"/>
        </w:rPr>
      </w:pPr>
      <w:r w:rsidRPr="00AF348C">
        <w:rPr>
          <w:rFonts w:ascii="Consolas" w:hAnsi="Consolas" w:cs="Arial"/>
          <w:lang w:val="en-US"/>
        </w:rPr>
        <w:t xml:space="preserve">Enter card 3: </w:t>
      </w:r>
      <w:proofErr w:type="gramStart"/>
      <w:r w:rsidRPr="00AF348C">
        <w:rPr>
          <w:rFonts w:ascii="Consolas" w:hAnsi="Consolas" w:cs="Arial"/>
          <w:lang w:val="en-US"/>
        </w:rPr>
        <w:t>1</w:t>
      </w:r>
      <w:proofErr w:type="gramEnd"/>
    </w:p>
    <w:p w14:paraId="1D6D991E" w14:textId="656D2412" w:rsidR="00391000" w:rsidRPr="00AF348C" w:rsidRDefault="00391000" w:rsidP="00391000">
      <w:pPr>
        <w:rPr>
          <w:rFonts w:ascii="Consolas" w:hAnsi="Consolas" w:cs="Arial"/>
          <w:lang w:val="en-US"/>
        </w:rPr>
      </w:pPr>
      <w:r w:rsidRPr="00AF348C">
        <w:rPr>
          <w:rFonts w:ascii="Consolas" w:hAnsi="Consolas" w:cs="Arial"/>
          <w:lang w:val="en-US"/>
        </w:rPr>
        <w:t xml:space="preserve">Total value is </w:t>
      </w:r>
      <w:proofErr w:type="gramStart"/>
      <w:r w:rsidRPr="00AF348C">
        <w:rPr>
          <w:rFonts w:ascii="Consolas" w:hAnsi="Consolas" w:cs="Arial"/>
          <w:lang w:val="en-US"/>
        </w:rPr>
        <w:t>12</w:t>
      </w:r>
      <w:proofErr w:type="gramEnd"/>
    </w:p>
    <w:p w14:paraId="270DA5C6" w14:textId="77777777" w:rsidR="00391000" w:rsidRDefault="00391000" w:rsidP="00391000">
      <w:pPr>
        <w:rPr>
          <w:rFonts w:ascii="Arial" w:hAnsi="Arial" w:cs="Arial"/>
          <w:lang w:val="en-US"/>
        </w:rPr>
      </w:pPr>
    </w:p>
    <w:p w14:paraId="01DAAEA6" w14:textId="77777777" w:rsidR="00975FF6" w:rsidRDefault="00975FF6" w:rsidP="00975FF6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Lists and other data structures are not allowed for this program.</w:t>
      </w:r>
    </w:p>
    <w:p w14:paraId="3D6ABCE5" w14:textId="77777777" w:rsidR="00975FF6" w:rsidRPr="00EB7F35" w:rsidRDefault="00975FF6" w:rsidP="00975FF6">
      <w:pPr>
        <w:spacing w:after="200"/>
        <w:rPr>
          <w:rFonts w:ascii="Arial" w:hAnsi="Arial" w:cs="Arial"/>
          <w:lang w:val="en-US"/>
        </w:rPr>
      </w:pPr>
    </w:p>
    <w:p w14:paraId="65CBABEA" w14:textId="77777777" w:rsidR="00EB7F35" w:rsidRPr="00EB7F35" w:rsidRDefault="00EB7F35" w:rsidP="00EB7F35">
      <w:pPr>
        <w:rPr>
          <w:rFonts w:ascii="Arial" w:hAnsi="Arial" w:cs="Arial"/>
          <w:lang w:val="en-US"/>
        </w:rPr>
      </w:pPr>
    </w:p>
    <w:p w14:paraId="035B2717" w14:textId="0743CE0E" w:rsidR="00EB7F35" w:rsidRPr="00107FB4" w:rsidRDefault="00EB7F35" w:rsidP="007B2B83">
      <w:pPr>
        <w:pStyle w:val="ListParagraph"/>
        <w:numPr>
          <w:ilvl w:val="0"/>
          <w:numId w:val="2"/>
        </w:numPr>
        <w:ind w:left="540" w:hanging="540"/>
        <w:rPr>
          <w:rFonts w:ascii="Arial" w:hAnsi="Arial" w:cs="Arial"/>
        </w:rPr>
      </w:pPr>
      <w:r w:rsidRPr="00EB7F35">
        <w:rPr>
          <w:rFonts w:ascii="Arial" w:hAnsi="Arial" w:cs="Arial"/>
        </w:rPr>
        <w:t xml:space="preserve">Write </w:t>
      </w:r>
      <w:r>
        <w:rPr>
          <w:rFonts w:ascii="Arial" w:hAnsi="Arial" w:cs="Arial"/>
        </w:rPr>
        <w:t>the pseudocode for the program</w:t>
      </w:r>
      <w:r w:rsidR="00975FF6">
        <w:rPr>
          <w:rFonts w:ascii="Arial" w:hAnsi="Arial" w:cs="Arial"/>
        </w:rPr>
        <w:t xml:space="preserve"> in the space provided below</w:t>
      </w:r>
      <w:r>
        <w:rPr>
          <w:rFonts w:ascii="Arial" w:hAnsi="Arial" w:cs="Arial"/>
        </w:rPr>
        <w:t>.</w:t>
      </w:r>
    </w:p>
    <w:p w14:paraId="69F8A21C" w14:textId="77777777" w:rsidR="000E1C86" w:rsidRDefault="000E1C86" w:rsidP="00DF5DB5">
      <w:pPr>
        <w:ind w:left="540"/>
        <w:jc w:val="both"/>
        <w:rPr>
          <w:rFonts w:ascii="Arial" w:hAnsi="Arial" w:cs="Arial"/>
        </w:rPr>
      </w:pPr>
    </w:p>
    <w:p w14:paraId="061F6A2C" w14:textId="7ED261FE" w:rsidR="00DF5DB5" w:rsidRDefault="000E1C86" w:rsidP="00DF5DB5">
      <w:pPr>
        <w:ind w:left="720"/>
        <w:jc w:val="right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 </w:t>
      </w:r>
      <w:r w:rsidR="00EB7F35">
        <w:rPr>
          <w:rFonts w:ascii="Arial" w:hAnsi="Arial" w:cs="Arial"/>
        </w:rPr>
        <w:t>(15</w:t>
      </w:r>
      <w:r w:rsidR="00DF5DB5">
        <w:rPr>
          <w:rFonts w:ascii="Arial" w:hAnsi="Arial" w:cs="Arial"/>
        </w:rPr>
        <w:t xml:space="preserve"> marks)</w:t>
      </w:r>
    </w:p>
    <w:p w14:paraId="7192EE2C" w14:textId="77777777" w:rsidR="00DF5DB5" w:rsidRPr="00DF5DB5" w:rsidRDefault="00DF5DB5" w:rsidP="00F93BD8">
      <w:pPr>
        <w:pStyle w:val="NoSpacing"/>
        <w:tabs>
          <w:tab w:val="right" w:pos="9072"/>
        </w:tabs>
        <w:spacing w:after="120"/>
        <w:jc w:val="both"/>
        <w:rPr>
          <w:rFonts w:ascii="Arial" w:hAnsi="Arial" w:cs="Arial"/>
          <w:sz w:val="24"/>
          <w:szCs w:val="24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F5DB5" w14:paraId="2624C42F" w14:textId="77777777" w:rsidTr="00DF5DB5">
        <w:tc>
          <w:tcPr>
            <w:tcW w:w="9016" w:type="dxa"/>
          </w:tcPr>
          <w:p w14:paraId="5C875F76" w14:textId="133BAFC2" w:rsidR="00570C1A" w:rsidRDefault="005B7429" w:rsidP="007B2B83">
            <w:pPr>
              <w:pStyle w:val="NoSpacing"/>
              <w:numPr>
                <w:ilvl w:val="0"/>
                <w:numId w:val="5"/>
              </w:numPr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Input card 1</w:t>
            </w:r>
          </w:p>
          <w:p w14:paraId="3212B878" w14:textId="248CFB58" w:rsidR="00AB7102" w:rsidRDefault="00AB7102" w:rsidP="007B2B83">
            <w:pPr>
              <w:pStyle w:val="NoSpacing"/>
              <w:numPr>
                <w:ilvl w:val="0"/>
                <w:numId w:val="5"/>
              </w:numPr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Input card 2</w:t>
            </w:r>
          </w:p>
          <w:p w14:paraId="4F931BBC" w14:textId="48BBCA53" w:rsidR="00AB7102" w:rsidRDefault="00AB7102" w:rsidP="007B2B83">
            <w:pPr>
              <w:pStyle w:val="NoSpacing"/>
              <w:numPr>
                <w:ilvl w:val="0"/>
                <w:numId w:val="5"/>
              </w:numPr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Input card 3</w:t>
            </w:r>
          </w:p>
          <w:p w14:paraId="674DA8EB" w14:textId="69E1A3C7" w:rsidR="00AB7102" w:rsidRDefault="00AB7102" w:rsidP="007B2B83">
            <w:pPr>
              <w:pStyle w:val="NoSpacing"/>
              <w:numPr>
                <w:ilvl w:val="0"/>
                <w:numId w:val="5"/>
              </w:numPr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Check if card </w:t>
            </w:r>
            <w:r w:rsidR="00DC7832">
              <w:rPr>
                <w:rFonts w:ascii="Arial" w:hAnsi="Arial" w:cs="Arial"/>
                <w:lang w:val="en-GB"/>
              </w:rPr>
              <w:t xml:space="preserve">1 </w:t>
            </w:r>
            <w:r>
              <w:rPr>
                <w:rFonts w:ascii="Arial" w:hAnsi="Arial" w:cs="Arial"/>
                <w:lang w:val="en-GB"/>
              </w:rPr>
              <w:t>is above 10</w:t>
            </w:r>
            <w:r w:rsidR="00DC7832">
              <w:rPr>
                <w:rFonts w:ascii="Arial" w:hAnsi="Arial" w:cs="Arial"/>
                <w:lang w:val="en-GB"/>
              </w:rPr>
              <w:t>,</w:t>
            </w:r>
            <w:r w:rsidR="007B1EA1">
              <w:rPr>
                <w:rFonts w:ascii="Arial" w:hAnsi="Arial" w:cs="Arial"/>
                <w:lang w:val="en-GB"/>
              </w:rPr>
              <w:t xml:space="preserve"> change to 10 if it </w:t>
            </w:r>
            <w:proofErr w:type="gramStart"/>
            <w:r w:rsidR="007B1EA1">
              <w:rPr>
                <w:rFonts w:ascii="Arial" w:hAnsi="Arial" w:cs="Arial"/>
                <w:lang w:val="en-GB"/>
              </w:rPr>
              <w:t>is</w:t>
            </w:r>
            <w:proofErr w:type="gramEnd"/>
          </w:p>
          <w:p w14:paraId="25E4C6A5" w14:textId="7BBDA49F" w:rsidR="007B1EA1" w:rsidRDefault="007B1EA1" w:rsidP="007B2B83">
            <w:pPr>
              <w:pStyle w:val="NoSpacing"/>
              <w:numPr>
                <w:ilvl w:val="0"/>
                <w:numId w:val="5"/>
              </w:numPr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Check if card 2 is above 10, change to 10 if it </w:t>
            </w:r>
            <w:proofErr w:type="gramStart"/>
            <w:r>
              <w:rPr>
                <w:rFonts w:ascii="Arial" w:hAnsi="Arial" w:cs="Arial"/>
                <w:lang w:val="en-GB"/>
              </w:rPr>
              <w:t>is</w:t>
            </w:r>
            <w:proofErr w:type="gramEnd"/>
          </w:p>
          <w:p w14:paraId="206390F5" w14:textId="74B0428B" w:rsidR="007B1EA1" w:rsidRDefault="007B1EA1" w:rsidP="007B2B83">
            <w:pPr>
              <w:pStyle w:val="NoSpacing"/>
              <w:numPr>
                <w:ilvl w:val="0"/>
                <w:numId w:val="5"/>
              </w:numPr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Check if card 3 is above 10, change to 10 if it </w:t>
            </w:r>
            <w:proofErr w:type="gramStart"/>
            <w:r>
              <w:rPr>
                <w:rFonts w:ascii="Arial" w:hAnsi="Arial" w:cs="Arial"/>
                <w:lang w:val="en-GB"/>
              </w:rPr>
              <w:t>is</w:t>
            </w:r>
            <w:proofErr w:type="gramEnd"/>
          </w:p>
          <w:p w14:paraId="28F5CA6E" w14:textId="054B269C" w:rsidR="007B1EA1" w:rsidRDefault="007B1EA1" w:rsidP="007B2B83">
            <w:pPr>
              <w:pStyle w:val="NoSpacing"/>
              <w:numPr>
                <w:ilvl w:val="0"/>
                <w:numId w:val="5"/>
              </w:numPr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Check if card 1 is 1, change to 11 if </w:t>
            </w:r>
            <w:r w:rsidR="008C2053">
              <w:rPr>
                <w:rFonts w:ascii="Arial" w:hAnsi="Arial" w:cs="Arial"/>
                <w:lang w:val="en-GB"/>
              </w:rPr>
              <w:t xml:space="preserve">the </w:t>
            </w:r>
            <w:r w:rsidR="00882850">
              <w:rPr>
                <w:rFonts w:ascii="Arial" w:hAnsi="Arial" w:cs="Arial"/>
                <w:lang w:val="en-GB"/>
              </w:rPr>
              <w:t>total of 3 card</w:t>
            </w:r>
            <w:r w:rsidR="008C2053">
              <w:rPr>
                <w:rFonts w:ascii="Arial" w:hAnsi="Arial" w:cs="Arial"/>
                <w:lang w:val="en-GB"/>
              </w:rPr>
              <w:t>s</w:t>
            </w:r>
            <w:r w:rsidR="00882850">
              <w:rPr>
                <w:rFonts w:ascii="Arial" w:hAnsi="Arial" w:cs="Arial"/>
                <w:lang w:val="en-GB"/>
              </w:rPr>
              <w:t xml:space="preserve"> is below </w:t>
            </w:r>
            <w:proofErr w:type="gramStart"/>
            <w:r w:rsidR="00882850">
              <w:rPr>
                <w:rFonts w:ascii="Arial" w:hAnsi="Arial" w:cs="Arial"/>
                <w:lang w:val="en-GB"/>
              </w:rPr>
              <w:t>21</w:t>
            </w:r>
            <w:proofErr w:type="gramEnd"/>
          </w:p>
          <w:p w14:paraId="4D829101" w14:textId="0510F820" w:rsidR="008C2053" w:rsidRDefault="008C2053" w:rsidP="007B2B83">
            <w:pPr>
              <w:pStyle w:val="NoSpacing"/>
              <w:numPr>
                <w:ilvl w:val="0"/>
                <w:numId w:val="5"/>
              </w:numPr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Check if card 2 is 1, change to 11 if the total of 3 cards is below </w:t>
            </w:r>
            <w:proofErr w:type="gramStart"/>
            <w:r>
              <w:rPr>
                <w:rFonts w:ascii="Arial" w:hAnsi="Arial" w:cs="Arial"/>
                <w:lang w:val="en-GB"/>
              </w:rPr>
              <w:t>21</w:t>
            </w:r>
            <w:proofErr w:type="gramEnd"/>
          </w:p>
          <w:p w14:paraId="38D351C6" w14:textId="1337AC0B" w:rsidR="008C2053" w:rsidRDefault="008C2053" w:rsidP="007B2B83">
            <w:pPr>
              <w:pStyle w:val="NoSpacing"/>
              <w:numPr>
                <w:ilvl w:val="0"/>
                <w:numId w:val="5"/>
              </w:numPr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Check if card 3 is 1, change to 11 if the total of 3 cards is below </w:t>
            </w:r>
            <w:proofErr w:type="gramStart"/>
            <w:r>
              <w:rPr>
                <w:rFonts w:ascii="Arial" w:hAnsi="Arial" w:cs="Arial"/>
                <w:lang w:val="en-GB"/>
              </w:rPr>
              <w:t>21</w:t>
            </w:r>
            <w:proofErr w:type="gramEnd"/>
          </w:p>
          <w:p w14:paraId="1054F26C" w14:textId="5AF9F88E" w:rsidR="007B1EA1" w:rsidRDefault="001112B5" w:rsidP="007B2B83">
            <w:pPr>
              <w:pStyle w:val="NoSpacing"/>
              <w:numPr>
                <w:ilvl w:val="0"/>
                <w:numId w:val="5"/>
              </w:numPr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Find the total sum of the 3 cards after </w:t>
            </w:r>
            <w:proofErr w:type="gramStart"/>
            <w:r>
              <w:rPr>
                <w:rFonts w:ascii="Arial" w:hAnsi="Arial" w:cs="Arial"/>
                <w:lang w:val="en-GB"/>
              </w:rPr>
              <w:t>checking</w:t>
            </w:r>
            <w:proofErr w:type="gramEnd"/>
          </w:p>
          <w:p w14:paraId="093A8C4B" w14:textId="77706BC6" w:rsidR="00B239F6" w:rsidRPr="002D470C" w:rsidRDefault="001112B5" w:rsidP="007B2B83">
            <w:pPr>
              <w:pStyle w:val="NoSpacing"/>
              <w:numPr>
                <w:ilvl w:val="0"/>
                <w:numId w:val="5"/>
              </w:numPr>
              <w:tabs>
                <w:tab w:val="right" w:pos="9072"/>
              </w:tabs>
              <w:spacing w:after="120"/>
              <w:jc w:val="both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Display the total value of the cards</w:t>
            </w:r>
          </w:p>
        </w:tc>
      </w:tr>
    </w:tbl>
    <w:p w14:paraId="79DEA647" w14:textId="77777777" w:rsidR="00B87EF4" w:rsidRDefault="00B87EF4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8B4570" w14:textId="77777777" w:rsidR="00B87EF4" w:rsidRDefault="00B87EF4" w:rsidP="00B87EF4">
      <w:pPr>
        <w:keepLines/>
        <w:autoSpaceDE w:val="0"/>
        <w:autoSpaceDN w:val="0"/>
        <w:adjustRightInd w:val="0"/>
        <w:spacing w:line="240" w:lineRule="atLeast"/>
        <w:jc w:val="both"/>
        <w:rPr>
          <w:rFonts w:ascii="Arial" w:hAnsi="Arial" w:cs="Arial"/>
        </w:rPr>
      </w:pPr>
      <w:r>
        <w:rPr>
          <w:rFonts w:ascii="Arial" w:hAnsi="Arial" w:cs="Arial"/>
          <w:b/>
          <w:u w:val="single"/>
          <w:lang w:val="en-US"/>
        </w:rPr>
        <w:lastRenderedPageBreak/>
        <w:t>QUESTION 2</w:t>
      </w:r>
      <w:r>
        <w:rPr>
          <w:rFonts w:ascii="Arial" w:hAnsi="Arial" w:cs="Arial"/>
        </w:rPr>
        <w:t xml:space="preserve"> (cont.)</w:t>
      </w:r>
    </w:p>
    <w:p w14:paraId="1CDE69BD" w14:textId="77777777" w:rsidR="00B87EF4" w:rsidRDefault="00B87EF4" w:rsidP="00B87EF4">
      <w:pPr>
        <w:pStyle w:val="ListParagraph"/>
        <w:spacing w:after="160" w:line="259" w:lineRule="auto"/>
        <w:ind w:left="360"/>
        <w:jc w:val="both"/>
        <w:rPr>
          <w:rFonts w:ascii="Arial" w:hAnsi="Arial" w:cs="Arial"/>
        </w:rPr>
      </w:pPr>
    </w:p>
    <w:p w14:paraId="1998F834" w14:textId="77777777" w:rsidR="00EB7F35" w:rsidRDefault="00EB7F35" w:rsidP="007B2B83">
      <w:pPr>
        <w:pStyle w:val="ListParagraph"/>
        <w:numPr>
          <w:ilvl w:val="0"/>
          <w:numId w:val="2"/>
        </w:numPr>
        <w:spacing w:after="160" w:line="259" w:lineRule="auto"/>
        <w:ind w:left="540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>Write the program in Python.</w:t>
      </w:r>
    </w:p>
    <w:p w14:paraId="5AED123A" w14:textId="461F8B1E" w:rsidR="00081A6B" w:rsidRDefault="00EB7F35" w:rsidP="00081A6B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ab/>
        <w:t>(15</w:t>
      </w:r>
      <w:r w:rsidR="00081A6B">
        <w:rPr>
          <w:rFonts w:ascii="Arial" w:hAnsi="Arial" w:cs="Arial"/>
        </w:rPr>
        <w:t xml:space="preserve"> marks)</w:t>
      </w:r>
    </w:p>
    <w:p w14:paraId="5E67B4FD" w14:textId="77777777" w:rsidR="00081A6B" w:rsidRDefault="00081A6B" w:rsidP="00081A6B">
      <w:pPr>
        <w:jc w:val="right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81A6B" w14:paraId="74544DDF" w14:textId="77777777" w:rsidTr="00B239F6">
        <w:tc>
          <w:tcPr>
            <w:tcW w:w="9016" w:type="dxa"/>
            <w:shd w:val="clear" w:color="auto" w:fill="auto"/>
          </w:tcPr>
          <w:p w14:paraId="2150705E" w14:textId="77777777" w:rsidR="004B210D" w:rsidRPr="004B210D" w:rsidRDefault="004B210D" w:rsidP="004B210D">
            <w:pPr>
              <w:rPr>
                <w:rFonts w:ascii="Arial" w:hAnsi="Arial" w:cs="Arial"/>
                <w:lang w:val="en-SG"/>
              </w:rPr>
            </w:pPr>
            <w:r w:rsidRPr="004B210D">
              <w:rPr>
                <w:rFonts w:ascii="Arial" w:hAnsi="Arial" w:cs="Arial"/>
                <w:lang w:val="en-SG"/>
              </w:rPr>
              <w:t xml:space="preserve">a = </w:t>
            </w:r>
            <w:proofErr w:type="gramStart"/>
            <w:r w:rsidRPr="004B210D">
              <w:rPr>
                <w:rFonts w:ascii="Arial" w:hAnsi="Arial" w:cs="Arial"/>
                <w:lang w:val="en-SG"/>
              </w:rPr>
              <w:t>int(</w:t>
            </w:r>
            <w:proofErr w:type="gramEnd"/>
            <w:r w:rsidRPr="004B210D">
              <w:rPr>
                <w:rFonts w:ascii="Arial" w:hAnsi="Arial" w:cs="Arial"/>
                <w:lang w:val="en-SG"/>
              </w:rPr>
              <w:t>input('Enter card 1:'))</w:t>
            </w:r>
          </w:p>
          <w:p w14:paraId="25F38AA3" w14:textId="77777777" w:rsidR="004B210D" w:rsidRPr="004B210D" w:rsidRDefault="004B210D" w:rsidP="004B210D">
            <w:pPr>
              <w:rPr>
                <w:rFonts w:ascii="Arial" w:hAnsi="Arial" w:cs="Arial"/>
                <w:lang w:val="en-SG"/>
              </w:rPr>
            </w:pPr>
            <w:r w:rsidRPr="004B210D">
              <w:rPr>
                <w:rFonts w:ascii="Arial" w:hAnsi="Arial" w:cs="Arial"/>
                <w:lang w:val="en-SG"/>
              </w:rPr>
              <w:t xml:space="preserve">b = </w:t>
            </w:r>
            <w:proofErr w:type="gramStart"/>
            <w:r w:rsidRPr="004B210D">
              <w:rPr>
                <w:rFonts w:ascii="Arial" w:hAnsi="Arial" w:cs="Arial"/>
                <w:lang w:val="en-SG"/>
              </w:rPr>
              <w:t>int(</w:t>
            </w:r>
            <w:proofErr w:type="gramEnd"/>
            <w:r w:rsidRPr="004B210D">
              <w:rPr>
                <w:rFonts w:ascii="Arial" w:hAnsi="Arial" w:cs="Arial"/>
                <w:lang w:val="en-SG"/>
              </w:rPr>
              <w:t>input('Enter card 2:'))</w:t>
            </w:r>
          </w:p>
          <w:p w14:paraId="0B1A4372" w14:textId="77777777" w:rsidR="004B210D" w:rsidRPr="004B210D" w:rsidRDefault="004B210D" w:rsidP="004B210D">
            <w:pPr>
              <w:rPr>
                <w:rFonts w:ascii="Arial" w:hAnsi="Arial" w:cs="Arial"/>
                <w:lang w:val="en-SG"/>
              </w:rPr>
            </w:pPr>
            <w:r w:rsidRPr="004B210D">
              <w:rPr>
                <w:rFonts w:ascii="Arial" w:hAnsi="Arial" w:cs="Arial"/>
                <w:lang w:val="en-SG"/>
              </w:rPr>
              <w:t xml:space="preserve">c = </w:t>
            </w:r>
            <w:proofErr w:type="gramStart"/>
            <w:r w:rsidRPr="004B210D">
              <w:rPr>
                <w:rFonts w:ascii="Arial" w:hAnsi="Arial" w:cs="Arial"/>
                <w:lang w:val="en-SG"/>
              </w:rPr>
              <w:t>int(</w:t>
            </w:r>
            <w:proofErr w:type="gramEnd"/>
            <w:r w:rsidRPr="004B210D">
              <w:rPr>
                <w:rFonts w:ascii="Arial" w:hAnsi="Arial" w:cs="Arial"/>
                <w:lang w:val="en-SG"/>
              </w:rPr>
              <w:t>input('Enter card 3:'))</w:t>
            </w:r>
          </w:p>
          <w:p w14:paraId="099A10AF" w14:textId="77777777" w:rsidR="004B210D" w:rsidRPr="004B210D" w:rsidRDefault="004B210D" w:rsidP="004B210D">
            <w:pPr>
              <w:rPr>
                <w:rFonts w:ascii="Arial" w:hAnsi="Arial" w:cs="Arial"/>
                <w:lang w:val="en-SG"/>
              </w:rPr>
            </w:pPr>
            <w:r w:rsidRPr="004B210D">
              <w:rPr>
                <w:rFonts w:ascii="Arial" w:hAnsi="Arial" w:cs="Arial"/>
                <w:lang w:val="en-SG"/>
              </w:rPr>
              <w:t>if a &gt; 10:</w:t>
            </w:r>
          </w:p>
          <w:p w14:paraId="767EB9C0" w14:textId="77777777" w:rsidR="004B210D" w:rsidRPr="004B210D" w:rsidRDefault="004B210D" w:rsidP="004B210D">
            <w:pPr>
              <w:rPr>
                <w:rFonts w:ascii="Arial" w:hAnsi="Arial" w:cs="Arial"/>
                <w:lang w:val="en-SG"/>
              </w:rPr>
            </w:pPr>
            <w:r w:rsidRPr="004B210D">
              <w:rPr>
                <w:rFonts w:ascii="Arial" w:hAnsi="Arial" w:cs="Arial"/>
                <w:lang w:val="en-SG"/>
              </w:rPr>
              <w:t xml:space="preserve">    a = 10</w:t>
            </w:r>
          </w:p>
          <w:p w14:paraId="76A8F315" w14:textId="77777777" w:rsidR="004B210D" w:rsidRPr="004B210D" w:rsidRDefault="004B210D" w:rsidP="004B210D">
            <w:pPr>
              <w:rPr>
                <w:rFonts w:ascii="Arial" w:hAnsi="Arial" w:cs="Arial"/>
                <w:lang w:val="en-SG"/>
              </w:rPr>
            </w:pPr>
            <w:proofErr w:type="spellStart"/>
            <w:r w:rsidRPr="004B210D">
              <w:rPr>
                <w:rFonts w:ascii="Arial" w:hAnsi="Arial" w:cs="Arial"/>
                <w:lang w:val="en-SG"/>
              </w:rPr>
              <w:t>elif</w:t>
            </w:r>
            <w:proofErr w:type="spellEnd"/>
            <w:r w:rsidRPr="004B210D">
              <w:rPr>
                <w:rFonts w:ascii="Arial" w:hAnsi="Arial" w:cs="Arial"/>
                <w:lang w:val="en-SG"/>
              </w:rPr>
              <w:t xml:space="preserve"> b &gt; 10:</w:t>
            </w:r>
          </w:p>
          <w:p w14:paraId="4A82620B" w14:textId="77777777" w:rsidR="004B210D" w:rsidRPr="004B210D" w:rsidRDefault="004B210D" w:rsidP="004B210D">
            <w:pPr>
              <w:rPr>
                <w:rFonts w:ascii="Arial" w:hAnsi="Arial" w:cs="Arial"/>
                <w:lang w:val="en-SG"/>
              </w:rPr>
            </w:pPr>
            <w:r w:rsidRPr="004B210D">
              <w:rPr>
                <w:rFonts w:ascii="Arial" w:hAnsi="Arial" w:cs="Arial"/>
                <w:lang w:val="en-SG"/>
              </w:rPr>
              <w:t xml:space="preserve">    b = 10</w:t>
            </w:r>
          </w:p>
          <w:p w14:paraId="06F80BC1" w14:textId="77777777" w:rsidR="004B210D" w:rsidRPr="004B210D" w:rsidRDefault="004B210D" w:rsidP="004B210D">
            <w:pPr>
              <w:rPr>
                <w:rFonts w:ascii="Arial" w:hAnsi="Arial" w:cs="Arial"/>
                <w:lang w:val="en-SG"/>
              </w:rPr>
            </w:pPr>
            <w:proofErr w:type="spellStart"/>
            <w:r w:rsidRPr="004B210D">
              <w:rPr>
                <w:rFonts w:ascii="Arial" w:hAnsi="Arial" w:cs="Arial"/>
                <w:lang w:val="en-SG"/>
              </w:rPr>
              <w:t>elif</w:t>
            </w:r>
            <w:proofErr w:type="spellEnd"/>
            <w:r w:rsidRPr="004B210D">
              <w:rPr>
                <w:rFonts w:ascii="Arial" w:hAnsi="Arial" w:cs="Arial"/>
                <w:lang w:val="en-SG"/>
              </w:rPr>
              <w:t xml:space="preserve"> c &gt; 10:</w:t>
            </w:r>
          </w:p>
          <w:p w14:paraId="74E790B9" w14:textId="77777777" w:rsidR="004B210D" w:rsidRPr="004B210D" w:rsidRDefault="004B210D" w:rsidP="004B210D">
            <w:pPr>
              <w:rPr>
                <w:rFonts w:ascii="Arial" w:hAnsi="Arial" w:cs="Arial"/>
                <w:lang w:val="en-SG"/>
              </w:rPr>
            </w:pPr>
            <w:r w:rsidRPr="004B210D">
              <w:rPr>
                <w:rFonts w:ascii="Arial" w:hAnsi="Arial" w:cs="Arial"/>
                <w:lang w:val="en-SG"/>
              </w:rPr>
              <w:t xml:space="preserve">    c = 10</w:t>
            </w:r>
          </w:p>
          <w:p w14:paraId="72A81073" w14:textId="77777777" w:rsidR="004B210D" w:rsidRPr="004B210D" w:rsidRDefault="004B210D" w:rsidP="004B210D">
            <w:pPr>
              <w:rPr>
                <w:rFonts w:ascii="Arial" w:hAnsi="Arial" w:cs="Arial"/>
                <w:lang w:val="en-SG"/>
              </w:rPr>
            </w:pPr>
            <w:r w:rsidRPr="004B210D">
              <w:rPr>
                <w:rFonts w:ascii="Arial" w:hAnsi="Arial" w:cs="Arial"/>
                <w:lang w:val="en-SG"/>
              </w:rPr>
              <w:t>d=</w:t>
            </w:r>
            <w:proofErr w:type="spellStart"/>
            <w:r w:rsidRPr="004B210D">
              <w:rPr>
                <w:rFonts w:ascii="Arial" w:hAnsi="Arial" w:cs="Arial"/>
                <w:lang w:val="en-SG"/>
              </w:rPr>
              <w:t>a+b+c</w:t>
            </w:r>
            <w:proofErr w:type="spellEnd"/>
          </w:p>
          <w:p w14:paraId="348C06BC" w14:textId="77777777" w:rsidR="004B210D" w:rsidRPr="004B210D" w:rsidRDefault="004B210D" w:rsidP="004B210D">
            <w:pPr>
              <w:rPr>
                <w:rFonts w:ascii="Arial" w:hAnsi="Arial" w:cs="Arial"/>
                <w:lang w:val="en-SG"/>
              </w:rPr>
            </w:pPr>
            <w:r w:rsidRPr="004B210D">
              <w:rPr>
                <w:rFonts w:ascii="Arial" w:hAnsi="Arial" w:cs="Arial"/>
                <w:lang w:val="en-SG"/>
              </w:rPr>
              <w:t>if a == 1 or b==1 or c==1:</w:t>
            </w:r>
          </w:p>
          <w:p w14:paraId="7AEB36FB" w14:textId="6C2FD780" w:rsidR="004B210D" w:rsidRPr="004B210D" w:rsidRDefault="004B210D" w:rsidP="004B210D">
            <w:pPr>
              <w:rPr>
                <w:rFonts w:ascii="Arial" w:hAnsi="Arial" w:cs="Arial"/>
                <w:lang w:val="en-SG"/>
              </w:rPr>
            </w:pPr>
            <w:r w:rsidRPr="004B210D">
              <w:rPr>
                <w:rFonts w:ascii="Arial" w:hAnsi="Arial" w:cs="Arial"/>
                <w:lang w:val="en-SG"/>
              </w:rPr>
              <w:t xml:space="preserve">    d += 1</w:t>
            </w:r>
            <w:r w:rsidR="001F3EA1">
              <w:rPr>
                <w:rFonts w:ascii="Arial" w:hAnsi="Arial" w:cs="Arial"/>
                <w:lang w:val="en-SG"/>
              </w:rPr>
              <w:t>0</w:t>
            </w:r>
          </w:p>
          <w:p w14:paraId="2CA92F79" w14:textId="77777777" w:rsidR="004B210D" w:rsidRPr="004B210D" w:rsidRDefault="004B210D" w:rsidP="004B210D">
            <w:pPr>
              <w:rPr>
                <w:rFonts w:ascii="Arial" w:hAnsi="Arial" w:cs="Arial"/>
                <w:lang w:val="en-SG"/>
              </w:rPr>
            </w:pPr>
            <w:r w:rsidRPr="004B210D">
              <w:rPr>
                <w:rFonts w:ascii="Arial" w:hAnsi="Arial" w:cs="Arial"/>
                <w:lang w:val="en-SG"/>
              </w:rPr>
              <w:t xml:space="preserve">    if d&gt;21:</w:t>
            </w:r>
          </w:p>
          <w:p w14:paraId="718F0B32" w14:textId="677EC101" w:rsidR="004B210D" w:rsidRPr="004B210D" w:rsidRDefault="004B210D" w:rsidP="004B210D">
            <w:pPr>
              <w:rPr>
                <w:rFonts w:ascii="Arial" w:hAnsi="Arial" w:cs="Arial"/>
                <w:lang w:val="en-SG"/>
              </w:rPr>
            </w:pPr>
            <w:r w:rsidRPr="004B210D">
              <w:rPr>
                <w:rFonts w:ascii="Arial" w:hAnsi="Arial" w:cs="Arial"/>
                <w:lang w:val="en-SG"/>
              </w:rPr>
              <w:t xml:space="preserve">        d-=1</w:t>
            </w:r>
            <w:r w:rsidR="001F3EA1">
              <w:rPr>
                <w:rFonts w:ascii="Arial" w:hAnsi="Arial" w:cs="Arial"/>
                <w:lang w:val="en-SG"/>
              </w:rPr>
              <w:t>0</w:t>
            </w:r>
          </w:p>
          <w:p w14:paraId="16D7EE1B" w14:textId="77777777" w:rsidR="00F25773" w:rsidRDefault="004B210D" w:rsidP="004B210D">
            <w:pPr>
              <w:rPr>
                <w:rFonts w:ascii="Arial" w:hAnsi="Arial" w:cs="Arial"/>
                <w:lang w:val="en-SG"/>
              </w:rPr>
            </w:pPr>
            <w:proofErr w:type="gramStart"/>
            <w:r w:rsidRPr="004B210D">
              <w:rPr>
                <w:rFonts w:ascii="Arial" w:hAnsi="Arial" w:cs="Arial"/>
                <w:lang w:val="en-SG"/>
              </w:rPr>
              <w:t>print(</w:t>
            </w:r>
            <w:proofErr w:type="gramEnd"/>
            <w:r w:rsidRPr="004B210D">
              <w:rPr>
                <w:rFonts w:ascii="Arial" w:hAnsi="Arial" w:cs="Arial"/>
                <w:lang w:val="en-SG"/>
              </w:rPr>
              <w:t>'Total value is:', d)</w:t>
            </w:r>
          </w:p>
          <w:p w14:paraId="57A1D062" w14:textId="77777777" w:rsidR="00D95ABA" w:rsidRDefault="00D95ABA" w:rsidP="004B210D">
            <w:pPr>
              <w:rPr>
                <w:rFonts w:ascii="Arial" w:hAnsi="Arial" w:cs="Arial"/>
              </w:rPr>
            </w:pPr>
          </w:p>
          <w:p w14:paraId="3EB1FCF2" w14:textId="77777777" w:rsidR="00D95ABA" w:rsidRDefault="00D95ABA" w:rsidP="004B210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</w:t>
            </w:r>
          </w:p>
          <w:p w14:paraId="6C143788" w14:textId="77777777" w:rsidR="00D95ABA" w:rsidRDefault="00D95ABA" w:rsidP="004B210D">
            <w:pPr>
              <w:rPr>
                <w:rFonts w:ascii="Arial" w:hAnsi="Arial" w:cs="Arial"/>
              </w:rPr>
            </w:pPr>
          </w:p>
          <w:p w14:paraId="2A1240A0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a = </w:t>
            </w:r>
            <w:proofErr w:type="gramStart"/>
            <w:r>
              <w:rPr>
                <w:rFonts w:ascii="Arial" w:hAnsi="Arial" w:cs="Arial"/>
                <w:lang w:val="en-SG"/>
              </w:rPr>
              <w:t>int(</w:t>
            </w:r>
            <w:proofErr w:type="gramEnd"/>
            <w:r>
              <w:rPr>
                <w:rFonts w:ascii="Arial" w:hAnsi="Arial" w:cs="Arial"/>
                <w:lang w:val="en-SG"/>
              </w:rPr>
              <w:t>input('Enter card 1:'))</w:t>
            </w:r>
          </w:p>
          <w:p w14:paraId="1946134B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b = </w:t>
            </w:r>
            <w:proofErr w:type="gramStart"/>
            <w:r>
              <w:rPr>
                <w:rFonts w:ascii="Arial" w:hAnsi="Arial" w:cs="Arial"/>
                <w:lang w:val="en-SG"/>
              </w:rPr>
              <w:t>int(</w:t>
            </w:r>
            <w:proofErr w:type="gramEnd"/>
            <w:r>
              <w:rPr>
                <w:rFonts w:ascii="Arial" w:hAnsi="Arial" w:cs="Arial"/>
                <w:lang w:val="en-SG"/>
              </w:rPr>
              <w:t>input('Enter card 2:'))</w:t>
            </w:r>
          </w:p>
          <w:p w14:paraId="305EDD91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c = </w:t>
            </w:r>
            <w:proofErr w:type="gramStart"/>
            <w:r>
              <w:rPr>
                <w:rFonts w:ascii="Arial" w:hAnsi="Arial" w:cs="Arial"/>
                <w:lang w:val="en-SG"/>
              </w:rPr>
              <w:t>int(</w:t>
            </w:r>
            <w:proofErr w:type="gramEnd"/>
            <w:r>
              <w:rPr>
                <w:rFonts w:ascii="Arial" w:hAnsi="Arial" w:cs="Arial"/>
                <w:lang w:val="en-SG"/>
              </w:rPr>
              <w:t>input('Enter card 3:'))</w:t>
            </w:r>
          </w:p>
          <w:p w14:paraId="4266DBCB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if a &gt; 10:</w:t>
            </w:r>
          </w:p>
          <w:p w14:paraId="7F0AC599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a = 10</w:t>
            </w:r>
          </w:p>
          <w:p w14:paraId="5B4B6A07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proofErr w:type="spellStart"/>
            <w:r>
              <w:rPr>
                <w:rFonts w:ascii="Arial" w:hAnsi="Arial" w:cs="Arial"/>
                <w:lang w:val="en-SG"/>
              </w:rPr>
              <w:t>elif</w:t>
            </w:r>
            <w:proofErr w:type="spellEnd"/>
            <w:r>
              <w:rPr>
                <w:rFonts w:ascii="Arial" w:hAnsi="Arial" w:cs="Arial"/>
                <w:lang w:val="en-SG"/>
              </w:rPr>
              <w:t xml:space="preserve"> b &gt; 10:</w:t>
            </w:r>
          </w:p>
          <w:p w14:paraId="772F7AA9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b = 10</w:t>
            </w:r>
          </w:p>
          <w:p w14:paraId="7381A9B7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proofErr w:type="spellStart"/>
            <w:r>
              <w:rPr>
                <w:rFonts w:ascii="Arial" w:hAnsi="Arial" w:cs="Arial"/>
                <w:lang w:val="en-SG"/>
              </w:rPr>
              <w:t>elif</w:t>
            </w:r>
            <w:proofErr w:type="spellEnd"/>
            <w:r>
              <w:rPr>
                <w:rFonts w:ascii="Arial" w:hAnsi="Arial" w:cs="Arial"/>
                <w:lang w:val="en-SG"/>
              </w:rPr>
              <w:t xml:space="preserve"> c &gt; 10:</w:t>
            </w:r>
          </w:p>
          <w:p w14:paraId="5058C94A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c = 10</w:t>
            </w:r>
          </w:p>
          <w:p w14:paraId="792F06CD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proofErr w:type="spellStart"/>
            <w:r>
              <w:rPr>
                <w:rFonts w:ascii="Arial" w:hAnsi="Arial" w:cs="Arial"/>
                <w:lang w:val="en-SG"/>
              </w:rPr>
              <w:t>elif</w:t>
            </w:r>
            <w:proofErr w:type="spellEnd"/>
            <w:r>
              <w:rPr>
                <w:rFonts w:ascii="Arial" w:hAnsi="Arial" w:cs="Arial"/>
                <w:lang w:val="en-SG"/>
              </w:rPr>
              <w:t xml:space="preserve"> a == 1:</w:t>
            </w:r>
          </w:p>
          <w:p w14:paraId="1C24EE65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a = 11</w:t>
            </w:r>
          </w:p>
          <w:p w14:paraId="4FDA5F59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d = a + b + c</w:t>
            </w:r>
          </w:p>
          <w:p w14:paraId="0788BE30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if d &lt;= 21:</w:t>
            </w:r>
          </w:p>
          <w:p w14:paraId="23F4FDA6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    a = 11</w:t>
            </w:r>
          </w:p>
          <w:p w14:paraId="08B3845A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else:</w:t>
            </w:r>
          </w:p>
          <w:p w14:paraId="69E92944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    a = 1</w:t>
            </w:r>
          </w:p>
          <w:p w14:paraId="30E0F4DD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proofErr w:type="spellStart"/>
            <w:r>
              <w:rPr>
                <w:rFonts w:ascii="Arial" w:hAnsi="Arial" w:cs="Arial"/>
                <w:lang w:val="en-SG"/>
              </w:rPr>
              <w:t>elif</w:t>
            </w:r>
            <w:proofErr w:type="spellEnd"/>
            <w:r>
              <w:rPr>
                <w:rFonts w:ascii="Arial" w:hAnsi="Arial" w:cs="Arial"/>
                <w:lang w:val="en-SG"/>
              </w:rPr>
              <w:t xml:space="preserve"> b == 1:</w:t>
            </w:r>
          </w:p>
          <w:p w14:paraId="411E8FFC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b = 11</w:t>
            </w:r>
          </w:p>
          <w:p w14:paraId="4C869E3F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d = a + b + c</w:t>
            </w:r>
          </w:p>
          <w:p w14:paraId="6371BFB6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if d &lt;= 21:</w:t>
            </w:r>
          </w:p>
          <w:p w14:paraId="1DD48761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    b = 11</w:t>
            </w:r>
          </w:p>
          <w:p w14:paraId="7D5A5B0B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else:</w:t>
            </w:r>
          </w:p>
          <w:p w14:paraId="0E63A7CA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    b = 1</w:t>
            </w:r>
          </w:p>
          <w:p w14:paraId="2028AE5A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proofErr w:type="spellStart"/>
            <w:r>
              <w:rPr>
                <w:rFonts w:ascii="Arial" w:hAnsi="Arial" w:cs="Arial"/>
                <w:lang w:val="en-SG"/>
              </w:rPr>
              <w:t>elif</w:t>
            </w:r>
            <w:proofErr w:type="spellEnd"/>
            <w:r>
              <w:rPr>
                <w:rFonts w:ascii="Arial" w:hAnsi="Arial" w:cs="Arial"/>
                <w:lang w:val="en-SG"/>
              </w:rPr>
              <w:t xml:space="preserve"> c == 1:</w:t>
            </w:r>
          </w:p>
          <w:p w14:paraId="53B56E7D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c = 11</w:t>
            </w:r>
          </w:p>
          <w:p w14:paraId="725C894C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d = a + b + c</w:t>
            </w:r>
          </w:p>
          <w:p w14:paraId="630C2B48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if d &lt;= 21:</w:t>
            </w:r>
          </w:p>
          <w:p w14:paraId="64E560F7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    c = 11</w:t>
            </w:r>
          </w:p>
          <w:p w14:paraId="4EC5CE94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lastRenderedPageBreak/>
              <w:t xml:space="preserve">    else:</w:t>
            </w:r>
          </w:p>
          <w:p w14:paraId="1592DE5B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 xml:space="preserve">        c = 1</w:t>
            </w:r>
          </w:p>
          <w:p w14:paraId="3E6913B0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d = a + b + c</w:t>
            </w:r>
          </w:p>
          <w:p w14:paraId="60251D7A" w14:textId="77777777" w:rsidR="00D95ABA" w:rsidRDefault="00D95ABA" w:rsidP="00D95ABA">
            <w:pPr>
              <w:rPr>
                <w:rFonts w:ascii="Arial" w:hAnsi="Arial" w:cs="Arial"/>
                <w:lang w:val="en-SG"/>
              </w:rPr>
            </w:pPr>
            <w:proofErr w:type="gramStart"/>
            <w:r>
              <w:rPr>
                <w:rFonts w:ascii="Arial" w:hAnsi="Arial" w:cs="Arial"/>
                <w:lang w:val="en-SG"/>
              </w:rPr>
              <w:t>print(</w:t>
            </w:r>
            <w:proofErr w:type="gramEnd"/>
            <w:r>
              <w:rPr>
                <w:rFonts w:ascii="Arial" w:hAnsi="Arial" w:cs="Arial"/>
                <w:lang w:val="en-SG"/>
              </w:rPr>
              <w:t>'Total value is:', d)</w:t>
            </w:r>
          </w:p>
          <w:p w14:paraId="1F53FE6D" w14:textId="4D41B045" w:rsidR="00D95ABA" w:rsidRPr="00D95ABA" w:rsidRDefault="00D95ABA" w:rsidP="004B210D">
            <w:pPr>
              <w:rPr>
                <w:rFonts w:ascii="Arial" w:hAnsi="Arial" w:cs="Arial"/>
                <w:lang w:val="en-SG"/>
              </w:rPr>
            </w:pPr>
          </w:p>
        </w:tc>
      </w:tr>
    </w:tbl>
    <w:p w14:paraId="05236FF7" w14:textId="77777777" w:rsidR="00081A6B" w:rsidRDefault="00081A6B" w:rsidP="00081A6B">
      <w:pPr>
        <w:jc w:val="right"/>
        <w:rPr>
          <w:rFonts w:ascii="Arial" w:hAnsi="Arial" w:cs="Arial"/>
        </w:rPr>
      </w:pPr>
    </w:p>
    <w:p w14:paraId="7DEDB0E8" w14:textId="77777777" w:rsidR="00F25773" w:rsidRDefault="00F25773" w:rsidP="00E603C7">
      <w:pPr>
        <w:keepLines/>
        <w:autoSpaceDE w:val="0"/>
        <w:autoSpaceDN w:val="0"/>
        <w:adjustRightInd w:val="0"/>
        <w:spacing w:line="240" w:lineRule="atLeast"/>
        <w:jc w:val="both"/>
        <w:rPr>
          <w:rFonts w:ascii="Arial" w:hAnsi="Arial" w:cs="Arial"/>
        </w:rPr>
      </w:pPr>
    </w:p>
    <w:p w14:paraId="62808E51" w14:textId="77777777" w:rsidR="00107FB4" w:rsidRDefault="00107FB4">
      <w:pPr>
        <w:spacing w:after="200" w:line="276" w:lineRule="auto"/>
        <w:rPr>
          <w:rFonts w:ascii="Arial" w:hAnsi="Arial" w:cs="Arial"/>
          <w:b/>
          <w:u w:val="single"/>
          <w:lang w:val="en-US"/>
        </w:rPr>
      </w:pPr>
      <w:r>
        <w:rPr>
          <w:rFonts w:ascii="Arial" w:hAnsi="Arial" w:cs="Arial"/>
          <w:b/>
          <w:u w:val="single"/>
          <w:lang w:val="en-US"/>
        </w:rPr>
        <w:br w:type="page"/>
      </w:r>
    </w:p>
    <w:p w14:paraId="4D8F0687" w14:textId="77777777" w:rsidR="006B0F94" w:rsidRPr="004C564C" w:rsidRDefault="006B0F94" w:rsidP="006B0F94">
      <w:pPr>
        <w:keepLines/>
        <w:autoSpaceDE w:val="0"/>
        <w:autoSpaceDN w:val="0"/>
        <w:adjustRightInd w:val="0"/>
        <w:spacing w:line="240" w:lineRule="atLeast"/>
        <w:jc w:val="both"/>
        <w:rPr>
          <w:rFonts w:ascii="Arial" w:hAnsi="Arial" w:cs="Arial"/>
        </w:rPr>
      </w:pPr>
      <w:r w:rsidRPr="004C564C">
        <w:rPr>
          <w:rFonts w:ascii="Arial" w:hAnsi="Arial" w:cs="Arial"/>
          <w:b/>
          <w:u w:val="single"/>
          <w:lang w:val="en-US"/>
        </w:rPr>
        <w:lastRenderedPageBreak/>
        <w:t>QUESTION 3</w:t>
      </w:r>
      <w:r w:rsidRPr="004C564C">
        <w:rPr>
          <w:rFonts w:ascii="Arial" w:hAnsi="Arial" w:cs="Arial"/>
        </w:rPr>
        <w:t xml:space="preserve"> </w:t>
      </w:r>
      <w:r w:rsidRPr="004C564C">
        <w:rPr>
          <w:rFonts w:ascii="Arial" w:hAnsi="Arial" w:cs="Arial"/>
        </w:rPr>
        <w:tab/>
      </w:r>
      <w:r>
        <w:rPr>
          <w:rFonts w:ascii="Arial" w:hAnsi="Arial" w:cs="Arial"/>
        </w:rPr>
        <w:t>(3</w:t>
      </w:r>
      <w:r w:rsidRPr="009D3F6A">
        <w:rPr>
          <w:rFonts w:ascii="Arial" w:hAnsi="Arial" w:cs="Arial"/>
        </w:rPr>
        <w:t>0 marks)</w:t>
      </w:r>
    </w:p>
    <w:p w14:paraId="02FA541F" w14:textId="77777777" w:rsidR="006B0F94" w:rsidRPr="004C564C" w:rsidRDefault="006B0F94" w:rsidP="006B0F94">
      <w:pPr>
        <w:jc w:val="right"/>
        <w:rPr>
          <w:rFonts w:ascii="Arial" w:hAnsi="Arial" w:cs="Arial"/>
        </w:rPr>
      </w:pPr>
    </w:p>
    <w:p w14:paraId="5879CC07" w14:textId="77777777" w:rsidR="006B0F94" w:rsidRDefault="006B0F94" w:rsidP="006B0F94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 an experiment to find the relationship between a student’s BMI and his t-shirt size, the following data were collected: </w:t>
      </w:r>
    </w:p>
    <w:tbl>
      <w:tblPr>
        <w:tblW w:w="5096" w:type="dxa"/>
        <w:tblLook w:val="04A0" w:firstRow="1" w:lastRow="0" w:firstColumn="1" w:lastColumn="0" w:noHBand="0" w:noVBand="1"/>
      </w:tblPr>
      <w:tblGrid>
        <w:gridCol w:w="1370"/>
        <w:gridCol w:w="1370"/>
        <w:gridCol w:w="1290"/>
        <w:gridCol w:w="1066"/>
      </w:tblGrid>
      <w:tr w:rsidR="00B12F9E" w:rsidRPr="00A87450" w14:paraId="0A16F126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43423193" w14:textId="7EDC9791" w:rsidR="00B12F9E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Name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950D2C" w14:textId="3CAF64D3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H</w:t>
            </w:r>
            <w:r w:rsidR="00B12F9E"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eight</w:t>
            </w:r>
            <w:r w:rsidR="00B12F9E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(cm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273FA8" w14:textId="50C0C50B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W</w:t>
            </w:r>
            <w:r w:rsidR="00B12F9E"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eight</w:t>
            </w:r>
            <w:r w:rsidR="00B12F9E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(kg)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C1CE5F" w14:textId="49AC5833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S</w:t>
            </w:r>
            <w:r w:rsidR="00B12F9E"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ize</w:t>
            </w:r>
          </w:p>
        </w:tc>
      </w:tr>
      <w:tr w:rsidR="00B12F9E" w:rsidRPr="00A87450" w14:paraId="669951CA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617E047C" w14:textId="6FAFA2B0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Sharon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E0217" w14:textId="04895611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17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30A8A" w14:textId="73C074F1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59</w:t>
            </w:r>
            <w:r w:rsidR="007D76BD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.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83656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M</w:t>
            </w:r>
          </w:p>
        </w:tc>
      </w:tr>
      <w:tr w:rsidR="00B12F9E" w:rsidRPr="00A87450" w14:paraId="4664CC16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3448484E" w14:textId="40013472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Mic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39657" w14:textId="3440C5DD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16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B46EC" w14:textId="463D06D5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65.6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C91DF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L</w:t>
            </w:r>
          </w:p>
        </w:tc>
      </w:tr>
      <w:tr w:rsidR="00B12F9E" w:rsidRPr="00A87450" w14:paraId="41A475B3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38D2807D" w14:textId="0945D2A8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Josh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64B0D" w14:textId="5604EC8F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18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9EA25" w14:textId="4B2B3152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49.8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85EAA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S</w:t>
            </w:r>
          </w:p>
        </w:tc>
      </w:tr>
      <w:tr w:rsidR="00B12F9E" w:rsidRPr="00A87450" w14:paraId="637C646B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27C53458" w14:textId="1AEA18C9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Hannah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43AFA" w14:textId="7760C172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20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778B1" w14:textId="530FEB02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64</w:t>
            </w:r>
            <w:r w:rsidR="007D76BD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.2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DD90B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M</w:t>
            </w:r>
          </w:p>
        </w:tc>
      </w:tr>
      <w:tr w:rsidR="00B12F9E" w:rsidRPr="00A87450" w14:paraId="5766A829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69BEA315" w14:textId="789C025D" w:rsidR="00B12F9E" w:rsidRPr="00A87450" w:rsidRDefault="005B1B28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Hanz</w:t>
            </w:r>
            <w:r w:rsidR="00B12F9E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el</w:t>
            </w:r>
            <w:proofErr w:type="spellEnd"/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54C84" w14:textId="497FB1E5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16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53028" w14:textId="307D527C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47.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53DF5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S</w:t>
            </w:r>
          </w:p>
        </w:tc>
      </w:tr>
      <w:tr w:rsidR="00B12F9E" w:rsidRPr="00A87450" w14:paraId="48BE3130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34D58859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12215A" w14:textId="51834AB3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964D8A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298ACB" w14:textId="77777777" w:rsidR="00B12F9E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</w:p>
        </w:tc>
      </w:tr>
    </w:tbl>
    <w:p w14:paraId="2DC0F179" w14:textId="36535D5F" w:rsidR="006B0F94" w:rsidRPr="008C17CF" w:rsidRDefault="006B0F94" w:rsidP="006B0F94">
      <w:pPr>
        <w:spacing w:after="200" w:line="276" w:lineRule="auto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(Assume that only 3 sizes:</w:t>
      </w:r>
      <w:r w:rsidRPr="008C17CF">
        <w:rPr>
          <w:rFonts w:ascii="Arial" w:hAnsi="Arial" w:cs="Arial"/>
          <w:sz w:val="18"/>
        </w:rPr>
        <w:t xml:space="preserve"> S,</w:t>
      </w:r>
      <w:r w:rsidR="001426D0">
        <w:rPr>
          <w:rFonts w:ascii="Arial" w:hAnsi="Arial" w:cs="Arial"/>
          <w:sz w:val="18"/>
        </w:rPr>
        <w:t xml:space="preserve"> </w:t>
      </w:r>
      <w:r w:rsidRPr="008C17CF">
        <w:rPr>
          <w:rFonts w:ascii="Arial" w:hAnsi="Arial" w:cs="Arial"/>
          <w:sz w:val="18"/>
        </w:rPr>
        <w:t>M and L are being considered)</w:t>
      </w:r>
    </w:p>
    <w:p w14:paraId="5D3B5F05" w14:textId="22786727" w:rsidR="001426D0" w:rsidRDefault="000707D1" w:rsidP="007B2B83">
      <w:pPr>
        <w:pStyle w:val="ListParagraph"/>
        <w:numPr>
          <w:ilvl w:val="0"/>
          <w:numId w:val="3"/>
        </w:numPr>
        <w:ind w:left="360" w:hanging="720"/>
        <w:rPr>
          <w:rFonts w:ascii="Arial" w:hAnsi="Arial" w:cs="Arial"/>
        </w:rPr>
      </w:pPr>
      <w:r>
        <w:rPr>
          <w:rFonts w:ascii="Arial" w:hAnsi="Arial" w:cs="Arial"/>
        </w:rPr>
        <w:t>Using Python, create 4</w:t>
      </w:r>
      <w:r w:rsidR="001426D0">
        <w:rPr>
          <w:rFonts w:ascii="Arial" w:hAnsi="Arial" w:cs="Arial"/>
        </w:rPr>
        <w:t xml:space="preserve"> lists (</w:t>
      </w:r>
      <w:proofErr w:type="spellStart"/>
      <w:r w:rsidR="009B1438">
        <w:rPr>
          <w:rFonts w:ascii="Arial" w:hAnsi="Arial" w:cs="Arial"/>
        </w:rPr>
        <w:t>name_list</w:t>
      </w:r>
      <w:proofErr w:type="spellEnd"/>
      <w:r w:rsidR="009B1438">
        <w:rPr>
          <w:rFonts w:ascii="Arial" w:hAnsi="Arial" w:cs="Arial"/>
        </w:rPr>
        <w:t xml:space="preserve">, </w:t>
      </w:r>
      <w:proofErr w:type="spellStart"/>
      <w:r w:rsidR="001426D0">
        <w:rPr>
          <w:rFonts w:ascii="Arial" w:hAnsi="Arial" w:cs="Arial"/>
        </w:rPr>
        <w:t>height_list</w:t>
      </w:r>
      <w:proofErr w:type="spellEnd"/>
      <w:r w:rsidR="001426D0">
        <w:rPr>
          <w:rFonts w:ascii="Arial" w:hAnsi="Arial" w:cs="Arial"/>
        </w:rPr>
        <w:t xml:space="preserve">, </w:t>
      </w:r>
      <w:proofErr w:type="spellStart"/>
      <w:r w:rsidR="001426D0">
        <w:rPr>
          <w:rFonts w:ascii="Arial" w:hAnsi="Arial" w:cs="Arial"/>
        </w:rPr>
        <w:t>weight_list</w:t>
      </w:r>
      <w:proofErr w:type="spellEnd"/>
      <w:r w:rsidR="001426D0">
        <w:rPr>
          <w:rFonts w:ascii="Arial" w:hAnsi="Arial" w:cs="Arial"/>
        </w:rPr>
        <w:t xml:space="preserve">, </w:t>
      </w:r>
      <w:proofErr w:type="spellStart"/>
      <w:r w:rsidR="001426D0">
        <w:rPr>
          <w:rFonts w:ascii="Arial" w:hAnsi="Arial" w:cs="Arial"/>
        </w:rPr>
        <w:t>size_list</w:t>
      </w:r>
      <w:proofErr w:type="spellEnd"/>
      <w:r w:rsidR="001426D0">
        <w:rPr>
          <w:rFonts w:ascii="Arial" w:hAnsi="Arial" w:cs="Arial"/>
        </w:rPr>
        <w:t>)</w:t>
      </w:r>
      <w:r w:rsidR="00BC2FEB" w:rsidRPr="00BC2FEB">
        <w:rPr>
          <w:rFonts w:ascii="Arial" w:hAnsi="Arial" w:cs="Arial"/>
        </w:rPr>
        <w:t xml:space="preserve"> to store the data given in the table, one list for each column. </w:t>
      </w:r>
    </w:p>
    <w:p w14:paraId="3C05AF3A" w14:textId="77777777" w:rsidR="001426D0" w:rsidRDefault="001426D0" w:rsidP="001426D0">
      <w:pPr>
        <w:pStyle w:val="ListParagraph"/>
        <w:ind w:left="360"/>
        <w:rPr>
          <w:rFonts w:ascii="Arial" w:hAnsi="Arial" w:cs="Arial"/>
        </w:rPr>
      </w:pPr>
    </w:p>
    <w:p w14:paraId="37FCBB1E" w14:textId="3A812835" w:rsidR="006B0F94" w:rsidRPr="001426D0" w:rsidRDefault="001426D0" w:rsidP="001426D0">
      <w:pPr>
        <w:pStyle w:val="ListParagraph"/>
        <w:ind w:left="360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6B0F94" w:rsidRPr="001426D0">
        <w:rPr>
          <w:rFonts w:ascii="Arial" w:hAnsi="Arial" w:cs="Arial"/>
        </w:rPr>
        <w:t>reate a</w:t>
      </w:r>
      <w:r w:rsidR="00B12F9E">
        <w:rPr>
          <w:rFonts w:ascii="Arial" w:hAnsi="Arial" w:cs="Arial"/>
        </w:rPr>
        <w:t>nother</w:t>
      </w:r>
      <w:r w:rsidR="006B0F94" w:rsidRPr="001426D0">
        <w:rPr>
          <w:rFonts w:ascii="Arial" w:hAnsi="Arial" w:cs="Arial"/>
        </w:rPr>
        <w:t xml:space="preserve"> </w:t>
      </w:r>
      <w:r w:rsidR="00D23392" w:rsidRPr="001426D0">
        <w:rPr>
          <w:rFonts w:ascii="Arial" w:hAnsi="Arial" w:cs="Arial"/>
        </w:rPr>
        <w:t xml:space="preserve">new </w:t>
      </w:r>
      <w:r w:rsidR="006B0F94" w:rsidRPr="001426D0">
        <w:rPr>
          <w:rFonts w:ascii="Arial" w:hAnsi="Arial" w:cs="Arial"/>
        </w:rPr>
        <w:t>list</w:t>
      </w:r>
      <w:r w:rsidR="008E57B5">
        <w:rPr>
          <w:rFonts w:ascii="Arial" w:hAnsi="Arial" w:cs="Arial"/>
        </w:rPr>
        <w:t xml:space="preserve"> (</w:t>
      </w:r>
      <w:proofErr w:type="spellStart"/>
      <w:r w:rsidR="00067C9E" w:rsidRPr="001426D0">
        <w:rPr>
          <w:rFonts w:ascii="Arial" w:hAnsi="Arial" w:cs="Arial"/>
        </w:rPr>
        <w:t>bmi</w:t>
      </w:r>
      <w:r>
        <w:rPr>
          <w:rFonts w:ascii="Arial" w:hAnsi="Arial" w:cs="Arial"/>
        </w:rPr>
        <w:t>_list</w:t>
      </w:r>
      <w:proofErr w:type="spellEnd"/>
      <w:r w:rsidR="008E57B5">
        <w:rPr>
          <w:rFonts w:ascii="Arial" w:hAnsi="Arial" w:cs="Arial"/>
        </w:rPr>
        <w:t>)</w:t>
      </w:r>
      <w:r w:rsidR="00067C9E" w:rsidRPr="001426D0">
        <w:rPr>
          <w:rFonts w:ascii="Arial" w:hAnsi="Arial" w:cs="Arial"/>
        </w:rPr>
        <w:t>,</w:t>
      </w:r>
      <w:r w:rsidR="006B0F94" w:rsidRPr="001426D0">
        <w:rPr>
          <w:rFonts w:ascii="Arial" w:hAnsi="Arial" w:cs="Arial"/>
        </w:rPr>
        <w:t xml:space="preserve"> to calculate and store the student’s corresponding BMI. </w:t>
      </w:r>
    </w:p>
    <w:p w14:paraId="75A32D0F" w14:textId="7FF9E72B" w:rsidR="006B0F94" w:rsidRPr="006D6E13" w:rsidRDefault="006B0F94" w:rsidP="006B0F94">
      <w:pPr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r w:rsidRPr="006D6E13">
        <w:rPr>
          <w:rFonts w:ascii="Arial" w:hAnsi="Arial" w:cs="Arial"/>
        </w:rPr>
        <w:t>(The formula for calculating BMI is weight/</w:t>
      </w:r>
      <w:r w:rsidR="00F826BF">
        <w:rPr>
          <w:rFonts w:ascii="Arial" w:hAnsi="Arial" w:cs="Arial"/>
        </w:rPr>
        <w:t>(</w:t>
      </w:r>
      <w:r w:rsidRPr="006D6E13">
        <w:rPr>
          <w:rFonts w:ascii="Arial" w:hAnsi="Arial" w:cs="Arial"/>
        </w:rPr>
        <w:t>height</w:t>
      </w:r>
      <w:r w:rsidR="00F826BF">
        <w:rPr>
          <w:rFonts w:ascii="Arial" w:hAnsi="Arial" w:cs="Arial"/>
        </w:rPr>
        <w:t>/100)</w:t>
      </w:r>
      <w:r w:rsidRPr="006D6E13">
        <w:rPr>
          <w:rFonts w:ascii="Arial" w:hAnsi="Arial" w:cs="Arial"/>
          <w:vertAlign w:val="superscript"/>
        </w:rPr>
        <w:t>2</w:t>
      </w:r>
      <w:r w:rsidRPr="006D6E13">
        <w:rPr>
          <w:rFonts w:ascii="Arial" w:hAnsi="Arial" w:cs="Arial"/>
        </w:rPr>
        <w:t>)</w:t>
      </w:r>
    </w:p>
    <w:p w14:paraId="10049D60" w14:textId="02E65DC7" w:rsidR="006B0F94" w:rsidRPr="006D6E13" w:rsidRDefault="006B0F94" w:rsidP="006B0F94">
      <w:pPr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r w:rsidRPr="006D6E13">
        <w:rPr>
          <w:rFonts w:ascii="Arial" w:hAnsi="Arial" w:cs="Arial"/>
        </w:rPr>
        <w:t>Print a table</w:t>
      </w:r>
      <w:r w:rsidR="007D10C2">
        <w:rPr>
          <w:rFonts w:ascii="Arial" w:hAnsi="Arial" w:cs="Arial"/>
        </w:rPr>
        <w:t xml:space="preserve"> using the </w:t>
      </w:r>
      <w:r w:rsidR="000707D1">
        <w:rPr>
          <w:rFonts w:ascii="Arial" w:hAnsi="Arial" w:cs="Arial"/>
        </w:rPr>
        <w:t>5</w:t>
      </w:r>
      <w:r w:rsidR="001426D0">
        <w:rPr>
          <w:rFonts w:ascii="Arial" w:hAnsi="Arial" w:cs="Arial"/>
        </w:rPr>
        <w:t xml:space="preserve"> lists</w:t>
      </w:r>
      <w:r w:rsidR="007D10C2">
        <w:rPr>
          <w:rFonts w:ascii="Arial" w:hAnsi="Arial" w:cs="Arial"/>
        </w:rPr>
        <w:t>,</w:t>
      </w:r>
      <w:r w:rsidRPr="006D6E13">
        <w:rPr>
          <w:rFonts w:ascii="Arial" w:hAnsi="Arial" w:cs="Arial"/>
        </w:rPr>
        <w:t xml:space="preserve"> </w:t>
      </w:r>
      <w:r w:rsidR="00067C9E">
        <w:rPr>
          <w:rFonts w:ascii="Arial" w:hAnsi="Arial" w:cs="Arial"/>
        </w:rPr>
        <w:t>to present the data</w:t>
      </w:r>
      <w:r w:rsidRPr="006D6E13">
        <w:rPr>
          <w:rFonts w:ascii="Arial" w:hAnsi="Arial" w:cs="Arial"/>
        </w:rPr>
        <w:t xml:space="preserve"> as follows:</w:t>
      </w:r>
    </w:p>
    <w:p w14:paraId="1C162858" w14:textId="77777777" w:rsidR="006B0F94" w:rsidRDefault="006B0F94" w:rsidP="006B0F94">
      <w:pPr>
        <w:pStyle w:val="ListParagraph"/>
        <w:spacing w:after="120"/>
        <w:rPr>
          <w:rFonts w:ascii="Arial" w:hAnsi="Arial" w:cs="Arial"/>
        </w:rPr>
      </w:pPr>
    </w:p>
    <w:p w14:paraId="191681DA" w14:textId="639E640B" w:rsidR="006B0F94" w:rsidRPr="00067C9E" w:rsidRDefault="007727AA" w:rsidP="006B0F94">
      <w:pPr>
        <w:pStyle w:val="ListParagraph"/>
        <w:spacing w:after="120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4E70EBF6" wp14:editId="0019B05C">
            <wp:extent cx="3610610" cy="874445"/>
            <wp:effectExtent l="0" t="0" r="889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_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9652" cy="900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03F6C" w14:textId="6CF51543" w:rsidR="006B0F94" w:rsidRPr="00317867" w:rsidRDefault="00E4182F" w:rsidP="006B0F94">
      <w:pPr>
        <w:pStyle w:val="ListParagraph"/>
        <w:tabs>
          <w:tab w:val="left" w:pos="720"/>
        </w:tabs>
        <w:spacing w:before="120"/>
        <w:ind w:right="120"/>
        <w:jc w:val="righ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(8</w:t>
      </w:r>
      <w:r w:rsidR="006B0F94">
        <w:rPr>
          <w:rFonts w:ascii="Arial" w:hAnsi="Arial" w:cs="Arial"/>
          <w:lang w:val="en-US"/>
        </w:rPr>
        <w:t xml:space="preserve"> </w:t>
      </w:r>
      <w:r w:rsidR="006B0F94" w:rsidRPr="00317867">
        <w:rPr>
          <w:rFonts w:ascii="Arial" w:hAnsi="Arial" w:cs="Arial"/>
          <w:lang w:val="en-US"/>
        </w:rPr>
        <w:t>marks)</w:t>
      </w:r>
    </w:p>
    <w:p w14:paraId="460DC0B1" w14:textId="77777777" w:rsidR="006B0F94" w:rsidRDefault="006B0F94" w:rsidP="006B0F94">
      <w:pPr>
        <w:pStyle w:val="ListParagraph"/>
        <w:ind w:left="360"/>
        <w:jc w:val="right"/>
        <w:rPr>
          <w:lang w:val="en-US"/>
        </w:rPr>
      </w:pPr>
    </w:p>
    <w:p w14:paraId="3FDF916B" w14:textId="4964D12F" w:rsidR="00067C9E" w:rsidRDefault="006B0F94" w:rsidP="007B2B83">
      <w:pPr>
        <w:pStyle w:val="ListParagraph"/>
        <w:numPr>
          <w:ilvl w:val="0"/>
          <w:numId w:val="3"/>
        </w:numPr>
        <w:spacing w:after="120"/>
        <w:ind w:left="360" w:hanging="720"/>
        <w:rPr>
          <w:rFonts w:ascii="Arial" w:hAnsi="Arial" w:cs="Arial"/>
        </w:rPr>
      </w:pPr>
      <w:r>
        <w:rPr>
          <w:rFonts w:ascii="Arial" w:hAnsi="Arial" w:cs="Arial"/>
        </w:rPr>
        <w:t xml:space="preserve">It is proposed that the following </w:t>
      </w:r>
      <w:r w:rsidR="00067C9E">
        <w:rPr>
          <w:rFonts w:ascii="Arial" w:hAnsi="Arial" w:cs="Arial"/>
        </w:rPr>
        <w:t>guideline</w:t>
      </w:r>
      <w:r>
        <w:rPr>
          <w:rFonts w:ascii="Arial" w:hAnsi="Arial" w:cs="Arial"/>
        </w:rPr>
        <w:t xml:space="preserve"> be used to predict a student’s t-shirt size based on his BMI:</w:t>
      </w:r>
      <w:r w:rsidR="00067C9E" w:rsidRPr="00067C9E">
        <w:rPr>
          <w:rFonts w:ascii="Arial" w:hAnsi="Arial" w:cs="Arial"/>
        </w:rPr>
        <w:tab/>
      </w:r>
    </w:p>
    <w:p w14:paraId="67D20597" w14:textId="77777777" w:rsidR="00067C9E" w:rsidRPr="00067C9E" w:rsidRDefault="00067C9E" w:rsidP="00067C9E">
      <w:pPr>
        <w:pStyle w:val="ListParagraph"/>
        <w:spacing w:after="120"/>
        <w:ind w:left="360"/>
        <w:rPr>
          <w:rFonts w:ascii="Arial" w:hAnsi="Arial" w:cs="Arial"/>
        </w:rPr>
      </w:pPr>
    </w:p>
    <w:tbl>
      <w:tblPr>
        <w:tblStyle w:val="TableGrid"/>
        <w:tblW w:w="0" w:type="auto"/>
        <w:tblInd w:w="495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067C9E" w14:paraId="37C549C9" w14:textId="77777777" w:rsidTr="00067C9E">
        <w:tc>
          <w:tcPr>
            <w:tcW w:w="3005" w:type="dxa"/>
          </w:tcPr>
          <w:p w14:paraId="7403D0D3" w14:textId="4A226E74" w:rsidR="00067C9E" w:rsidRDefault="00067C9E" w:rsidP="00067C9E">
            <w:pPr>
              <w:spacing w:after="12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bmi</w:t>
            </w:r>
            <w:proofErr w:type="spellEnd"/>
          </w:p>
        </w:tc>
        <w:tc>
          <w:tcPr>
            <w:tcW w:w="3005" w:type="dxa"/>
          </w:tcPr>
          <w:p w14:paraId="516F294F" w14:textId="6796AC16" w:rsidR="00067C9E" w:rsidRDefault="00067C9E" w:rsidP="00067C9E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ze</w:t>
            </w:r>
          </w:p>
        </w:tc>
      </w:tr>
      <w:tr w:rsidR="00067C9E" w14:paraId="05EE431D" w14:textId="77777777" w:rsidTr="00067C9E">
        <w:tc>
          <w:tcPr>
            <w:tcW w:w="3005" w:type="dxa"/>
          </w:tcPr>
          <w:p w14:paraId="26AC78C4" w14:textId="26CB099F" w:rsidR="00067C9E" w:rsidRDefault="00067C9E" w:rsidP="00067C9E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ss than</w:t>
            </w:r>
            <w:r w:rsidR="00F826BF">
              <w:rPr>
                <w:rFonts w:ascii="Arial" w:hAnsi="Arial" w:cs="Arial"/>
              </w:rPr>
              <w:t xml:space="preserve"> or equal to</w:t>
            </w:r>
            <w:r>
              <w:rPr>
                <w:rFonts w:ascii="Arial" w:hAnsi="Arial" w:cs="Arial"/>
              </w:rPr>
              <w:t xml:space="preserve"> 18</w:t>
            </w:r>
          </w:p>
        </w:tc>
        <w:tc>
          <w:tcPr>
            <w:tcW w:w="3005" w:type="dxa"/>
          </w:tcPr>
          <w:p w14:paraId="41A1BB63" w14:textId="1A54ACEC" w:rsidR="00067C9E" w:rsidRDefault="00067C9E" w:rsidP="00067C9E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</w:tr>
      <w:tr w:rsidR="00067C9E" w14:paraId="7AC375AE" w14:textId="77777777" w:rsidTr="00067C9E">
        <w:tc>
          <w:tcPr>
            <w:tcW w:w="3005" w:type="dxa"/>
          </w:tcPr>
          <w:p w14:paraId="20915E38" w14:textId="1EA5A335" w:rsidR="00067C9E" w:rsidRDefault="00067C9E" w:rsidP="00067C9E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tween 18 and 21 inclusive</w:t>
            </w:r>
          </w:p>
        </w:tc>
        <w:tc>
          <w:tcPr>
            <w:tcW w:w="3005" w:type="dxa"/>
          </w:tcPr>
          <w:p w14:paraId="03D8440B" w14:textId="5372E159" w:rsidR="00067C9E" w:rsidRDefault="00067C9E" w:rsidP="00067C9E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</w:tr>
      <w:tr w:rsidR="00067C9E" w14:paraId="0A466878" w14:textId="77777777" w:rsidTr="00067C9E">
        <w:tc>
          <w:tcPr>
            <w:tcW w:w="3005" w:type="dxa"/>
          </w:tcPr>
          <w:p w14:paraId="37868188" w14:textId="4581080A" w:rsidR="00067C9E" w:rsidRDefault="00067C9E" w:rsidP="00067C9E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re than 21</w:t>
            </w:r>
          </w:p>
        </w:tc>
        <w:tc>
          <w:tcPr>
            <w:tcW w:w="3005" w:type="dxa"/>
          </w:tcPr>
          <w:p w14:paraId="3E2418D8" w14:textId="021E4F1D" w:rsidR="00067C9E" w:rsidRDefault="00067C9E" w:rsidP="00067C9E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</w:tr>
    </w:tbl>
    <w:p w14:paraId="6D2D797A" w14:textId="7F60CE84" w:rsidR="006B0F94" w:rsidRPr="00067C9E" w:rsidRDefault="006B0F94" w:rsidP="00067C9E">
      <w:pPr>
        <w:spacing w:after="120"/>
        <w:rPr>
          <w:rFonts w:ascii="Arial" w:hAnsi="Arial" w:cs="Arial"/>
        </w:rPr>
      </w:pPr>
    </w:p>
    <w:p w14:paraId="2EDDDF13" w14:textId="7AAB9FB4" w:rsidR="001426D0" w:rsidRPr="006D6E13" w:rsidRDefault="006B0F94" w:rsidP="00E4182F">
      <w:pPr>
        <w:spacing w:after="120"/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 xml:space="preserve">     </w:t>
      </w:r>
      <w:r w:rsidRPr="006D6E13">
        <w:rPr>
          <w:rFonts w:ascii="Arial" w:hAnsi="Arial" w:cs="Arial"/>
        </w:rPr>
        <w:t>Create a list</w:t>
      </w:r>
      <w:r w:rsidR="008E57B5">
        <w:rPr>
          <w:rFonts w:ascii="Arial" w:hAnsi="Arial" w:cs="Arial"/>
        </w:rPr>
        <w:t xml:space="preserve"> (</w:t>
      </w:r>
      <w:proofErr w:type="spellStart"/>
      <w:r w:rsidR="00067C9E">
        <w:rPr>
          <w:rFonts w:ascii="Arial" w:hAnsi="Arial" w:cs="Arial"/>
        </w:rPr>
        <w:t>predicted</w:t>
      </w:r>
      <w:r w:rsidR="001426D0">
        <w:rPr>
          <w:rFonts w:ascii="Arial" w:hAnsi="Arial" w:cs="Arial"/>
        </w:rPr>
        <w:t>_list</w:t>
      </w:r>
      <w:proofErr w:type="spellEnd"/>
      <w:r w:rsidR="008E57B5">
        <w:rPr>
          <w:rFonts w:ascii="Arial" w:hAnsi="Arial" w:cs="Arial"/>
        </w:rPr>
        <w:t>)</w:t>
      </w:r>
      <w:r w:rsidR="00067C9E">
        <w:rPr>
          <w:rFonts w:ascii="Arial" w:hAnsi="Arial" w:cs="Arial"/>
        </w:rPr>
        <w:t>,</w:t>
      </w:r>
      <w:r w:rsidRPr="006D6E13">
        <w:rPr>
          <w:rFonts w:ascii="Arial" w:hAnsi="Arial" w:cs="Arial"/>
        </w:rPr>
        <w:t xml:space="preserve"> to predict </w:t>
      </w:r>
      <w:r w:rsidR="001426D0">
        <w:rPr>
          <w:rFonts w:ascii="Arial" w:hAnsi="Arial" w:cs="Arial"/>
        </w:rPr>
        <w:t>bas</w:t>
      </w:r>
      <w:r w:rsidR="00F826BF">
        <w:rPr>
          <w:rFonts w:ascii="Arial" w:hAnsi="Arial" w:cs="Arial"/>
        </w:rPr>
        <w:t>ed on the above guide</w:t>
      </w:r>
      <w:r w:rsidR="001426D0">
        <w:rPr>
          <w:rFonts w:ascii="Arial" w:hAnsi="Arial" w:cs="Arial"/>
        </w:rPr>
        <w:t xml:space="preserve">line </w:t>
      </w:r>
      <w:r w:rsidRPr="006D6E13">
        <w:rPr>
          <w:rFonts w:ascii="Arial" w:hAnsi="Arial" w:cs="Arial"/>
        </w:rPr>
        <w:t xml:space="preserve">and store the student’s t-shirt size. </w:t>
      </w:r>
    </w:p>
    <w:p w14:paraId="57388B15" w14:textId="1AA2A6E0" w:rsidR="00870196" w:rsidRDefault="00870196" w:rsidP="002F735F">
      <w:pPr>
        <w:pStyle w:val="ListParagraph"/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Print a table using the</w:t>
      </w:r>
      <w:r w:rsidR="001426D0">
        <w:rPr>
          <w:rFonts w:ascii="Arial" w:hAnsi="Arial" w:cs="Arial"/>
        </w:rPr>
        <w:t xml:space="preserve"> lists</w:t>
      </w:r>
      <w:r>
        <w:rPr>
          <w:rFonts w:ascii="Arial" w:hAnsi="Arial" w:cs="Arial"/>
        </w:rPr>
        <w:t xml:space="preserve"> created in part </w:t>
      </w:r>
      <w:r w:rsidR="005A29B2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(a) and part </w:t>
      </w:r>
      <w:r w:rsidR="005A29B2">
        <w:rPr>
          <w:rFonts w:ascii="Arial" w:hAnsi="Arial" w:cs="Arial"/>
        </w:rPr>
        <w:t>3</w:t>
      </w:r>
      <w:r>
        <w:rPr>
          <w:rFonts w:ascii="Arial" w:hAnsi="Arial" w:cs="Arial"/>
        </w:rPr>
        <w:t>(b</w:t>
      </w:r>
      <w:proofErr w:type="gramStart"/>
      <w:r>
        <w:rPr>
          <w:rFonts w:ascii="Arial" w:hAnsi="Arial" w:cs="Arial"/>
        </w:rPr>
        <w:t xml:space="preserve">) </w:t>
      </w:r>
      <w:r w:rsidR="001426D0">
        <w:rPr>
          <w:rFonts w:ascii="Arial" w:hAnsi="Arial" w:cs="Arial"/>
        </w:rPr>
        <w:t>,</w:t>
      </w:r>
      <w:proofErr w:type="gramEnd"/>
      <w:r w:rsidR="001426D0">
        <w:rPr>
          <w:rFonts w:ascii="Arial" w:hAnsi="Arial" w:cs="Arial"/>
        </w:rPr>
        <w:t xml:space="preserve"> followed by the accuracy rate </w:t>
      </w:r>
      <w:r w:rsidR="001426D0" w:rsidRPr="00933983">
        <w:rPr>
          <w:rFonts w:ascii="Arial" w:hAnsi="Arial" w:cs="Arial"/>
        </w:rPr>
        <w:t xml:space="preserve">of </w:t>
      </w:r>
      <w:r w:rsidR="001426D0">
        <w:rPr>
          <w:rFonts w:ascii="Arial" w:hAnsi="Arial" w:cs="Arial"/>
        </w:rPr>
        <w:t>the prediction, which is the percentage of correct predictions, in 2 decimal places.</w:t>
      </w:r>
      <w:r>
        <w:rPr>
          <w:rFonts w:ascii="Arial" w:hAnsi="Arial" w:cs="Arial"/>
        </w:rPr>
        <w:t xml:space="preserve"> </w:t>
      </w:r>
    </w:p>
    <w:p w14:paraId="41B231E6" w14:textId="77777777" w:rsidR="00870196" w:rsidRDefault="00870196" w:rsidP="002F735F">
      <w:pPr>
        <w:pStyle w:val="ListParagraph"/>
        <w:spacing w:after="120"/>
        <w:ind w:left="360"/>
        <w:rPr>
          <w:rFonts w:ascii="Arial" w:hAnsi="Arial" w:cs="Arial"/>
        </w:rPr>
      </w:pPr>
    </w:p>
    <w:p w14:paraId="2BC6F466" w14:textId="7A47BAB3" w:rsidR="006B0F94" w:rsidRDefault="00870196" w:rsidP="002F735F">
      <w:pPr>
        <w:pStyle w:val="ListParagraph"/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You do not need to include the code for creation of lists in part </w:t>
      </w:r>
      <w:r w:rsidR="005A29B2">
        <w:rPr>
          <w:rFonts w:ascii="Arial" w:hAnsi="Arial" w:cs="Arial"/>
        </w:rPr>
        <w:t>3</w:t>
      </w:r>
      <w:r>
        <w:rPr>
          <w:rFonts w:ascii="Arial" w:hAnsi="Arial" w:cs="Arial"/>
        </w:rPr>
        <w:t>(a). BMI should not be re-calculated again.</w:t>
      </w:r>
    </w:p>
    <w:p w14:paraId="6C388BCE" w14:textId="77777777" w:rsidR="002F735F" w:rsidRPr="006D6E13" w:rsidRDefault="002F735F" w:rsidP="002F735F">
      <w:pPr>
        <w:pStyle w:val="ListParagraph"/>
        <w:spacing w:after="120"/>
        <w:ind w:left="360"/>
        <w:rPr>
          <w:rFonts w:ascii="Arial" w:hAnsi="Arial" w:cs="Arial"/>
        </w:rPr>
      </w:pPr>
    </w:p>
    <w:p w14:paraId="1CAE8F53" w14:textId="66AF3BCB" w:rsidR="001426D0" w:rsidRPr="002F735F" w:rsidRDefault="00870196" w:rsidP="002F735F">
      <w:pPr>
        <w:pStyle w:val="ListParagraph"/>
        <w:spacing w:after="120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lastRenderedPageBreak/>
        <w:drawing>
          <wp:inline distT="0" distB="0" distL="0" distR="0" wp14:anchorId="6B95D7F3" wp14:editId="751CB026">
            <wp:extent cx="3013605" cy="971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3_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1359" cy="980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10FCE" w14:textId="6213F393" w:rsidR="001426D0" w:rsidRDefault="001426D0" w:rsidP="001426D0">
      <w:pPr>
        <w:pStyle w:val="ListParagraph"/>
        <w:tabs>
          <w:tab w:val="left" w:pos="720"/>
        </w:tabs>
        <w:spacing w:before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</w:t>
      </w:r>
    </w:p>
    <w:p w14:paraId="7240A3B4" w14:textId="489985D4" w:rsidR="006B0F94" w:rsidRPr="00317867" w:rsidRDefault="00562816" w:rsidP="001426D0">
      <w:pPr>
        <w:pStyle w:val="ListParagraph"/>
        <w:tabs>
          <w:tab w:val="left" w:pos="720"/>
        </w:tabs>
        <w:spacing w:before="120"/>
        <w:jc w:val="righ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(12</w:t>
      </w:r>
      <w:r w:rsidR="006B0F94">
        <w:rPr>
          <w:rFonts w:ascii="Arial" w:hAnsi="Arial" w:cs="Arial"/>
          <w:lang w:val="en-US"/>
        </w:rPr>
        <w:t xml:space="preserve"> </w:t>
      </w:r>
      <w:r w:rsidR="006B0F94" w:rsidRPr="00317867">
        <w:rPr>
          <w:rFonts w:ascii="Arial" w:hAnsi="Arial" w:cs="Arial"/>
          <w:lang w:val="en-US"/>
        </w:rPr>
        <w:t>marks)</w:t>
      </w:r>
    </w:p>
    <w:p w14:paraId="34D520B6" w14:textId="32A9A438" w:rsidR="006B0F94" w:rsidRDefault="006B0F94" w:rsidP="006B0F94">
      <w:pPr>
        <w:pStyle w:val="ListParagraph"/>
        <w:spacing w:after="120"/>
        <w:ind w:left="360"/>
        <w:rPr>
          <w:rFonts w:ascii="Arial" w:hAnsi="Arial" w:cs="Arial"/>
        </w:rPr>
      </w:pPr>
    </w:p>
    <w:p w14:paraId="0AD3BAA8" w14:textId="3E966D7D" w:rsidR="001426D0" w:rsidRDefault="001426D0" w:rsidP="007B2B83">
      <w:pPr>
        <w:pStyle w:val="ListParagraph"/>
        <w:numPr>
          <w:ilvl w:val="0"/>
          <w:numId w:val="3"/>
        </w:numPr>
        <w:spacing w:after="120"/>
        <w:ind w:left="360" w:hanging="720"/>
        <w:rPr>
          <w:rFonts w:ascii="Arial" w:hAnsi="Arial" w:cs="Arial"/>
        </w:rPr>
      </w:pPr>
      <w:proofErr w:type="gramStart"/>
      <w:r w:rsidRPr="001426D0">
        <w:rPr>
          <w:rFonts w:ascii="Arial" w:hAnsi="Arial" w:cs="Arial"/>
        </w:rPr>
        <w:t>Assuming that</w:t>
      </w:r>
      <w:proofErr w:type="gramEnd"/>
      <w:r w:rsidRPr="001426D0">
        <w:rPr>
          <w:rFonts w:ascii="Arial" w:hAnsi="Arial" w:cs="Arial"/>
        </w:rPr>
        <w:t xml:space="preserve"> a nested list</w:t>
      </w:r>
      <w:r w:rsidR="008E57B5">
        <w:rPr>
          <w:rFonts w:ascii="Arial" w:hAnsi="Arial" w:cs="Arial"/>
        </w:rPr>
        <w:t xml:space="preserve">, </w:t>
      </w:r>
      <w:r w:rsidR="009108A4">
        <w:rPr>
          <w:rFonts w:ascii="Arial" w:hAnsi="Arial" w:cs="Arial"/>
        </w:rPr>
        <w:t>containing</w:t>
      </w:r>
      <w:r w:rsidRPr="001426D0">
        <w:rPr>
          <w:rFonts w:ascii="Arial" w:hAnsi="Arial" w:cs="Arial"/>
        </w:rPr>
        <w:t xml:space="preserve"> </w:t>
      </w:r>
      <w:r w:rsidR="008E57B5">
        <w:rPr>
          <w:rFonts w:ascii="Arial" w:hAnsi="Arial" w:cs="Arial"/>
        </w:rPr>
        <w:t>the following information (</w:t>
      </w:r>
      <w:r w:rsidR="009B1438">
        <w:rPr>
          <w:rFonts w:ascii="Arial" w:hAnsi="Arial" w:cs="Arial"/>
        </w:rPr>
        <w:t xml:space="preserve">name, </w:t>
      </w:r>
      <w:r w:rsidR="008E57B5">
        <w:rPr>
          <w:rFonts w:ascii="Arial" w:hAnsi="Arial" w:cs="Arial"/>
        </w:rPr>
        <w:t>gender, age) was given.</w:t>
      </w:r>
    </w:p>
    <w:p w14:paraId="15A8D094" w14:textId="77777777" w:rsidR="008E57B5" w:rsidRPr="001426D0" w:rsidRDefault="008E57B5" w:rsidP="008E57B5">
      <w:pPr>
        <w:pStyle w:val="ListParagraph"/>
        <w:spacing w:after="120"/>
        <w:ind w:left="360"/>
        <w:rPr>
          <w:rFonts w:ascii="Arial" w:hAnsi="Arial" w:cs="Arial"/>
        </w:rPr>
      </w:pPr>
    </w:p>
    <w:p w14:paraId="7EA2F5E2" w14:textId="7A248717" w:rsidR="008E57B5" w:rsidRDefault="001426D0" w:rsidP="009108A4">
      <w:pPr>
        <w:pStyle w:val="ListParagraph"/>
        <w:spacing w:after="120"/>
        <w:ind w:left="360"/>
        <w:rPr>
          <w:rFonts w:ascii="Arial" w:hAnsi="Arial" w:cs="Arial"/>
        </w:rPr>
      </w:pPr>
      <w:r w:rsidRPr="001426D0">
        <w:rPr>
          <w:rFonts w:ascii="Arial" w:hAnsi="Arial" w:cs="Arial"/>
        </w:rPr>
        <w:tab/>
      </w:r>
      <w:r w:rsidRPr="001426D0">
        <w:rPr>
          <w:rFonts w:ascii="Arial" w:hAnsi="Arial" w:cs="Arial"/>
        </w:rPr>
        <w:tab/>
      </w:r>
      <w:r w:rsidR="005A29B2">
        <w:rPr>
          <w:rFonts w:ascii="Arial" w:hAnsi="Arial" w:cs="Arial"/>
          <w:noProof/>
          <w:lang w:val="en-US"/>
        </w:rPr>
        <w:drawing>
          <wp:inline distT="0" distB="0" distL="0" distR="0" wp14:anchorId="665F7B02" wp14:editId="7C317BCA">
            <wp:extent cx="4489450" cy="480977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Q3_nestedlis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7881" cy="488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F0CAA" w14:textId="77777777" w:rsidR="00F826BF" w:rsidRDefault="00F826BF" w:rsidP="00F826BF">
      <w:pPr>
        <w:pStyle w:val="ListParagraph"/>
        <w:spacing w:after="120"/>
        <w:ind w:left="360"/>
        <w:rPr>
          <w:rFonts w:ascii="Arial" w:hAnsi="Arial" w:cs="Arial"/>
        </w:rPr>
      </w:pPr>
    </w:p>
    <w:p w14:paraId="5E852FDA" w14:textId="45F0D424" w:rsidR="008E57B5" w:rsidRDefault="008E57B5" w:rsidP="008E57B5">
      <w:pPr>
        <w:pStyle w:val="ListParagraph"/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Given weight,</w:t>
      </w:r>
      <w:r w:rsidR="002F735F">
        <w:rPr>
          <w:rFonts w:ascii="Arial" w:hAnsi="Arial" w:cs="Arial"/>
        </w:rPr>
        <w:t xml:space="preserve"> height, </w:t>
      </w:r>
      <w:proofErr w:type="gramStart"/>
      <w:r w:rsidR="002F735F">
        <w:rPr>
          <w:rFonts w:ascii="Arial" w:hAnsi="Arial" w:cs="Arial"/>
        </w:rPr>
        <w:t>gender</w:t>
      </w:r>
      <w:proofErr w:type="gramEnd"/>
      <w:r w:rsidR="002F735F">
        <w:rPr>
          <w:rFonts w:ascii="Arial" w:hAnsi="Arial" w:cs="Arial"/>
        </w:rPr>
        <w:t xml:space="preserve"> and age, the BMR</w:t>
      </w:r>
      <w:r w:rsidR="005A29B2">
        <w:rPr>
          <w:rFonts w:ascii="Arial" w:hAnsi="Arial" w:cs="Arial"/>
        </w:rPr>
        <w:t xml:space="preserve"> (Basal Metabolic Rate)</w:t>
      </w:r>
      <w:r>
        <w:rPr>
          <w:rFonts w:ascii="Arial" w:hAnsi="Arial" w:cs="Arial"/>
        </w:rPr>
        <w:t xml:space="preserve"> of a student can be calculated: </w:t>
      </w:r>
    </w:p>
    <w:p w14:paraId="0614D02D" w14:textId="77777777" w:rsidR="008E57B5" w:rsidRDefault="008E57B5" w:rsidP="008E57B5">
      <w:pPr>
        <w:pStyle w:val="ListParagraph"/>
        <w:spacing w:after="120"/>
        <w:ind w:left="360"/>
        <w:rPr>
          <w:rFonts w:ascii="Arial" w:hAnsi="Arial" w:cs="Arial"/>
        </w:rPr>
      </w:pPr>
    </w:p>
    <w:p w14:paraId="08BAE0FA" w14:textId="14DCEFEF" w:rsidR="008E57B5" w:rsidRPr="008E57B5" w:rsidRDefault="008E57B5" w:rsidP="008E57B5">
      <w:pPr>
        <w:pStyle w:val="ListParagraph"/>
        <w:spacing w:after="120"/>
        <w:ind w:left="360"/>
        <w:rPr>
          <w:rFonts w:ascii="Arial" w:hAnsi="Arial" w:cs="Arial"/>
          <w:color w:val="548DD4" w:themeColor="text2" w:themeTint="99"/>
        </w:rPr>
      </w:pPr>
      <w:r w:rsidRPr="008E57B5">
        <w:rPr>
          <w:rFonts w:ascii="Arial" w:hAnsi="Arial" w:cs="Arial"/>
          <w:color w:val="548DD4" w:themeColor="text2" w:themeTint="99"/>
        </w:rPr>
        <w:t>BMR for M</w:t>
      </w:r>
      <w:r>
        <w:rPr>
          <w:rFonts w:ascii="Arial" w:hAnsi="Arial" w:cs="Arial"/>
          <w:color w:val="548DD4" w:themeColor="text2" w:themeTint="99"/>
        </w:rPr>
        <w:t>en = 66.47 + (13.7 * weight</w:t>
      </w:r>
      <w:r w:rsidRPr="008E57B5">
        <w:rPr>
          <w:rFonts w:ascii="Arial" w:hAnsi="Arial" w:cs="Arial"/>
          <w:color w:val="548DD4" w:themeColor="text2" w:themeTint="99"/>
        </w:rPr>
        <w:t>) + (5 *</w:t>
      </w:r>
      <w:r>
        <w:rPr>
          <w:rFonts w:ascii="Arial" w:hAnsi="Arial" w:cs="Arial"/>
          <w:color w:val="548DD4" w:themeColor="text2" w:themeTint="99"/>
        </w:rPr>
        <w:t xml:space="preserve"> height) − (6.8 * age</w:t>
      </w:r>
      <w:r w:rsidRPr="008E57B5">
        <w:rPr>
          <w:rFonts w:ascii="Arial" w:hAnsi="Arial" w:cs="Arial"/>
          <w:color w:val="548DD4" w:themeColor="text2" w:themeTint="99"/>
        </w:rPr>
        <w:t>)</w:t>
      </w:r>
    </w:p>
    <w:p w14:paraId="4CBFDDA8" w14:textId="19758E7D" w:rsidR="008E57B5" w:rsidRPr="00933983" w:rsidRDefault="008E57B5" w:rsidP="008E57B5">
      <w:pPr>
        <w:pStyle w:val="ListParagraph"/>
        <w:spacing w:after="120"/>
        <w:ind w:left="360"/>
        <w:rPr>
          <w:rFonts w:ascii="Arial" w:hAnsi="Arial" w:cs="Arial"/>
          <w:color w:val="548DD4" w:themeColor="text2" w:themeTint="99"/>
        </w:rPr>
      </w:pPr>
      <w:r w:rsidRPr="008E57B5">
        <w:rPr>
          <w:rFonts w:ascii="Arial" w:hAnsi="Arial" w:cs="Arial"/>
          <w:color w:val="548DD4" w:themeColor="text2" w:themeTint="99"/>
        </w:rPr>
        <w:t>BMR for Wo</w:t>
      </w:r>
      <w:r>
        <w:rPr>
          <w:rFonts w:ascii="Arial" w:hAnsi="Arial" w:cs="Arial"/>
          <w:color w:val="548DD4" w:themeColor="text2" w:themeTint="99"/>
        </w:rPr>
        <w:t>men = 655.1 + (9.6 * weight</w:t>
      </w:r>
      <w:r w:rsidRPr="008E57B5">
        <w:rPr>
          <w:rFonts w:ascii="Arial" w:hAnsi="Arial" w:cs="Arial"/>
          <w:color w:val="548DD4" w:themeColor="text2" w:themeTint="99"/>
        </w:rPr>
        <w:t>) + (1.8 *</w:t>
      </w:r>
      <w:r>
        <w:rPr>
          <w:rFonts w:ascii="Arial" w:hAnsi="Arial" w:cs="Arial"/>
          <w:color w:val="548DD4" w:themeColor="text2" w:themeTint="99"/>
        </w:rPr>
        <w:t xml:space="preserve"> height) − (4.7 * age</w:t>
      </w:r>
      <w:r w:rsidRPr="008E57B5">
        <w:rPr>
          <w:rFonts w:ascii="Arial" w:hAnsi="Arial" w:cs="Arial"/>
          <w:color w:val="548DD4" w:themeColor="text2" w:themeTint="99"/>
        </w:rPr>
        <w:t>)</w:t>
      </w:r>
    </w:p>
    <w:p w14:paraId="6437D4B5" w14:textId="560AE032" w:rsidR="006B0F94" w:rsidRDefault="008E57B5" w:rsidP="00DF7390">
      <w:pPr>
        <w:tabs>
          <w:tab w:val="left" w:pos="1134"/>
        </w:tabs>
        <w:spacing w:after="120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int a table </w:t>
      </w:r>
      <w:r w:rsidR="00E4182F">
        <w:rPr>
          <w:rFonts w:ascii="Arial" w:hAnsi="Arial" w:cs="Arial"/>
        </w:rPr>
        <w:t xml:space="preserve">using the lists created </w:t>
      </w:r>
      <w:r w:rsidR="00B306F1">
        <w:rPr>
          <w:rFonts w:ascii="Arial" w:hAnsi="Arial" w:cs="Arial"/>
        </w:rPr>
        <w:t>in QUESTION part 3(a)</w:t>
      </w:r>
      <w:r w:rsidR="00E4182F">
        <w:rPr>
          <w:rFonts w:ascii="Arial" w:hAnsi="Arial" w:cs="Arial"/>
        </w:rPr>
        <w:t xml:space="preserve"> and the </w:t>
      </w:r>
      <w:proofErr w:type="spellStart"/>
      <w:r w:rsidR="00E4182F">
        <w:rPr>
          <w:rFonts w:ascii="Arial" w:hAnsi="Arial" w:cs="Arial"/>
        </w:rPr>
        <w:t>details_list</w:t>
      </w:r>
      <w:proofErr w:type="spellEnd"/>
      <w:r w:rsidR="00E4182F">
        <w:rPr>
          <w:rFonts w:ascii="Arial" w:hAnsi="Arial" w:cs="Arial"/>
        </w:rPr>
        <w:t xml:space="preserve"> to pr</w:t>
      </w:r>
      <w:r w:rsidR="005A29B2">
        <w:rPr>
          <w:rFonts w:ascii="Arial" w:hAnsi="Arial" w:cs="Arial"/>
        </w:rPr>
        <w:t>esent the following information. You do not need to include the code for creation of lists in part 3(a).</w:t>
      </w:r>
    </w:p>
    <w:p w14:paraId="74B5B9F3" w14:textId="77777777" w:rsidR="00E4182F" w:rsidRDefault="00E4182F" w:rsidP="00DF7390">
      <w:pPr>
        <w:tabs>
          <w:tab w:val="left" w:pos="1134"/>
        </w:tabs>
        <w:spacing w:after="120"/>
        <w:ind w:left="360"/>
        <w:jc w:val="both"/>
        <w:rPr>
          <w:rFonts w:ascii="Arial" w:hAnsi="Arial" w:cs="Arial"/>
        </w:rPr>
      </w:pPr>
    </w:p>
    <w:p w14:paraId="4636EC35" w14:textId="511375C4" w:rsidR="00E4182F" w:rsidRDefault="005A29B2" w:rsidP="00E4182F">
      <w:pPr>
        <w:tabs>
          <w:tab w:val="left" w:pos="1134"/>
        </w:tabs>
        <w:spacing w:after="120"/>
        <w:ind w:left="900"/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7299C102" wp14:editId="59239335">
            <wp:extent cx="4864100" cy="80511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Q3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685" cy="81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C7BD6" w14:textId="77777777" w:rsidR="00E4182F" w:rsidRDefault="00E4182F" w:rsidP="00DF7390">
      <w:pPr>
        <w:tabs>
          <w:tab w:val="left" w:pos="1134"/>
        </w:tabs>
        <w:spacing w:after="120"/>
        <w:ind w:left="360"/>
        <w:jc w:val="both"/>
        <w:rPr>
          <w:rFonts w:ascii="Arial" w:hAnsi="Arial" w:cs="Arial"/>
        </w:rPr>
      </w:pPr>
    </w:p>
    <w:p w14:paraId="6D678659" w14:textId="77777777" w:rsidR="00E4182F" w:rsidRDefault="00E4182F" w:rsidP="00DF7390">
      <w:pPr>
        <w:tabs>
          <w:tab w:val="left" w:pos="1134"/>
        </w:tabs>
        <w:spacing w:after="120"/>
        <w:ind w:left="360"/>
        <w:jc w:val="both"/>
        <w:rPr>
          <w:rFonts w:ascii="Arial" w:hAnsi="Arial" w:cs="Arial"/>
        </w:rPr>
      </w:pPr>
    </w:p>
    <w:p w14:paraId="1C24F292" w14:textId="43CC2ABB" w:rsidR="00DF7390" w:rsidRPr="00317867" w:rsidRDefault="00DF7390" w:rsidP="00DF7390">
      <w:pPr>
        <w:pStyle w:val="ListParagraph"/>
        <w:tabs>
          <w:tab w:val="left" w:pos="720"/>
        </w:tabs>
        <w:spacing w:before="120"/>
        <w:jc w:val="right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(</w:t>
      </w:r>
      <w:r w:rsidR="00562816">
        <w:rPr>
          <w:rFonts w:ascii="Arial" w:hAnsi="Arial" w:cs="Arial"/>
          <w:lang w:val="en-US"/>
        </w:rPr>
        <w:t>10</w:t>
      </w:r>
      <w:r>
        <w:rPr>
          <w:rFonts w:ascii="Arial" w:hAnsi="Arial" w:cs="Arial"/>
          <w:lang w:val="en-US"/>
        </w:rPr>
        <w:t xml:space="preserve"> </w:t>
      </w:r>
      <w:r w:rsidRPr="00317867">
        <w:rPr>
          <w:rFonts w:ascii="Arial" w:hAnsi="Arial" w:cs="Arial"/>
          <w:lang w:val="en-US"/>
        </w:rPr>
        <w:t>marks)</w:t>
      </w:r>
    </w:p>
    <w:p w14:paraId="4808FED4" w14:textId="77777777" w:rsidR="00DF7390" w:rsidRDefault="00DF7390" w:rsidP="008E57B5">
      <w:pPr>
        <w:tabs>
          <w:tab w:val="left" w:pos="284"/>
          <w:tab w:val="left" w:pos="567"/>
          <w:tab w:val="left" w:pos="1134"/>
        </w:tabs>
        <w:spacing w:after="120"/>
        <w:ind w:left="450"/>
        <w:jc w:val="both"/>
        <w:rPr>
          <w:rFonts w:ascii="Arial" w:hAnsi="Arial" w:cs="Arial"/>
        </w:rPr>
      </w:pPr>
    </w:p>
    <w:p w14:paraId="4CE809A8" w14:textId="29DE6440" w:rsidR="006B0F94" w:rsidRPr="004C564C" w:rsidRDefault="006B0F94" w:rsidP="006B0F94">
      <w:pPr>
        <w:tabs>
          <w:tab w:val="left" w:pos="284"/>
          <w:tab w:val="left" w:pos="567"/>
          <w:tab w:val="left" w:pos="1134"/>
        </w:tabs>
        <w:spacing w:after="120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21"/>
      </w:tblGrid>
      <w:tr w:rsidR="006B0F94" w:rsidRPr="004C564C" w14:paraId="2F57DD5A" w14:textId="77777777" w:rsidTr="00B12F9E">
        <w:tc>
          <w:tcPr>
            <w:tcW w:w="9021" w:type="dxa"/>
          </w:tcPr>
          <w:p w14:paraId="44788F6B" w14:textId="77777777" w:rsidR="007B2B83" w:rsidRPr="007B2B83" w:rsidRDefault="007B2B83" w:rsidP="007B2B83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0C4DFF">
              <w:rPr>
                <w:rFonts w:ascii="Arial" w:eastAsiaTheme="minorEastAsia" w:hAnsi="Arial" w:cs="Arial"/>
                <w:highlight w:val="yellow"/>
                <w:lang w:eastAsia="ja-JP"/>
              </w:rPr>
              <w:t># 3a</w:t>
            </w:r>
          </w:p>
          <w:p w14:paraId="0773E219" w14:textId="77777777" w:rsidR="007D22E1" w:rsidRPr="007D22E1" w:rsidRDefault="007D22E1" w:rsidP="007D22E1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proofErr w:type="spellStart"/>
            <w:r w:rsidRPr="007D22E1">
              <w:rPr>
                <w:rFonts w:ascii="Arial" w:eastAsiaTheme="minorEastAsia" w:hAnsi="Arial" w:cs="Arial"/>
                <w:lang w:eastAsia="ja-JP"/>
              </w:rPr>
              <w:t>name_list</w:t>
            </w:r>
            <w:proofErr w:type="spellEnd"/>
            <w:r w:rsidRPr="007D22E1">
              <w:rPr>
                <w:rFonts w:ascii="Arial" w:eastAsiaTheme="minorEastAsia" w:hAnsi="Arial" w:cs="Arial"/>
                <w:lang w:eastAsia="ja-JP"/>
              </w:rPr>
              <w:t xml:space="preserve"> = ['Sharon', 'Mic', 'Josh', 'Hannah', '</w:t>
            </w:r>
            <w:proofErr w:type="spellStart"/>
            <w:r w:rsidRPr="007D22E1">
              <w:rPr>
                <w:rFonts w:ascii="Arial" w:eastAsiaTheme="minorEastAsia" w:hAnsi="Arial" w:cs="Arial"/>
                <w:lang w:eastAsia="ja-JP"/>
              </w:rPr>
              <w:t>Hanzel</w:t>
            </w:r>
            <w:proofErr w:type="spellEnd"/>
            <w:r w:rsidRPr="007D22E1">
              <w:rPr>
                <w:rFonts w:ascii="Arial" w:eastAsiaTheme="minorEastAsia" w:hAnsi="Arial" w:cs="Arial"/>
                <w:lang w:eastAsia="ja-JP"/>
              </w:rPr>
              <w:t>']</w:t>
            </w:r>
          </w:p>
          <w:p w14:paraId="03B59A59" w14:textId="77777777" w:rsidR="007D22E1" w:rsidRPr="007D22E1" w:rsidRDefault="007D22E1" w:rsidP="007D22E1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proofErr w:type="spellStart"/>
            <w:r w:rsidRPr="007D22E1">
              <w:rPr>
                <w:rFonts w:ascii="Arial" w:eastAsiaTheme="minorEastAsia" w:hAnsi="Arial" w:cs="Arial"/>
                <w:lang w:eastAsia="ja-JP"/>
              </w:rPr>
              <w:t>height_list</w:t>
            </w:r>
            <w:proofErr w:type="spellEnd"/>
            <w:r w:rsidRPr="007D22E1">
              <w:rPr>
                <w:rFonts w:ascii="Arial" w:eastAsiaTheme="minorEastAsia" w:hAnsi="Arial" w:cs="Arial"/>
                <w:lang w:eastAsia="ja-JP"/>
              </w:rPr>
              <w:t xml:space="preserve"> = [172, 166, 187, 200, 166]</w:t>
            </w:r>
          </w:p>
          <w:p w14:paraId="68EF03D3" w14:textId="77777777" w:rsidR="007D22E1" w:rsidRPr="007D22E1" w:rsidRDefault="007D22E1" w:rsidP="007D22E1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proofErr w:type="spellStart"/>
            <w:r w:rsidRPr="007D22E1">
              <w:rPr>
                <w:rFonts w:ascii="Arial" w:eastAsiaTheme="minorEastAsia" w:hAnsi="Arial" w:cs="Arial"/>
                <w:lang w:eastAsia="ja-JP"/>
              </w:rPr>
              <w:t>weight_list</w:t>
            </w:r>
            <w:proofErr w:type="spellEnd"/>
            <w:r w:rsidRPr="007D22E1">
              <w:rPr>
                <w:rFonts w:ascii="Arial" w:eastAsiaTheme="minorEastAsia" w:hAnsi="Arial" w:cs="Arial"/>
                <w:lang w:eastAsia="ja-JP"/>
              </w:rPr>
              <w:t xml:space="preserve"> = [59.5, 65.6, 49.8, 64.2, 47.5]</w:t>
            </w:r>
          </w:p>
          <w:p w14:paraId="34729809" w14:textId="77777777" w:rsidR="007D22E1" w:rsidRPr="007D22E1" w:rsidRDefault="007D22E1" w:rsidP="007D22E1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proofErr w:type="spellStart"/>
            <w:r w:rsidRPr="007D22E1">
              <w:rPr>
                <w:rFonts w:ascii="Arial" w:eastAsiaTheme="minorEastAsia" w:hAnsi="Arial" w:cs="Arial"/>
                <w:lang w:eastAsia="ja-JP"/>
              </w:rPr>
              <w:t>size_list</w:t>
            </w:r>
            <w:proofErr w:type="spellEnd"/>
            <w:r w:rsidRPr="007D22E1">
              <w:rPr>
                <w:rFonts w:ascii="Arial" w:eastAsiaTheme="minorEastAsia" w:hAnsi="Arial" w:cs="Arial"/>
                <w:lang w:eastAsia="ja-JP"/>
              </w:rPr>
              <w:t xml:space="preserve"> = ['M', 'L', 'S', 'M', 'S']</w:t>
            </w:r>
          </w:p>
          <w:p w14:paraId="2B3F57B4" w14:textId="77777777" w:rsidR="007D22E1" w:rsidRPr="007D22E1" w:rsidRDefault="007D22E1" w:rsidP="007D22E1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7D22E1">
              <w:rPr>
                <w:rFonts w:ascii="Arial" w:eastAsiaTheme="minorEastAsia" w:hAnsi="Arial" w:cs="Arial"/>
                <w:lang w:eastAsia="ja-JP"/>
              </w:rPr>
              <w:t>a = 0</w:t>
            </w:r>
          </w:p>
          <w:p w14:paraId="38146457" w14:textId="77777777" w:rsidR="007D22E1" w:rsidRPr="007D22E1" w:rsidRDefault="007D22E1" w:rsidP="007D22E1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proofErr w:type="spellStart"/>
            <w:r w:rsidRPr="007D22E1">
              <w:rPr>
                <w:rFonts w:ascii="Arial" w:eastAsiaTheme="minorEastAsia" w:hAnsi="Arial" w:cs="Arial"/>
                <w:lang w:eastAsia="ja-JP"/>
              </w:rPr>
              <w:t>BMI_list</w:t>
            </w:r>
            <w:proofErr w:type="spellEnd"/>
            <w:proofErr w:type="gramStart"/>
            <w:r w:rsidRPr="007D22E1">
              <w:rPr>
                <w:rFonts w:ascii="Arial" w:eastAsiaTheme="minorEastAsia" w:hAnsi="Arial" w:cs="Arial"/>
                <w:lang w:eastAsia="ja-JP"/>
              </w:rPr>
              <w:t>=[</w:t>
            </w:r>
            <w:proofErr w:type="gramEnd"/>
            <w:r w:rsidRPr="007D22E1">
              <w:rPr>
                <w:rFonts w:ascii="Arial" w:eastAsiaTheme="minorEastAsia" w:hAnsi="Arial" w:cs="Arial"/>
                <w:lang w:eastAsia="ja-JP"/>
              </w:rPr>
              <w:t>]</w:t>
            </w:r>
          </w:p>
          <w:p w14:paraId="015A302E" w14:textId="77777777" w:rsidR="007D22E1" w:rsidRPr="007D22E1" w:rsidRDefault="007D22E1" w:rsidP="007D22E1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proofErr w:type="gramStart"/>
            <w:r w:rsidRPr="007D22E1">
              <w:rPr>
                <w:rFonts w:ascii="Arial" w:eastAsiaTheme="minorEastAsia" w:hAnsi="Arial" w:cs="Arial"/>
                <w:lang w:eastAsia="ja-JP"/>
              </w:rPr>
              <w:lastRenderedPageBreak/>
              <w:t>print(</w:t>
            </w:r>
            <w:proofErr w:type="gramEnd"/>
            <w:r w:rsidRPr="007D22E1">
              <w:rPr>
                <w:rFonts w:ascii="Arial" w:eastAsiaTheme="minorEastAsia" w:hAnsi="Arial" w:cs="Arial"/>
                <w:lang w:eastAsia="ja-JP"/>
              </w:rPr>
              <w:t>'{:&lt;10}{:&lt;10}{:&lt;10}{:&lt;10}{:&lt;10}'.format('Name', 'Weight', 'Height', 'BMI', 'Size'))</w:t>
            </w:r>
          </w:p>
          <w:p w14:paraId="7BF70EA1" w14:textId="77777777" w:rsidR="007D22E1" w:rsidRPr="007D22E1" w:rsidRDefault="007D22E1" w:rsidP="007D22E1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7D22E1">
              <w:rPr>
                <w:rFonts w:ascii="Arial" w:eastAsiaTheme="minorEastAsia" w:hAnsi="Arial" w:cs="Arial"/>
                <w:lang w:eastAsia="ja-JP"/>
              </w:rPr>
              <w:t>while a &lt; 5:</w:t>
            </w:r>
          </w:p>
          <w:p w14:paraId="4FF91FFD" w14:textId="77777777" w:rsidR="007D22E1" w:rsidRPr="007D22E1" w:rsidRDefault="007D22E1" w:rsidP="007D22E1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7D22E1">
              <w:rPr>
                <w:rFonts w:ascii="Arial" w:eastAsiaTheme="minorEastAsia" w:hAnsi="Arial" w:cs="Arial"/>
                <w:lang w:eastAsia="ja-JP"/>
              </w:rPr>
              <w:t xml:space="preserve">    BMI = (</w:t>
            </w:r>
            <w:proofErr w:type="spellStart"/>
            <w:r w:rsidRPr="007D22E1">
              <w:rPr>
                <w:rFonts w:ascii="Arial" w:eastAsiaTheme="minorEastAsia" w:hAnsi="Arial" w:cs="Arial"/>
                <w:lang w:eastAsia="ja-JP"/>
              </w:rPr>
              <w:t>weight_list</w:t>
            </w:r>
            <w:proofErr w:type="spellEnd"/>
            <w:r w:rsidRPr="007D22E1">
              <w:rPr>
                <w:rFonts w:ascii="Arial" w:eastAsiaTheme="minorEastAsia" w:hAnsi="Arial" w:cs="Arial"/>
                <w:lang w:eastAsia="ja-JP"/>
              </w:rPr>
              <w:t>[a] / ((</w:t>
            </w:r>
            <w:proofErr w:type="spellStart"/>
            <w:r w:rsidRPr="007D22E1">
              <w:rPr>
                <w:rFonts w:ascii="Arial" w:eastAsiaTheme="minorEastAsia" w:hAnsi="Arial" w:cs="Arial"/>
                <w:lang w:eastAsia="ja-JP"/>
              </w:rPr>
              <w:t>height_list</w:t>
            </w:r>
            <w:proofErr w:type="spellEnd"/>
            <w:r w:rsidRPr="007D22E1">
              <w:rPr>
                <w:rFonts w:ascii="Arial" w:eastAsiaTheme="minorEastAsia" w:hAnsi="Arial" w:cs="Arial"/>
                <w:lang w:eastAsia="ja-JP"/>
              </w:rPr>
              <w:t>[a] / 100) ** 2))</w:t>
            </w:r>
          </w:p>
          <w:p w14:paraId="234D08B3" w14:textId="77777777" w:rsidR="007D22E1" w:rsidRPr="007D22E1" w:rsidRDefault="007D22E1" w:rsidP="007D22E1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7D22E1">
              <w:rPr>
                <w:rFonts w:ascii="Arial" w:eastAsiaTheme="minorEastAsia" w:hAnsi="Arial" w:cs="Arial"/>
                <w:lang w:eastAsia="ja-JP"/>
              </w:rPr>
              <w:t xml:space="preserve">    </w:t>
            </w:r>
            <w:proofErr w:type="spellStart"/>
            <w:r w:rsidRPr="007D22E1">
              <w:rPr>
                <w:rFonts w:ascii="Arial" w:eastAsiaTheme="minorEastAsia" w:hAnsi="Arial" w:cs="Arial"/>
                <w:lang w:eastAsia="ja-JP"/>
              </w:rPr>
              <w:t>BMI_</w:t>
            </w:r>
            <w:proofErr w:type="gramStart"/>
            <w:r w:rsidRPr="007D22E1">
              <w:rPr>
                <w:rFonts w:ascii="Arial" w:eastAsiaTheme="minorEastAsia" w:hAnsi="Arial" w:cs="Arial"/>
                <w:lang w:eastAsia="ja-JP"/>
              </w:rPr>
              <w:t>list.append</w:t>
            </w:r>
            <w:proofErr w:type="spellEnd"/>
            <w:proofErr w:type="gramEnd"/>
            <w:r w:rsidRPr="007D22E1">
              <w:rPr>
                <w:rFonts w:ascii="Arial" w:eastAsiaTheme="minorEastAsia" w:hAnsi="Arial" w:cs="Arial"/>
                <w:lang w:eastAsia="ja-JP"/>
              </w:rPr>
              <w:t>(BMI)</w:t>
            </w:r>
          </w:p>
          <w:p w14:paraId="5D53820F" w14:textId="77777777" w:rsidR="007D22E1" w:rsidRPr="007D22E1" w:rsidRDefault="007D22E1" w:rsidP="007D22E1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7D22E1">
              <w:rPr>
                <w:rFonts w:ascii="Arial" w:eastAsiaTheme="minorEastAsia" w:hAnsi="Arial" w:cs="Arial"/>
                <w:lang w:eastAsia="ja-JP"/>
              </w:rPr>
              <w:t xml:space="preserve">    print('{:&lt;</w:t>
            </w:r>
            <w:proofErr w:type="gramStart"/>
            <w:r w:rsidRPr="007D22E1">
              <w:rPr>
                <w:rFonts w:ascii="Arial" w:eastAsiaTheme="minorEastAsia" w:hAnsi="Arial" w:cs="Arial"/>
                <w:lang w:eastAsia="ja-JP"/>
              </w:rPr>
              <w:t>10}{</w:t>
            </w:r>
            <w:proofErr w:type="gramEnd"/>
            <w:r w:rsidRPr="007D22E1">
              <w:rPr>
                <w:rFonts w:ascii="Arial" w:eastAsiaTheme="minorEastAsia" w:hAnsi="Arial" w:cs="Arial"/>
                <w:lang w:eastAsia="ja-JP"/>
              </w:rPr>
              <w:t xml:space="preserve">:&lt;10.2f}{:&lt;10}{:&lt;10.2f}{:&lt;10}'.format(name_list[a], </w:t>
            </w:r>
            <w:proofErr w:type="spellStart"/>
            <w:r w:rsidRPr="007D22E1">
              <w:rPr>
                <w:rFonts w:ascii="Arial" w:eastAsiaTheme="minorEastAsia" w:hAnsi="Arial" w:cs="Arial"/>
                <w:lang w:eastAsia="ja-JP"/>
              </w:rPr>
              <w:t>weight_list</w:t>
            </w:r>
            <w:proofErr w:type="spellEnd"/>
            <w:r w:rsidRPr="007D22E1">
              <w:rPr>
                <w:rFonts w:ascii="Arial" w:eastAsiaTheme="minorEastAsia" w:hAnsi="Arial" w:cs="Arial"/>
                <w:lang w:eastAsia="ja-JP"/>
              </w:rPr>
              <w:t xml:space="preserve">[a], </w:t>
            </w:r>
            <w:proofErr w:type="spellStart"/>
            <w:r w:rsidRPr="007D22E1">
              <w:rPr>
                <w:rFonts w:ascii="Arial" w:eastAsiaTheme="minorEastAsia" w:hAnsi="Arial" w:cs="Arial"/>
                <w:lang w:eastAsia="ja-JP"/>
              </w:rPr>
              <w:t>height_list</w:t>
            </w:r>
            <w:proofErr w:type="spellEnd"/>
            <w:r w:rsidRPr="007D22E1">
              <w:rPr>
                <w:rFonts w:ascii="Arial" w:eastAsiaTheme="minorEastAsia" w:hAnsi="Arial" w:cs="Arial"/>
                <w:lang w:eastAsia="ja-JP"/>
              </w:rPr>
              <w:t xml:space="preserve">[a], </w:t>
            </w:r>
            <w:proofErr w:type="spellStart"/>
            <w:r w:rsidRPr="007D22E1">
              <w:rPr>
                <w:rFonts w:ascii="Arial" w:eastAsiaTheme="minorEastAsia" w:hAnsi="Arial" w:cs="Arial"/>
                <w:lang w:eastAsia="ja-JP"/>
              </w:rPr>
              <w:t>BMI_list</w:t>
            </w:r>
            <w:proofErr w:type="spellEnd"/>
            <w:r w:rsidRPr="007D22E1">
              <w:rPr>
                <w:rFonts w:ascii="Arial" w:eastAsiaTheme="minorEastAsia" w:hAnsi="Arial" w:cs="Arial"/>
                <w:lang w:eastAsia="ja-JP"/>
              </w:rPr>
              <w:t xml:space="preserve">[a], </w:t>
            </w:r>
            <w:proofErr w:type="spellStart"/>
            <w:r w:rsidRPr="007D22E1">
              <w:rPr>
                <w:rFonts w:ascii="Arial" w:eastAsiaTheme="minorEastAsia" w:hAnsi="Arial" w:cs="Arial"/>
                <w:lang w:eastAsia="ja-JP"/>
              </w:rPr>
              <w:t>size_list</w:t>
            </w:r>
            <w:proofErr w:type="spellEnd"/>
            <w:r w:rsidRPr="007D22E1">
              <w:rPr>
                <w:rFonts w:ascii="Arial" w:eastAsiaTheme="minorEastAsia" w:hAnsi="Arial" w:cs="Arial"/>
                <w:lang w:eastAsia="ja-JP"/>
              </w:rPr>
              <w:t>[a]))</w:t>
            </w:r>
          </w:p>
          <w:p w14:paraId="4AA96CE2" w14:textId="67B15AC7" w:rsidR="007B2B83" w:rsidRPr="007B2B83" w:rsidRDefault="007D22E1" w:rsidP="007D22E1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7D22E1">
              <w:rPr>
                <w:rFonts w:ascii="Arial" w:eastAsiaTheme="minorEastAsia" w:hAnsi="Arial" w:cs="Arial"/>
                <w:lang w:eastAsia="ja-JP"/>
              </w:rPr>
              <w:t xml:space="preserve">    a = a + 1</w:t>
            </w:r>
          </w:p>
          <w:p w14:paraId="60C2F06B" w14:textId="77777777" w:rsidR="007B2B83" w:rsidRPr="007B2B83" w:rsidRDefault="007B2B83" w:rsidP="007B2B83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0C4DFF">
              <w:rPr>
                <w:rFonts w:ascii="Arial" w:eastAsiaTheme="minorEastAsia" w:hAnsi="Arial" w:cs="Arial"/>
                <w:highlight w:val="yellow"/>
                <w:lang w:eastAsia="ja-JP"/>
              </w:rPr>
              <w:t># 3b</w:t>
            </w:r>
          </w:p>
          <w:p w14:paraId="318E1C4D" w14:textId="77777777" w:rsidR="007B2B83" w:rsidRPr="007B2B83" w:rsidRDefault="007B2B83" w:rsidP="007B2B83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proofErr w:type="spellStart"/>
            <w:r w:rsidRPr="007B2B83">
              <w:rPr>
                <w:rFonts w:ascii="Arial" w:eastAsiaTheme="minorEastAsia" w:hAnsi="Arial" w:cs="Arial"/>
                <w:lang w:eastAsia="ja-JP"/>
              </w:rPr>
              <w:t>predicted_list</w:t>
            </w:r>
            <w:proofErr w:type="spellEnd"/>
            <w:r w:rsidRPr="007B2B83">
              <w:rPr>
                <w:rFonts w:ascii="Arial" w:eastAsiaTheme="minorEastAsia" w:hAnsi="Arial" w:cs="Arial"/>
                <w:lang w:eastAsia="ja-JP"/>
              </w:rPr>
              <w:t xml:space="preserve"> = ['M', 'L', 'S', 'S', 'S']</w:t>
            </w:r>
          </w:p>
          <w:p w14:paraId="33E0913D" w14:textId="77777777" w:rsidR="007B2B83" w:rsidRPr="007B2B83" w:rsidRDefault="007B2B83" w:rsidP="007B2B83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7B2B83">
              <w:rPr>
                <w:rFonts w:ascii="Arial" w:eastAsiaTheme="minorEastAsia" w:hAnsi="Arial" w:cs="Arial"/>
                <w:lang w:eastAsia="ja-JP"/>
              </w:rPr>
              <w:t>b = 0</w:t>
            </w:r>
          </w:p>
          <w:p w14:paraId="49308DC7" w14:textId="77777777" w:rsidR="007B2B83" w:rsidRPr="007B2B83" w:rsidRDefault="007B2B83" w:rsidP="007B2B83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proofErr w:type="spellStart"/>
            <w:r w:rsidRPr="007B2B83">
              <w:rPr>
                <w:rFonts w:ascii="Arial" w:eastAsiaTheme="minorEastAsia" w:hAnsi="Arial" w:cs="Arial"/>
                <w:lang w:eastAsia="ja-JP"/>
              </w:rPr>
              <w:t>acc</w:t>
            </w:r>
            <w:proofErr w:type="spellEnd"/>
            <w:r w:rsidRPr="007B2B83">
              <w:rPr>
                <w:rFonts w:ascii="Arial" w:eastAsiaTheme="minorEastAsia" w:hAnsi="Arial" w:cs="Arial"/>
                <w:lang w:eastAsia="ja-JP"/>
              </w:rPr>
              <w:t xml:space="preserve"> = 0</w:t>
            </w:r>
          </w:p>
          <w:p w14:paraId="66BBE31B" w14:textId="77777777" w:rsidR="007B2B83" w:rsidRPr="007B2B83" w:rsidRDefault="007B2B83" w:rsidP="007B2B83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7B2B83">
              <w:rPr>
                <w:rFonts w:ascii="Arial" w:eastAsiaTheme="minorEastAsia" w:hAnsi="Arial" w:cs="Arial"/>
                <w:lang w:eastAsia="ja-JP"/>
              </w:rPr>
              <w:t>print('\</w:t>
            </w:r>
            <w:proofErr w:type="gramStart"/>
            <w:r w:rsidRPr="007B2B83">
              <w:rPr>
                <w:rFonts w:ascii="Arial" w:eastAsiaTheme="minorEastAsia" w:hAnsi="Arial" w:cs="Arial"/>
                <w:lang w:eastAsia="ja-JP"/>
              </w:rPr>
              <w:t>n{</w:t>
            </w:r>
            <w:proofErr w:type="gramEnd"/>
            <w:r w:rsidRPr="007B2B83">
              <w:rPr>
                <w:rFonts w:ascii="Arial" w:eastAsiaTheme="minorEastAsia" w:hAnsi="Arial" w:cs="Arial"/>
                <w:lang w:eastAsia="ja-JP"/>
              </w:rPr>
              <w:t>:&lt;10}{:&lt;10}{:&lt;10}{:&lt;10}'.format('Name', 'BMI', 'Size', 'Predicted'))</w:t>
            </w:r>
          </w:p>
          <w:p w14:paraId="51047E84" w14:textId="77777777" w:rsidR="007B2B83" w:rsidRPr="007B2B83" w:rsidRDefault="007B2B83" w:rsidP="007B2B83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7B2B83">
              <w:rPr>
                <w:rFonts w:ascii="Arial" w:eastAsiaTheme="minorEastAsia" w:hAnsi="Arial" w:cs="Arial"/>
                <w:lang w:eastAsia="ja-JP"/>
              </w:rPr>
              <w:t>while b &lt; 5:</w:t>
            </w:r>
          </w:p>
          <w:p w14:paraId="34766386" w14:textId="77777777" w:rsidR="007B2B83" w:rsidRPr="007B2B83" w:rsidRDefault="007B2B83" w:rsidP="007B2B83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7B2B83">
              <w:rPr>
                <w:rFonts w:ascii="Arial" w:eastAsiaTheme="minorEastAsia" w:hAnsi="Arial" w:cs="Arial"/>
                <w:lang w:eastAsia="ja-JP"/>
              </w:rPr>
              <w:t xml:space="preserve">    BMI = (</w:t>
            </w:r>
            <w:proofErr w:type="spellStart"/>
            <w:r w:rsidRPr="007B2B83">
              <w:rPr>
                <w:rFonts w:ascii="Arial" w:eastAsiaTheme="minorEastAsia" w:hAnsi="Arial" w:cs="Arial"/>
                <w:lang w:eastAsia="ja-JP"/>
              </w:rPr>
              <w:t>weight_list</w:t>
            </w:r>
            <w:proofErr w:type="spellEnd"/>
            <w:r w:rsidRPr="007B2B83">
              <w:rPr>
                <w:rFonts w:ascii="Arial" w:eastAsiaTheme="minorEastAsia" w:hAnsi="Arial" w:cs="Arial"/>
                <w:lang w:eastAsia="ja-JP"/>
              </w:rPr>
              <w:t>[b] / ((</w:t>
            </w:r>
            <w:proofErr w:type="spellStart"/>
            <w:r w:rsidRPr="007B2B83">
              <w:rPr>
                <w:rFonts w:ascii="Arial" w:eastAsiaTheme="minorEastAsia" w:hAnsi="Arial" w:cs="Arial"/>
                <w:lang w:eastAsia="ja-JP"/>
              </w:rPr>
              <w:t>height_list</w:t>
            </w:r>
            <w:proofErr w:type="spellEnd"/>
            <w:r w:rsidRPr="007B2B83">
              <w:rPr>
                <w:rFonts w:ascii="Arial" w:eastAsiaTheme="minorEastAsia" w:hAnsi="Arial" w:cs="Arial"/>
                <w:lang w:eastAsia="ja-JP"/>
              </w:rPr>
              <w:t>[b] / 100) ** 2))</w:t>
            </w:r>
          </w:p>
          <w:p w14:paraId="3CD4CFCA" w14:textId="77777777" w:rsidR="007B2B83" w:rsidRPr="007B2B83" w:rsidRDefault="007B2B83" w:rsidP="007B2B83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7B2B83">
              <w:rPr>
                <w:rFonts w:ascii="Arial" w:eastAsiaTheme="minorEastAsia" w:hAnsi="Arial" w:cs="Arial"/>
                <w:lang w:eastAsia="ja-JP"/>
              </w:rPr>
              <w:t xml:space="preserve">    print('{:&lt;</w:t>
            </w:r>
            <w:proofErr w:type="gramStart"/>
            <w:r w:rsidRPr="007B2B83">
              <w:rPr>
                <w:rFonts w:ascii="Arial" w:eastAsiaTheme="minorEastAsia" w:hAnsi="Arial" w:cs="Arial"/>
                <w:lang w:eastAsia="ja-JP"/>
              </w:rPr>
              <w:t>10}{</w:t>
            </w:r>
            <w:proofErr w:type="gramEnd"/>
            <w:r w:rsidRPr="007B2B83">
              <w:rPr>
                <w:rFonts w:ascii="Arial" w:eastAsiaTheme="minorEastAsia" w:hAnsi="Arial" w:cs="Arial"/>
                <w:lang w:eastAsia="ja-JP"/>
              </w:rPr>
              <w:t>:&lt;10.2f}{:&lt;10}{:&lt;10}'.format(</w:t>
            </w:r>
            <w:proofErr w:type="spellStart"/>
            <w:r w:rsidRPr="007B2B83">
              <w:rPr>
                <w:rFonts w:ascii="Arial" w:eastAsiaTheme="minorEastAsia" w:hAnsi="Arial" w:cs="Arial"/>
                <w:lang w:eastAsia="ja-JP"/>
              </w:rPr>
              <w:t>name_list</w:t>
            </w:r>
            <w:proofErr w:type="spellEnd"/>
            <w:r w:rsidRPr="007B2B83">
              <w:rPr>
                <w:rFonts w:ascii="Arial" w:eastAsiaTheme="minorEastAsia" w:hAnsi="Arial" w:cs="Arial"/>
                <w:lang w:eastAsia="ja-JP"/>
              </w:rPr>
              <w:t xml:space="preserve">[b], BMI, </w:t>
            </w:r>
            <w:proofErr w:type="spellStart"/>
            <w:r w:rsidRPr="007B2B83">
              <w:rPr>
                <w:rFonts w:ascii="Arial" w:eastAsiaTheme="minorEastAsia" w:hAnsi="Arial" w:cs="Arial"/>
                <w:lang w:eastAsia="ja-JP"/>
              </w:rPr>
              <w:t>size_list</w:t>
            </w:r>
            <w:proofErr w:type="spellEnd"/>
            <w:r w:rsidRPr="007B2B83">
              <w:rPr>
                <w:rFonts w:ascii="Arial" w:eastAsiaTheme="minorEastAsia" w:hAnsi="Arial" w:cs="Arial"/>
                <w:lang w:eastAsia="ja-JP"/>
              </w:rPr>
              <w:t xml:space="preserve">[b], </w:t>
            </w:r>
            <w:proofErr w:type="spellStart"/>
            <w:r w:rsidRPr="007B2B83">
              <w:rPr>
                <w:rFonts w:ascii="Arial" w:eastAsiaTheme="minorEastAsia" w:hAnsi="Arial" w:cs="Arial"/>
                <w:lang w:eastAsia="ja-JP"/>
              </w:rPr>
              <w:t>predicted_list</w:t>
            </w:r>
            <w:proofErr w:type="spellEnd"/>
            <w:r w:rsidRPr="007B2B83">
              <w:rPr>
                <w:rFonts w:ascii="Arial" w:eastAsiaTheme="minorEastAsia" w:hAnsi="Arial" w:cs="Arial"/>
                <w:lang w:eastAsia="ja-JP"/>
              </w:rPr>
              <w:t>[b]))</w:t>
            </w:r>
          </w:p>
          <w:p w14:paraId="4B34567E" w14:textId="77777777" w:rsidR="007B2B83" w:rsidRPr="007B2B83" w:rsidRDefault="007B2B83" w:rsidP="007B2B83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7B2B83">
              <w:rPr>
                <w:rFonts w:ascii="Arial" w:eastAsiaTheme="minorEastAsia" w:hAnsi="Arial" w:cs="Arial"/>
                <w:lang w:eastAsia="ja-JP"/>
              </w:rPr>
              <w:t xml:space="preserve">    if </w:t>
            </w:r>
            <w:proofErr w:type="spellStart"/>
            <w:r w:rsidRPr="007B2B83">
              <w:rPr>
                <w:rFonts w:ascii="Arial" w:eastAsiaTheme="minorEastAsia" w:hAnsi="Arial" w:cs="Arial"/>
                <w:lang w:eastAsia="ja-JP"/>
              </w:rPr>
              <w:t>size_list</w:t>
            </w:r>
            <w:proofErr w:type="spellEnd"/>
            <w:r w:rsidRPr="007B2B83">
              <w:rPr>
                <w:rFonts w:ascii="Arial" w:eastAsiaTheme="minorEastAsia" w:hAnsi="Arial" w:cs="Arial"/>
                <w:lang w:eastAsia="ja-JP"/>
              </w:rPr>
              <w:t xml:space="preserve">[b] == </w:t>
            </w:r>
            <w:proofErr w:type="spellStart"/>
            <w:r w:rsidRPr="007B2B83">
              <w:rPr>
                <w:rFonts w:ascii="Arial" w:eastAsiaTheme="minorEastAsia" w:hAnsi="Arial" w:cs="Arial"/>
                <w:lang w:eastAsia="ja-JP"/>
              </w:rPr>
              <w:t>predicted_list</w:t>
            </w:r>
            <w:proofErr w:type="spellEnd"/>
            <w:r w:rsidRPr="007B2B83">
              <w:rPr>
                <w:rFonts w:ascii="Arial" w:eastAsiaTheme="minorEastAsia" w:hAnsi="Arial" w:cs="Arial"/>
                <w:lang w:eastAsia="ja-JP"/>
              </w:rPr>
              <w:t>[b]:</w:t>
            </w:r>
          </w:p>
          <w:p w14:paraId="31E6FF02" w14:textId="77777777" w:rsidR="007B2B83" w:rsidRPr="007B2B83" w:rsidRDefault="007B2B83" w:rsidP="007B2B83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7B2B83">
              <w:rPr>
                <w:rFonts w:ascii="Arial" w:eastAsiaTheme="minorEastAsia" w:hAnsi="Arial" w:cs="Arial"/>
                <w:lang w:eastAsia="ja-JP"/>
              </w:rPr>
              <w:t xml:space="preserve">        </w:t>
            </w:r>
            <w:proofErr w:type="spellStart"/>
            <w:r w:rsidRPr="007B2B83">
              <w:rPr>
                <w:rFonts w:ascii="Arial" w:eastAsiaTheme="minorEastAsia" w:hAnsi="Arial" w:cs="Arial"/>
                <w:lang w:eastAsia="ja-JP"/>
              </w:rPr>
              <w:t>acc</w:t>
            </w:r>
            <w:proofErr w:type="spellEnd"/>
            <w:r w:rsidRPr="007B2B83">
              <w:rPr>
                <w:rFonts w:ascii="Arial" w:eastAsiaTheme="minorEastAsia" w:hAnsi="Arial" w:cs="Arial"/>
                <w:lang w:eastAsia="ja-JP"/>
              </w:rPr>
              <w:t xml:space="preserve"> = </w:t>
            </w:r>
            <w:proofErr w:type="spellStart"/>
            <w:r w:rsidRPr="007B2B83">
              <w:rPr>
                <w:rFonts w:ascii="Arial" w:eastAsiaTheme="minorEastAsia" w:hAnsi="Arial" w:cs="Arial"/>
                <w:lang w:eastAsia="ja-JP"/>
              </w:rPr>
              <w:t>acc</w:t>
            </w:r>
            <w:proofErr w:type="spellEnd"/>
            <w:r w:rsidRPr="007B2B83">
              <w:rPr>
                <w:rFonts w:ascii="Arial" w:eastAsiaTheme="minorEastAsia" w:hAnsi="Arial" w:cs="Arial"/>
                <w:lang w:eastAsia="ja-JP"/>
              </w:rPr>
              <w:t xml:space="preserve"> + 1</w:t>
            </w:r>
          </w:p>
          <w:p w14:paraId="05D1C466" w14:textId="77777777" w:rsidR="007B2B83" w:rsidRPr="007B2B83" w:rsidRDefault="007B2B83" w:rsidP="007B2B83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7B2B83">
              <w:rPr>
                <w:rFonts w:ascii="Arial" w:eastAsiaTheme="minorEastAsia" w:hAnsi="Arial" w:cs="Arial"/>
                <w:lang w:eastAsia="ja-JP"/>
              </w:rPr>
              <w:t xml:space="preserve">    b = b + 1</w:t>
            </w:r>
          </w:p>
          <w:p w14:paraId="5B683A45" w14:textId="77777777" w:rsidR="007B2B83" w:rsidRPr="007B2B83" w:rsidRDefault="007B2B83" w:rsidP="007B2B83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proofErr w:type="spellStart"/>
            <w:r w:rsidRPr="007B2B83">
              <w:rPr>
                <w:rFonts w:ascii="Arial" w:eastAsiaTheme="minorEastAsia" w:hAnsi="Arial" w:cs="Arial"/>
                <w:lang w:eastAsia="ja-JP"/>
              </w:rPr>
              <w:t>acc</w:t>
            </w:r>
            <w:proofErr w:type="spellEnd"/>
            <w:r w:rsidRPr="007B2B83">
              <w:rPr>
                <w:rFonts w:ascii="Arial" w:eastAsiaTheme="minorEastAsia" w:hAnsi="Arial" w:cs="Arial"/>
                <w:lang w:eastAsia="ja-JP"/>
              </w:rPr>
              <w:t xml:space="preserve"> = (</w:t>
            </w:r>
            <w:proofErr w:type="spellStart"/>
            <w:r w:rsidRPr="007B2B83">
              <w:rPr>
                <w:rFonts w:ascii="Arial" w:eastAsiaTheme="minorEastAsia" w:hAnsi="Arial" w:cs="Arial"/>
                <w:lang w:eastAsia="ja-JP"/>
              </w:rPr>
              <w:t>acc</w:t>
            </w:r>
            <w:proofErr w:type="spellEnd"/>
            <w:r w:rsidRPr="007B2B83">
              <w:rPr>
                <w:rFonts w:ascii="Arial" w:eastAsiaTheme="minorEastAsia" w:hAnsi="Arial" w:cs="Arial"/>
                <w:lang w:eastAsia="ja-JP"/>
              </w:rPr>
              <w:t xml:space="preserve"> / </w:t>
            </w:r>
            <w:proofErr w:type="spellStart"/>
            <w:r w:rsidRPr="007B2B83">
              <w:rPr>
                <w:rFonts w:ascii="Arial" w:eastAsiaTheme="minorEastAsia" w:hAnsi="Arial" w:cs="Arial"/>
                <w:lang w:eastAsia="ja-JP"/>
              </w:rPr>
              <w:t>len</w:t>
            </w:r>
            <w:proofErr w:type="spellEnd"/>
            <w:r w:rsidRPr="007B2B83">
              <w:rPr>
                <w:rFonts w:ascii="Arial" w:eastAsiaTheme="minorEastAsia" w:hAnsi="Arial" w:cs="Arial"/>
                <w:lang w:eastAsia="ja-JP"/>
              </w:rPr>
              <w:t>(</w:t>
            </w:r>
            <w:proofErr w:type="spellStart"/>
            <w:r w:rsidRPr="007B2B83">
              <w:rPr>
                <w:rFonts w:ascii="Arial" w:eastAsiaTheme="minorEastAsia" w:hAnsi="Arial" w:cs="Arial"/>
                <w:lang w:eastAsia="ja-JP"/>
              </w:rPr>
              <w:t>predicted_list</w:t>
            </w:r>
            <w:proofErr w:type="spellEnd"/>
            <w:r w:rsidRPr="007B2B83">
              <w:rPr>
                <w:rFonts w:ascii="Arial" w:eastAsiaTheme="minorEastAsia" w:hAnsi="Arial" w:cs="Arial"/>
                <w:lang w:eastAsia="ja-JP"/>
              </w:rPr>
              <w:t>)) * 100</w:t>
            </w:r>
          </w:p>
          <w:p w14:paraId="48905244" w14:textId="77777777" w:rsidR="007B2B83" w:rsidRPr="007B2B83" w:rsidRDefault="007B2B83" w:rsidP="007B2B83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proofErr w:type="gramStart"/>
            <w:r w:rsidRPr="007B2B83">
              <w:rPr>
                <w:rFonts w:ascii="Arial" w:eastAsiaTheme="minorEastAsia" w:hAnsi="Arial" w:cs="Arial"/>
                <w:lang w:eastAsia="ja-JP"/>
              </w:rPr>
              <w:t>print(</w:t>
            </w:r>
            <w:proofErr w:type="gramEnd"/>
            <w:r w:rsidRPr="007B2B83">
              <w:rPr>
                <w:rFonts w:ascii="Arial" w:eastAsiaTheme="minorEastAsia" w:hAnsi="Arial" w:cs="Arial"/>
                <w:lang w:eastAsia="ja-JP"/>
              </w:rPr>
              <w:t>'Accuracy rate is {:0.2f}'.format(</w:t>
            </w:r>
            <w:proofErr w:type="spellStart"/>
            <w:r w:rsidRPr="007B2B83">
              <w:rPr>
                <w:rFonts w:ascii="Arial" w:eastAsiaTheme="minorEastAsia" w:hAnsi="Arial" w:cs="Arial"/>
                <w:lang w:eastAsia="ja-JP"/>
              </w:rPr>
              <w:t>acc</w:t>
            </w:r>
            <w:proofErr w:type="spellEnd"/>
            <w:r w:rsidRPr="007B2B83">
              <w:rPr>
                <w:rFonts w:ascii="Arial" w:eastAsiaTheme="minorEastAsia" w:hAnsi="Arial" w:cs="Arial"/>
                <w:lang w:eastAsia="ja-JP"/>
              </w:rPr>
              <w:t>))</w:t>
            </w:r>
          </w:p>
          <w:p w14:paraId="63B0D570" w14:textId="77777777" w:rsidR="007B2B83" w:rsidRPr="007B2B83" w:rsidRDefault="007B2B83" w:rsidP="007B2B83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</w:p>
          <w:p w14:paraId="11F9289F" w14:textId="77777777" w:rsidR="007B2B83" w:rsidRPr="007B2B83" w:rsidRDefault="007B2B83" w:rsidP="007B2B83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0C4DFF">
              <w:rPr>
                <w:rFonts w:ascii="Arial" w:eastAsiaTheme="minorEastAsia" w:hAnsi="Arial" w:cs="Arial"/>
                <w:highlight w:val="yellow"/>
                <w:lang w:eastAsia="ja-JP"/>
              </w:rPr>
              <w:t># 3c</w:t>
            </w:r>
          </w:p>
          <w:p w14:paraId="42E8D84F" w14:textId="77777777" w:rsidR="00173414" w:rsidRPr="00173414" w:rsidRDefault="00173414" w:rsidP="00173414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173414">
              <w:rPr>
                <w:rFonts w:ascii="Arial" w:eastAsiaTheme="minorEastAsia" w:hAnsi="Arial" w:cs="Arial"/>
                <w:lang w:eastAsia="ja-JP"/>
              </w:rPr>
              <w:t>c = 0</w:t>
            </w:r>
          </w:p>
          <w:p w14:paraId="79BF1581" w14:textId="77777777" w:rsidR="00173414" w:rsidRPr="00173414" w:rsidRDefault="00173414" w:rsidP="00173414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173414">
              <w:rPr>
                <w:rFonts w:ascii="Arial" w:eastAsiaTheme="minorEastAsia" w:hAnsi="Arial" w:cs="Arial"/>
                <w:lang w:eastAsia="ja-JP"/>
              </w:rPr>
              <w:t>Gender = ['F', 'M', 'M', 'F', 'M']</w:t>
            </w:r>
          </w:p>
          <w:p w14:paraId="32A8E8A8" w14:textId="77777777" w:rsidR="00173414" w:rsidRPr="00173414" w:rsidRDefault="00173414" w:rsidP="00173414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173414">
              <w:rPr>
                <w:rFonts w:ascii="Arial" w:eastAsiaTheme="minorEastAsia" w:hAnsi="Arial" w:cs="Arial"/>
                <w:lang w:eastAsia="ja-JP"/>
              </w:rPr>
              <w:t>AGE = [33, 24, 25, 30, 26]</w:t>
            </w:r>
          </w:p>
          <w:p w14:paraId="14F23300" w14:textId="77777777" w:rsidR="00173414" w:rsidRPr="00173414" w:rsidRDefault="00173414" w:rsidP="00173414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proofErr w:type="gramStart"/>
            <w:r w:rsidRPr="00173414">
              <w:rPr>
                <w:rFonts w:ascii="Arial" w:eastAsiaTheme="minorEastAsia" w:hAnsi="Arial" w:cs="Arial"/>
                <w:lang w:eastAsia="ja-JP"/>
              </w:rPr>
              <w:t>print(</w:t>
            </w:r>
            <w:proofErr w:type="gramEnd"/>
            <w:r w:rsidRPr="00173414">
              <w:rPr>
                <w:rFonts w:ascii="Arial" w:eastAsiaTheme="minorEastAsia" w:hAnsi="Arial" w:cs="Arial"/>
                <w:lang w:eastAsia="ja-JP"/>
              </w:rPr>
              <w:t>'{:&lt;15}{:&lt;15}{:&lt;15}{:&lt;15}{:&lt;15}{:&lt;15}{:&lt;15}'.format('Name', 'Weight', 'Height', 'BMI', 'Gender', 'Age', 'BMR'))</w:t>
            </w:r>
          </w:p>
          <w:p w14:paraId="2A9B42CB" w14:textId="77777777" w:rsidR="00173414" w:rsidRPr="00173414" w:rsidRDefault="00173414" w:rsidP="00173414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173414">
              <w:rPr>
                <w:rFonts w:ascii="Arial" w:eastAsiaTheme="minorEastAsia" w:hAnsi="Arial" w:cs="Arial"/>
                <w:lang w:eastAsia="ja-JP"/>
              </w:rPr>
              <w:lastRenderedPageBreak/>
              <w:t>while c &lt; 5:</w:t>
            </w:r>
          </w:p>
          <w:p w14:paraId="215E3DA4" w14:textId="77777777" w:rsidR="00173414" w:rsidRPr="00173414" w:rsidRDefault="00173414" w:rsidP="00173414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173414">
              <w:rPr>
                <w:rFonts w:ascii="Arial" w:eastAsiaTheme="minorEastAsia" w:hAnsi="Arial" w:cs="Arial"/>
                <w:lang w:eastAsia="ja-JP"/>
              </w:rPr>
              <w:t xml:space="preserve">    BMI = (</w:t>
            </w:r>
            <w:proofErr w:type="spellStart"/>
            <w:r w:rsidRPr="00173414">
              <w:rPr>
                <w:rFonts w:ascii="Arial" w:eastAsiaTheme="minorEastAsia" w:hAnsi="Arial" w:cs="Arial"/>
                <w:lang w:eastAsia="ja-JP"/>
              </w:rPr>
              <w:t>weight_list</w:t>
            </w:r>
            <w:proofErr w:type="spellEnd"/>
            <w:r w:rsidRPr="00173414">
              <w:rPr>
                <w:rFonts w:ascii="Arial" w:eastAsiaTheme="minorEastAsia" w:hAnsi="Arial" w:cs="Arial"/>
                <w:lang w:eastAsia="ja-JP"/>
              </w:rPr>
              <w:t>[c] / ((</w:t>
            </w:r>
            <w:proofErr w:type="spellStart"/>
            <w:r w:rsidRPr="00173414">
              <w:rPr>
                <w:rFonts w:ascii="Arial" w:eastAsiaTheme="minorEastAsia" w:hAnsi="Arial" w:cs="Arial"/>
                <w:lang w:eastAsia="ja-JP"/>
              </w:rPr>
              <w:t>height_list</w:t>
            </w:r>
            <w:proofErr w:type="spellEnd"/>
            <w:r w:rsidRPr="00173414">
              <w:rPr>
                <w:rFonts w:ascii="Arial" w:eastAsiaTheme="minorEastAsia" w:hAnsi="Arial" w:cs="Arial"/>
                <w:lang w:eastAsia="ja-JP"/>
              </w:rPr>
              <w:t>[c] / 100) ** 2))</w:t>
            </w:r>
          </w:p>
          <w:p w14:paraId="376F7287" w14:textId="77777777" w:rsidR="00173414" w:rsidRPr="00173414" w:rsidRDefault="00173414" w:rsidP="00173414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173414">
              <w:rPr>
                <w:rFonts w:ascii="Arial" w:eastAsiaTheme="minorEastAsia" w:hAnsi="Arial" w:cs="Arial"/>
                <w:lang w:eastAsia="ja-JP"/>
              </w:rPr>
              <w:t xml:space="preserve">    if Gender[c] == 'M':</w:t>
            </w:r>
          </w:p>
          <w:p w14:paraId="4989767D" w14:textId="77777777" w:rsidR="00173414" w:rsidRPr="00173414" w:rsidRDefault="00173414" w:rsidP="00173414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173414">
              <w:rPr>
                <w:rFonts w:ascii="Arial" w:eastAsiaTheme="minorEastAsia" w:hAnsi="Arial" w:cs="Arial"/>
                <w:lang w:eastAsia="ja-JP"/>
              </w:rPr>
              <w:t xml:space="preserve">        BMR = 66.47 + (13.7 * </w:t>
            </w:r>
            <w:proofErr w:type="spellStart"/>
            <w:r w:rsidRPr="00173414">
              <w:rPr>
                <w:rFonts w:ascii="Arial" w:eastAsiaTheme="minorEastAsia" w:hAnsi="Arial" w:cs="Arial"/>
                <w:lang w:eastAsia="ja-JP"/>
              </w:rPr>
              <w:t>weight_list</w:t>
            </w:r>
            <w:proofErr w:type="spellEnd"/>
            <w:r w:rsidRPr="00173414">
              <w:rPr>
                <w:rFonts w:ascii="Arial" w:eastAsiaTheme="minorEastAsia" w:hAnsi="Arial" w:cs="Arial"/>
                <w:lang w:eastAsia="ja-JP"/>
              </w:rPr>
              <w:t xml:space="preserve">[c]) + (5 * </w:t>
            </w:r>
            <w:proofErr w:type="spellStart"/>
            <w:r w:rsidRPr="00173414">
              <w:rPr>
                <w:rFonts w:ascii="Arial" w:eastAsiaTheme="minorEastAsia" w:hAnsi="Arial" w:cs="Arial"/>
                <w:lang w:eastAsia="ja-JP"/>
              </w:rPr>
              <w:t>height_list</w:t>
            </w:r>
            <w:proofErr w:type="spellEnd"/>
            <w:r w:rsidRPr="00173414">
              <w:rPr>
                <w:rFonts w:ascii="Arial" w:eastAsiaTheme="minorEastAsia" w:hAnsi="Arial" w:cs="Arial"/>
                <w:lang w:eastAsia="ja-JP"/>
              </w:rPr>
              <w:t>[c]) - (6.8 * AGE[c])</w:t>
            </w:r>
          </w:p>
          <w:p w14:paraId="39938442" w14:textId="77777777" w:rsidR="00173414" w:rsidRPr="00173414" w:rsidRDefault="00173414" w:rsidP="00173414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173414">
              <w:rPr>
                <w:rFonts w:ascii="Arial" w:eastAsiaTheme="minorEastAsia" w:hAnsi="Arial" w:cs="Arial"/>
                <w:lang w:eastAsia="ja-JP"/>
              </w:rPr>
              <w:t xml:space="preserve">    else:</w:t>
            </w:r>
          </w:p>
          <w:p w14:paraId="6B45B290" w14:textId="77777777" w:rsidR="00173414" w:rsidRPr="00173414" w:rsidRDefault="00173414" w:rsidP="00173414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173414">
              <w:rPr>
                <w:rFonts w:ascii="Arial" w:eastAsiaTheme="minorEastAsia" w:hAnsi="Arial" w:cs="Arial"/>
                <w:lang w:eastAsia="ja-JP"/>
              </w:rPr>
              <w:t xml:space="preserve">        BMR = 655.1 + (9.6 * </w:t>
            </w:r>
            <w:proofErr w:type="spellStart"/>
            <w:r w:rsidRPr="00173414">
              <w:rPr>
                <w:rFonts w:ascii="Arial" w:eastAsiaTheme="minorEastAsia" w:hAnsi="Arial" w:cs="Arial"/>
                <w:lang w:eastAsia="ja-JP"/>
              </w:rPr>
              <w:t>weight_list</w:t>
            </w:r>
            <w:proofErr w:type="spellEnd"/>
            <w:r w:rsidRPr="00173414">
              <w:rPr>
                <w:rFonts w:ascii="Arial" w:eastAsiaTheme="minorEastAsia" w:hAnsi="Arial" w:cs="Arial"/>
                <w:lang w:eastAsia="ja-JP"/>
              </w:rPr>
              <w:t xml:space="preserve">[c]) + (1.8 * </w:t>
            </w:r>
            <w:proofErr w:type="spellStart"/>
            <w:r w:rsidRPr="00173414">
              <w:rPr>
                <w:rFonts w:ascii="Arial" w:eastAsiaTheme="minorEastAsia" w:hAnsi="Arial" w:cs="Arial"/>
                <w:lang w:eastAsia="ja-JP"/>
              </w:rPr>
              <w:t>height_list</w:t>
            </w:r>
            <w:proofErr w:type="spellEnd"/>
            <w:r w:rsidRPr="00173414">
              <w:rPr>
                <w:rFonts w:ascii="Arial" w:eastAsiaTheme="minorEastAsia" w:hAnsi="Arial" w:cs="Arial"/>
                <w:lang w:eastAsia="ja-JP"/>
              </w:rPr>
              <w:t>[c]) - (4.7 * AGE[c])</w:t>
            </w:r>
          </w:p>
          <w:p w14:paraId="6BE02F4D" w14:textId="77777777" w:rsidR="00173414" w:rsidRPr="00173414" w:rsidRDefault="00173414" w:rsidP="00173414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173414">
              <w:rPr>
                <w:rFonts w:ascii="Arial" w:eastAsiaTheme="minorEastAsia" w:hAnsi="Arial" w:cs="Arial"/>
                <w:lang w:eastAsia="ja-JP"/>
              </w:rPr>
              <w:t xml:space="preserve">    print('{:&lt;</w:t>
            </w:r>
            <w:proofErr w:type="gramStart"/>
            <w:r w:rsidRPr="00173414">
              <w:rPr>
                <w:rFonts w:ascii="Arial" w:eastAsiaTheme="minorEastAsia" w:hAnsi="Arial" w:cs="Arial"/>
                <w:lang w:eastAsia="ja-JP"/>
              </w:rPr>
              <w:t>15}{</w:t>
            </w:r>
            <w:proofErr w:type="gramEnd"/>
            <w:r w:rsidRPr="00173414">
              <w:rPr>
                <w:rFonts w:ascii="Arial" w:eastAsiaTheme="minorEastAsia" w:hAnsi="Arial" w:cs="Arial"/>
                <w:lang w:eastAsia="ja-JP"/>
              </w:rPr>
              <w:t xml:space="preserve">:&lt;15.2f}{:&lt;15}{:&lt;15.2f}{:&lt;15}{:&lt;15}{:&lt;15.2f}'.format(name_list[c], </w:t>
            </w:r>
            <w:proofErr w:type="spellStart"/>
            <w:r w:rsidRPr="00173414">
              <w:rPr>
                <w:rFonts w:ascii="Arial" w:eastAsiaTheme="minorEastAsia" w:hAnsi="Arial" w:cs="Arial"/>
                <w:lang w:eastAsia="ja-JP"/>
              </w:rPr>
              <w:t>weight_list</w:t>
            </w:r>
            <w:proofErr w:type="spellEnd"/>
            <w:r w:rsidRPr="00173414">
              <w:rPr>
                <w:rFonts w:ascii="Arial" w:eastAsiaTheme="minorEastAsia" w:hAnsi="Arial" w:cs="Arial"/>
                <w:lang w:eastAsia="ja-JP"/>
              </w:rPr>
              <w:t xml:space="preserve">[c], </w:t>
            </w:r>
            <w:proofErr w:type="spellStart"/>
            <w:r w:rsidRPr="00173414">
              <w:rPr>
                <w:rFonts w:ascii="Arial" w:eastAsiaTheme="minorEastAsia" w:hAnsi="Arial" w:cs="Arial"/>
                <w:lang w:eastAsia="ja-JP"/>
              </w:rPr>
              <w:t>height_list</w:t>
            </w:r>
            <w:proofErr w:type="spellEnd"/>
            <w:r w:rsidRPr="00173414">
              <w:rPr>
                <w:rFonts w:ascii="Arial" w:eastAsiaTheme="minorEastAsia" w:hAnsi="Arial" w:cs="Arial"/>
                <w:lang w:eastAsia="ja-JP"/>
              </w:rPr>
              <w:t xml:space="preserve">[c], </w:t>
            </w:r>
            <w:proofErr w:type="spellStart"/>
            <w:r w:rsidRPr="00173414">
              <w:rPr>
                <w:rFonts w:ascii="Arial" w:eastAsiaTheme="minorEastAsia" w:hAnsi="Arial" w:cs="Arial"/>
                <w:lang w:eastAsia="ja-JP"/>
              </w:rPr>
              <w:t>BMI,Gender</w:t>
            </w:r>
            <w:proofErr w:type="spellEnd"/>
            <w:r w:rsidRPr="00173414">
              <w:rPr>
                <w:rFonts w:ascii="Arial" w:eastAsiaTheme="minorEastAsia" w:hAnsi="Arial" w:cs="Arial"/>
                <w:lang w:eastAsia="ja-JP"/>
              </w:rPr>
              <w:t>[c], AGE[c], BMR))</w:t>
            </w:r>
          </w:p>
          <w:p w14:paraId="3E67CE08" w14:textId="128399E2" w:rsidR="00B239F6" w:rsidRPr="006D6E13" w:rsidRDefault="00173414" w:rsidP="00173414">
            <w:pPr>
              <w:spacing w:after="200" w:line="276" w:lineRule="auto"/>
              <w:rPr>
                <w:rFonts w:ascii="Arial" w:eastAsiaTheme="minorEastAsia" w:hAnsi="Arial" w:cs="Arial"/>
                <w:lang w:eastAsia="ja-JP"/>
              </w:rPr>
            </w:pPr>
            <w:r w:rsidRPr="00173414">
              <w:rPr>
                <w:rFonts w:ascii="Arial" w:eastAsiaTheme="minorEastAsia" w:hAnsi="Arial" w:cs="Arial"/>
                <w:lang w:eastAsia="ja-JP"/>
              </w:rPr>
              <w:t xml:space="preserve">    c = c + 1</w:t>
            </w:r>
          </w:p>
        </w:tc>
      </w:tr>
    </w:tbl>
    <w:p w14:paraId="58D3945E" w14:textId="77777777" w:rsidR="006B0F94" w:rsidRPr="004C564C" w:rsidRDefault="006B0F94" w:rsidP="006B0F94">
      <w:pPr>
        <w:spacing w:after="200" w:line="276" w:lineRule="auto"/>
        <w:rPr>
          <w:rFonts w:ascii="Arial" w:hAnsi="Arial" w:cs="Arial"/>
        </w:rPr>
      </w:pPr>
    </w:p>
    <w:p w14:paraId="7B2612DE" w14:textId="77777777" w:rsidR="00493AFC" w:rsidRDefault="00493AFC" w:rsidP="00493AFC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  <w:r w:rsidRPr="00106AFF">
        <w:rPr>
          <w:rFonts w:ascii="Arial" w:hAnsi="Arial" w:cs="Arial"/>
          <w:b/>
          <w:u w:val="single"/>
          <w:lang w:val="en-US"/>
        </w:rPr>
        <w:t xml:space="preserve">QUESTION </w:t>
      </w:r>
      <w:r>
        <w:rPr>
          <w:rFonts w:ascii="Arial" w:hAnsi="Arial" w:cs="Arial"/>
          <w:b/>
          <w:u w:val="single"/>
          <w:lang w:val="en-US"/>
        </w:rPr>
        <w:t>4</w:t>
      </w:r>
      <w:r>
        <w:rPr>
          <w:rFonts w:ascii="Arial" w:hAnsi="Arial" w:cs="Arial"/>
          <w:lang w:val="en-US"/>
        </w:rPr>
        <w:tab/>
        <w:t>(20 marks)</w:t>
      </w:r>
    </w:p>
    <w:p w14:paraId="7EAEC495" w14:textId="77777777" w:rsidR="00493AFC" w:rsidRDefault="00493AFC" w:rsidP="00493AFC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</w:p>
    <w:p w14:paraId="11B884BD" w14:textId="77777777" w:rsidR="00493AFC" w:rsidRPr="002946E2" w:rsidRDefault="00493AFC" w:rsidP="00493AFC">
      <w:pPr>
        <w:rPr>
          <w:rFonts w:ascii="Arial" w:hAnsi="Arial" w:cs="Arial"/>
          <w:lang w:val="en"/>
        </w:rPr>
      </w:pPr>
      <w:proofErr w:type="spellStart"/>
      <w:r w:rsidRPr="002946E2">
        <w:rPr>
          <w:rFonts w:ascii="Arial" w:hAnsi="Arial" w:cs="Arial"/>
          <w:lang w:val="en"/>
        </w:rPr>
        <w:t>Triang</w:t>
      </w:r>
      <w:proofErr w:type="spellEnd"/>
      <w:r w:rsidRPr="002946E2">
        <w:rPr>
          <w:rFonts w:ascii="Arial" w:hAnsi="Arial" w:cs="Arial"/>
        </w:rPr>
        <w:t>u</w:t>
      </w:r>
      <w:r w:rsidRPr="002946E2">
        <w:rPr>
          <w:rFonts w:ascii="Arial" w:hAnsi="Arial" w:cs="Arial"/>
          <w:lang w:val="en"/>
        </w:rPr>
        <w:t xml:space="preserve">lar Numbers are a series of numbers that can be represented in the form of a triangular grid of points where the first row contains a single </w:t>
      </w:r>
      <w:proofErr w:type="gramStart"/>
      <w:r w:rsidRPr="002946E2">
        <w:rPr>
          <w:rFonts w:ascii="Arial" w:hAnsi="Arial" w:cs="Arial"/>
          <w:lang w:val="en"/>
        </w:rPr>
        <w:t>element</w:t>
      </w:r>
      <w:proofErr w:type="gramEnd"/>
      <w:r w:rsidRPr="002946E2">
        <w:rPr>
          <w:rFonts w:ascii="Arial" w:hAnsi="Arial" w:cs="Arial"/>
          <w:lang w:val="en"/>
        </w:rPr>
        <w:t xml:space="preserve"> and each subsequent row contains one more element than the previous one as shown in the figure below:</w:t>
      </w:r>
    </w:p>
    <w:p w14:paraId="6EC8FCD5" w14:textId="77777777" w:rsidR="00493AFC" w:rsidRDefault="00493AFC" w:rsidP="00493AFC">
      <w:pPr>
        <w:ind w:firstLine="200"/>
      </w:pPr>
      <w:r>
        <w:rPr>
          <w:noProof/>
          <w:lang w:val="en-US"/>
        </w:rPr>
        <w:drawing>
          <wp:inline distT="0" distB="0" distL="0" distR="0" wp14:anchorId="28DF9B84" wp14:editId="255DD66B">
            <wp:extent cx="3041650" cy="2581275"/>
            <wp:effectExtent l="0" t="0" r="635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2642"/>
                    <a:stretch/>
                  </pic:blipFill>
                  <pic:spPr bwMode="auto">
                    <a:xfrm>
                      <a:off x="0" y="0"/>
                      <a:ext cx="3041650" cy="2581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985DBB" w14:textId="254A0ECB" w:rsidR="00493AFC" w:rsidRDefault="00493AFC" w:rsidP="00493AFC">
      <w:pPr>
        <w:ind w:firstLine="200"/>
      </w:pPr>
      <w:r>
        <w:t>Figure 1: the first 6 triangular numbers</w:t>
      </w:r>
      <w:r w:rsidR="000E1725">
        <w:t xml:space="preserve"> (1, 3, 6, 10, 15, 21)</w:t>
      </w:r>
    </w:p>
    <w:p w14:paraId="0350AD92" w14:textId="77777777" w:rsidR="00493AFC" w:rsidRDefault="00493AFC" w:rsidP="00493AFC">
      <w:pPr>
        <w:ind w:firstLine="200"/>
      </w:pPr>
    </w:p>
    <w:p w14:paraId="491F7D53" w14:textId="77777777" w:rsidR="00493AFC" w:rsidRPr="002946E2" w:rsidRDefault="00493AFC" w:rsidP="00493AFC">
      <w:pPr>
        <w:rPr>
          <w:rFonts w:ascii="Arial" w:hAnsi="Arial" w:cs="Arial"/>
          <w:lang w:val="en"/>
        </w:rPr>
      </w:pPr>
      <w:r w:rsidRPr="002946E2">
        <w:rPr>
          <w:rFonts w:ascii="Arial" w:hAnsi="Arial" w:cs="Arial"/>
          <w:lang w:val="en"/>
        </w:rPr>
        <w:t xml:space="preserve">The </w:t>
      </w:r>
      <w:r w:rsidRPr="002946E2">
        <w:rPr>
          <w:rStyle w:val="texhtml"/>
          <w:rFonts w:ascii="Arial" w:hAnsi="Arial" w:cs="Arial"/>
          <w:i/>
          <w:iCs/>
          <w:lang w:val="en"/>
        </w:rPr>
        <w:t>n</w:t>
      </w:r>
      <w:r w:rsidRPr="002946E2">
        <w:rPr>
          <w:rFonts w:ascii="Arial" w:hAnsi="Arial" w:cs="Arial"/>
          <w:lang w:val="en"/>
        </w:rPr>
        <w:t xml:space="preserve">th triangular number is the number of dots in the triangular arrangement where </w:t>
      </w:r>
      <w:r w:rsidRPr="002946E2">
        <w:rPr>
          <w:rStyle w:val="texhtml"/>
          <w:rFonts w:ascii="Arial" w:hAnsi="Arial" w:cs="Arial"/>
          <w:i/>
          <w:iCs/>
          <w:lang w:val="en"/>
        </w:rPr>
        <w:t>n</w:t>
      </w:r>
      <w:r w:rsidRPr="002946E2">
        <w:rPr>
          <w:rFonts w:ascii="Arial" w:hAnsi="Arial" w:cs="Arial"/>
          <w:lang w:val="en"/>
        </w:rPr>
        <w:t xml:space="preserve"> is the number of dots on the base of the triangle.  The formula to calculate the nth triangular number, T</w:t>
      </w:r>
      <w:r w:rsidRPr="002946E2">
        <w:rPr>
          <w:rFonts w:ascii="Arial" w:hAnsi="Arial" w:cs="Arial"/>
          <w:vertAlign w:val="subscript"/>
          <w:lang w:val="en"/>
        </w:rPr>
        <w:t>n</w:t>
      </w:r>
      <w:r w:rsidRPr="002946E2">
        <w:rPr>
          <w:rFonts w:ascii="Arial" w:hAnsi="Arial" w:cs="Arial"/>
          <w:lang w:val="en"/>
        </w:rPr>
        <w:t xml:space="preserve"> is:</w:t>
      </w:r>
    </w:p>
    <w:p w14:paraId="5817B757" w14:textId="77777777" w:rsidR="00493AFC" w:rsidRPr="002946E2" w:rsidRDefault="00493AFC" w:rsidP="00493AFC">
      <w:pPr>
        <w:ind w:firstLine="200"/>
        <w:rPr>
          <w:rFonts w:ascii="Arial" w:hAnsi="Arial" w:cs="Arial"/>
          <w:lang w:val="en"/>
        </w:rPr>
      </w:pPr>
      <w:r w:rsidRPr="002946E2">
        <w:rPr>
          <w:rFonts w:ascii="Arial" w:hAnsi="Arial" w:cs="Arial"/>
          <w:lang w:val="en"/>
        </w:rPr>
        <w:t>T</w:t>
      </w:r>
      <w:r w:rsidRPr="002946E2">
        <w:rPr>
          <w:rFonts w:ascii="Arial" w:hAnsi="Arial" w:cs="Arial"/>
          <w:vertAlign w:val="subscript"/>
          <w:lang w:val="en"/>
        </w:rPr>
        <w:t>n</w:t>
      </w:r>
      <w:r w:rsidRPr="002946E2">
        <w:rPr>
          <w:rFonts w:ascii="Arial" w:hAnsi="Arial" w:cs="Arial"/>
          <w:lang w:val="en"/>
        </w:rPr>
        <w:t xml:space="preserve"> = ((n**2) + n)/2</w:t>
      </w:r>
    </w:p>
    <w:p w14:paraId="20E15B73" w14:textId="77777777" w:rsidR="00493AFC" w:rsidRDefault="00493AFC" w:rsidP="00493AFC">
      <w:pPr>
        <w:rPr>
          <w:rFonts w:ascii="Arial" w:hAnsi="Arial" w:cs="Arial"/>
        </w:rPr>
      </w:pPr>
    </w:p>
    <w:p w14:paraId="007E1243" w14:textId="38CE43A4" w:rsidR="00493AFC" w:rsidRPr="002946E2" w:rsidRDefault="00493AFC" w:rsidP="00493AFC">
      <w:pPr>
        <w:rPr>
          <w:rFonts w:ascii="Arial" w:hAnsi="Arial" w:cs="Arial"/>
        </w:rPr>
      </w:pPr>
      <w:r w:rsidRPr="002946E2">
        <w:rPr>
          <w:rFonts w:ascii="Arial" w:hAnsi="Arial" w:cs="Arial"/>
        </w:rPr>
        <w:t xml:space="preserve">Your task is to </w:t>
      </w:r>
      <w:r w:rsidR="00FF4FC1">
        <w:rPr>
          <w:rFonts w:ascii="Arial" w:hAnsi="Arial" w:cs="Arial"/>
        </w:rPr>
        <w:t>write a Python program that:</w:t>
      </w:r>
    </w:p>
    <w:p w14:paraId="7F8F52C0" w14:textId="77777777" w:rsidR="00493AFC" w:rsidRPr="002946E2" w:rsidRDefault="00493AFC" w:rsidP="007B2B83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</w:rPr>
      </w:pPr>
      <w:r w:rsidRPr="002946E2">
        <w:rPr>
          <w:rFonts w:ascii="Arial" w:hAnsi="Arial" w:cs="Arial"/>
        </w:rPr>
        <w:t>Ask the user to enter a number between 0 and 5000.</w:t>
      </w:r>
    </w:p>
    <w:p w14:paraId="38669BB8" w14:textId="35A6504C" w:rsidR="00493AFC" w:rsidRPr="002946E2" w:rsidRDefault="00493AFC" w:rsidP="007B2B83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</w:rPr>
      </w:pPr>
      <w:r w:rsidRPr="002946E2">
        <w:rPr>
          <w:rFonts w:ascii="Arial" w:hAnsi="Arial" w:cs="Arial"/>
        </w:rPr>
        <w:t>If the number entered is a t</w:t>
      </w:r>
      <w:r w:rsidR="000E1725">
        <w:rPr>
          <w:rFonts w:ascii="Arial" w:hAnsi="Arial" w:cs="Arial"/>
        </w:rPr>
        <w:t xml:space="preserve">riangular number, display the value of </w:t>
      </w:r>
      <w:proofErr w:type="gramStart"/>
      <w:r w:rsidR="000E1725">
        <w:rPr>
          <w:rFonts w:ascii="Arial" w:hAnsi="Arial" w:cs="Arial"/>
        </w:rPr>
        <w:t>n</w:t>
      </w:r>
      <w:proofErr w:type="gramEnd"/>
    </w:p>
    <w:p w14:paraId="5370AC8C" w14:textId="77777777" w:rsidR="00493AFC" w:rsidRPr="003C0C2D" w:rsidRDefault="00493AFC" w:rsidP="007B2B83">
      <w:pPr>
        <w:pStyle w:val="ListParagraph"/>
        <w:numPr>
          <w:ilvl w:val="0"/>
          <w:numId w:val="4"/>
        </w:numPr>
        <w:spacing w:after="160" w:line="259" w:lineRule="auto"/>
        <w:rPr>
          <w:rFonts w:ascii="Arial" w:hAnsi="Arial" w:cs="Arial"/>
        </w:rPr>
      </w:pPr>
      <w:r w:rsidRPr="002946E2">
        <w:rPr>
          <w:rFonts w:ascii="Arial" w:hAnsi="Arial" w:cs="Arial"/>
        </w:rPr>
        <w:t xml:space="preserve">Otherwise, display the message that the number entered is not a triangular </w:t>
      </w:r>
      <w:proofErr w:type="gramStart"/>
      <w:r w:rsidRPr="003C0C2D">
        <w:rPr>
          <w:rFonts w:ascii="Arial" w:hAnsi="Arial" w:cs="Arial"/>
        </w:rPr>
        <w:t>number</w:t>
      </w:r>
      <w:proofErr w:type="gramEnd"/>
    </w:p>
    <w:p w14:paraId="2498545F" w14:textId="77777777" w:rsidR="00493AFC" w:rsidRPr="003C0C2D" w:rsidRDefault="00493AFC" w:rsidP="00493AFC">
      <w:pPr>
        <w:rPr>
          <w:rFonts w:ascii="Arial" w:hAnsi="Arial" w:cs="Arial"/>
        </w:rPr>
      </w:pPr>
      <w:r w:rsidRPr="003C0C2D">
        <w:rPr>
          <w:rFonts w:ascii="Arial" w:hAnsi="Arial" w:cs="Arial"/>
        </w:rPr>
        <w:lastRenderedPageBreak/>
        <w:t>You are required to use loop(s) in your program.</w:t>
      </w:r>
    </w:p>
    <w:p w14:paraId="02E98E5E" w14:textId="77777777" w:rsidR="00493AFC" w:rsidRPr="003C0C2D" w:rsidRDefault="00493AFC" w:rsidP="00493AFC">
      <w:pPr>
        <w:rPr>
          <w:rFonts w:ascii="Arial" w:hAnsi="Arial" w:cs="Arial"/>
        </w:rPr>
      </w:pPr>
    </w:p>
    <w:p w14:paraId="5507550F" w14:textId="77777777" w:rsidR="00493AFC" w:rsidRPr="002946E2" w:rsidRDefault="00493AFC" w:rsidP="00493AFC">
      <w:pPr>
        <w:rPr>
          <w:rFonts w:ascii="Arial" w:hAnsi="Arial" w:cs="Arial"/>
        </w:rPr>
      </w:pPr>
      <w:r w:rsidRPr="002946E2">
        <w:rPr>
          <w:rFonts w:ascii="Arial" w:hAnsi="Arial" w:cs="Arial"/>
        </w:rPr>
        <w:t>Sample outputs:</w:t>
      </w:r>
    </w:p>
    <w:p w14:paraId="15570109" w14:textId="77777777" w:rsidR="00493AFC" w:rsidRDefault="00493AFC" w:rsidP="00493AFC">
      <w:r>
        <w:rPr>
          <w:noProof/>
          <w:lang w:val="en-US"/>
        </w:rPr>
        <w:drawing>
          <wp:inline distT="0" distB="0" distL="0" distR="0" wp14:anchorId="1BF79AF1" wp14:editId="04FFE1C0">
            <wp:extent cx="5892800" cy="3746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855" t="6730" b="13862"/>
                    <a:stretch/>
                  </pic:blipFill>
                  <pic:spPr bwMode="auto">
                    <a:xfrm>
                      <a:off x="0" y="0"/>
                      <a:ext cx="5892800" cy="374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F85EB" w14:textId="77777777" w:rsidR="00493AFC" w:rsidRDefault="00493AFC" w:rsidP="00493AFC"/>
    <w:p w14:paraId="0E5A1DCC" w14:textId="7A515543" w:rsidR="00493AFC" w:rsidRDefault="00493AFC" w:rsidP="00493AFC">
      <w:r>
        <w:rPr>
          <w:noProof/>
          <w:lang w:val="en-US"/>
        </w:rPr>
        <w:drawing>
          <wp:inline distT="0" distB="0" distL="0" distR="0" wp14:anchorId="67844030" wp14:editId="579F6F8A">
            <wp:extent cx="4359275" cy="393700"/>
            <wp:effectExtent l="0" t="0" r="317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152" t="10064" b="11950"/>
                    <a:stretch/>
                  </pic:blipFill>
                  <pic:spPr bwMode="auto">
                    <a:xfrm>
                      <a:off x="0" y="0"/>
                      <a:ext cx="4359275" cy="393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2A80EE" w14:textId="77777777" w:rsidR="00673B91" w:rsidRDefault="00673B91" w:rsidP="00673B91">
      <w:pPr>
        <w:tabs>
          <w:tab w:val="left" w:pos="709"/>
        </w:tabs>
        <w:spacing w:before="120"/>
        <w:ind w:left="709" w:hanging="709"/>
        <w:jc w:val="right"/>
        <w:rPr>
          <w:rFonts w:ascii="Arial" w:hAnsi="Arial" w:cs="Arial"/>
        </w:rPr>
      </w:pPr>
    </w:p>
    <w:p w14:paraId="79C2C501" w14:textId="14113252" w:rsidR="00131BE0" w:rsidRDefault="00131BE0" w:rsidP="00B239F6">
      <w:pPr>
        <w:tabs>
          <w:tab w:val="left" w:pos="709"/>
        </w:tabs>
        <w:rPr>
          <w:rFonts w:ascii="Arial" w:hAnsi="Arial" w:cs="Arial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21"/>
      </w:tblGrid>
      <w:tr w:rsidR="00131BE0" w14:paraId="673CD701" w14:textId="77777777" w:rsidTr="00B12F9E">
        <w:tc>
          <w:tcPr>
            <w:tcW w:w="9021" w:type="dxa"/>
          </w:tcPr>
          <w:p w14:paraId="090E6401" w14:textId="77777777" w:rsidR="00D802E8" w:rsidRPr="00D802E8" w:rsidRDefault="00D802E8" w:rsidP="00D802E8">
            <w:pPr>
              <w:spacing w:after="200" w:line="276" w:lineRule="auto"/>
              <w:rPr>
                <w:rFonts w:ascii="Arial" w:hAnsi="Arial" w:cs="Arial"/>
                <w:lang w:val="en-SG"/>
              </w:rPr>
            </w:pPr>
            <w:r w:rsidRPr="00D802E8">
              <w:rPr>
                <w:rFonts w:ascii="Arial" w:hAnsi="Arial" w:cs="Arial"/>
                <w:lang w:val="en-SG"/>
              </w:rPr>
              <w:t>count=0</w:t>
            </w:r>
          </w:p>
          <w:p w14:paraId="081F3FC0" w14:textId="77777777" w:rsidR="00D802E8" w:rsidRPr="00D802E8" w:rsidRDefault="00D802E8" w:rsidP="00D802E8">
            <w:pPr>
              <w:spacing w:after="200" w:line="276" w:lineRule="auto"/>
              <w:rPr>
                <w:rFonts w:ascii="Arial" w:hAnsi="Arial" w:cs="Arial"/>
                <w:lang w:val="en-SG"/>
              </w:rPr>
            </w:pPr>
            <w:r w:rsidRPr="00D802E8">
              <w:rPr>
                <w:rFonts w:ascii="Arial" w:hAnsi="Arial" w:cs="Arial"/>
                <w:lang w:val="en-SG"/>
              </w:rPr>
              <w:t xml:space="preserve">import </w:t>
            </w:r>
            <w:proofErr w:type="gramStart"/>
            <w:r w:rsidRPr="00D802E8">
              <w:rPr>
                <w:rFonts w:ascii="Arial" w:hAnsi="Arial" w:cs="Arial"/>
                <w:lang w:val="en-SG"/>
              </w:rPr>
              <w:t>math</w:t>
            </w:r>
            <w:proofErr w:type="gramEnd"/>
          </w:p>
          <w:p w14:paraId="154D218E" w14:textId="2121C980" w:rsidR="00D802E8" w:rsidRPr="00D802E8" w:rsidRDefault="00D802E8" w:rsidP="00D802E8">
            <w:pPr>
              <w:spacing w:after="200" w:line="276" w:lineRule="auto"/>
              <w:rPr>
                <w:rFonts w:ascii="Arial" w:hAnsi="Arial" w:cs="Arial"/>
                <w:lang w:val="en-SG"/>
              </w:rPr>
            </w:pPr>
            <w:r w:rsidRPr="00D802E8">
              <w:rPr>
                <w:rFonts w:ascii="Arial" w:hAnsi="Arial" w:cs="Arial"/>
                <w:lang w:val="en-SG"/>
              </w:rPr>
              <w:t>while count&lt;3:</w:t>
            </w:r>
          </w:p>
          <w:p w14:paraId="4B0CF943" w14:textId="77777777" w:rsidR="00D802E8" w:rsidRPr="00D802E8" w:rsidRDefault="00D802E8" w:rsidP="00D802E8">
            <w:pPr>
              <w:spacing w:after="200" w:line="276" w:lineRule="auto"/>
              <w:rPr>
                <w:rFonts w:ascii="Arial" w:hAnsi="Arial" w:cs="Arial"/>
                <w:lang w:val="en-SG"/>
              </w:rPr>
            </w:pPr>
            <w:r w:rsidRPr="00D802E8">
              <w:rPr>
                <w:rFonts w:ascii="Arial" w:hAnsi="Arial" w:cs="Arial"/>
                <w:lang w:val="en-SG"/>
              </w:rPr>
              <w:t xml:space="preserve">    a = </w:t>
            </w:r>
            <w:proofErr w:type="gramStart"/>
            <w:r w:rsidRPr="00D802E8">
              <w:rPr>
                <w:rFonts w:ascii="Arial" w:hAnsi="Arial" w:cs="Arial"/>
                <w:lang w:val="en-SG"/>
              </w:rPr>
              <w:t>int(</w:t>
            </w:r>
            <w:proofErr w:type="gramEnd"/>
            <w:r w:rsidRPr="00D802E8">
              <w:rPr>
                <w:rFonts w:ascii="Arial" w:hAnsi="Arial" w:cs="Arial"/>
                <w:lang w:val="en-SG"/>
              </w:rPr>
              <w:t>input('Enter a number between 0 and 5000:'))</w:t>
            </w:r>
          </w:p>
          <w:p w14:paraId="4BC34D6A" w14:textId="77777777" w:rsidR="00D802E8" w:rsidRPr="00D802E8" w:rsidRDefault="00D802E8" w:rsidP="00D802E8">
            <w:pPr>
              <w:spacing w:after="200" w:line="276" w:lineRule="auto"/>
              <w:rPr>
                <w:rFonts w:ascii="Arial" w:hAnsi="Arial" w:cs="Arial"/>
                <w:lang w:val="en-SG"/>
              </w:rPr>
            </w:pPr>
            <w:r w:rsidRPr="00D802E8">
              <w:rPr>
                <w:rFonts w:ascii="Arial" w:hAnsi="Arial" w:cs="Arial"/>
                <w:lang w:val="en-SG"/>
              </w:rPr>
              <w:t xml:space="preserve">    b = a * -2</w:t>
            </w:r>
          </w:p>
          <w:p w14:paraId="1E7DBFB0" w14:textId="77777777" w:rsidR="00D802E8" w:rsidRPr="00D802E8" w:rsidRDefault="00D802E8" w:rsidP="00D802E8">
            <w:pPr>
              <w:spacing w:after="200" w:line="276" w:lineRule="auto"/>
              <w:rPr>
                <w:rFonts w:ascii="Arial" w:hAnsi="Arial" w:cs="Arial"/>
                <w:lang w:val="en-SG"/>
              </w:rPr>
            </w:pPr>
            <w:r w:rsidRPr="00D802E8">
              <w:rPr>
                <w:rFonts w:ascii="Arial" w:hAnsi="Arial" w:cs="Arial"/>
                <w:lang w:val="en-SG"/>
              </w:rPr>
              <w:t xml:space="preserve">    c = ((1 + </w:t>
            </w:r>
            <w:proofErr w:type="spellStart"/>
            <w:proofErr w:type="gramStart"/>
            <w:r w:rsidRPr="00D802E8">
              <w:rPr>
                <w:rFonts w:ascii="Arial" w:hAnsi="Arial" w:cs="Arial"/>
                <w:lang w:val="en-SG"/>
              </w:rPr>
              <w:t>math.sqrt</w:t>
            </w:r>
            <w:proofErr w:type="spellEnd"/>
            <w:proofErr w:type="gramEnd"/>
            <w:r w:rsidRPr="00D802E8">
              <w:rPr>
                <w:rFonts w:ascii="Arial" w:hAnsi="Arial" w:cs="Arial"/>
                <w:lang w:val="en-SG"/>
              </w:rPr>
              <w:t>(1 - 4 * b)) / 2) - 1</w:t>
            </w:r>
          </w:p>
          <w:p w14:paraId="592F9728" w14:textId="77777777" w:rsidR="00D802E8" w:rsidRPr="00D802E8" w:rsidRDefault="00D802E8" w:rsidP="00D802E8">
            <w:pPr>
              <w:spacing w:after="200" w:line="276" w:lineRule="auto"/>
              <w:rPr>
                <w:rFonts w:ascii="Arial" w:hAnsi="Arial" w:cs="Arial"/>
                <w:lang w:val="en-SG"/>
              </w:rPr>
            </w:pPr>
            <w:r w:rsidRPr="00D802E8">
              <w:rPr>
                <w:rFonts w:ascii="Arial" w:hAnsi="Arial" w:cs="Arial"/>
                <w:lang w:val="en-SG"/>
              </w:rPr>
              <w:t xml:space="preserve">    if c == int(c):</w:t>
            </w:r>
          </w:p>
          <w:p w14:paraId="11C6B9AB" w14:textId="74A03B9C" w:rsidR="00D802E8" w:rsidRPr="00D802E8" w:rsidRDefault="00D802E8" w:rsidP="00D802E8">
            <w:pPr>
              <w:spacing w:after="200" w:line="276" w:lineRule="auto"/>
              <w:rPr>
                <w:rFonts w:ascii="Arial" w:hAnsi="Arial" w:cs="Arial"/>
                <w:lang w:val="en-SG"/>
              </w:rPr>
            </w:pPr>
            <w:r w:rsidRPr="00D802E8">
              <w:rPr>
                <w:rFonts w:ascii="Arial" w:hAnsi="Arial" w:cs="Arial"/>
                <w:lang w:val="en-SG"/>
              </w:rPr>
              <w:t xml:space="preserve">        print('{:.0f} is a triangular number and it is the {:.0f}</w:t>
            </w:r>
            <w:proofErr w:type="spellStart"/>
            <w:r w:rsidRPr="00D802E8">
              <w:rPr>
                <w:rFonts w:ascii="Arial" w:hAnsi="Arial" w:cs="Arial"/>
                <w:lang w:val="en-SG"/>
              </w:rPr>
              <w:t>th</w:t>
            </w:r>
            <w:proofErr w:type="spellEnd"/>
            <w:r w:rsidRPr="00D802E8">
              <w:rPr>
                <w:rFonts w:ascii="Arial" w:hAnsi="Arial" w:cs="Arial"/>
                <w:lang w:val="en-SG"/>
              </w:rPr>
              <w:t xml:space="preserve"> </w:t>
            </w:r>
            <w:proofErr w:type="spellStart"/>
            <w:r w:rsidRPr="00D802E8">
              <w:rPr>
                <w:rFonts w:ascii="Arial" w:hAnsi="Arial" w:cs="Arial"/>
                <w:lang w:val="en-SG"/>
              </w:rPr>
              <w:t>number.</w:t>
            </w:r>
            <w:proofErr w:type="gramStart"/>
            <w:r w:rsidRPr="00D802E8">
              <w:rPr>
                <w:rFonts w:ascii="Arial" w:hAnsi="Arial" w:cs="Arial"/>
                <w:lang w:val="en-SG"/>
              </w:rPr>
              <w:t>'.format</w:t>
            </w:r>
            <w:proofErr w:type="spellEnd"/>
            <w:proofErr w:type="gramEnd"/>
            <w:r w:rsidRPr="00D802E8">
              <w:rPr>
                <w:rFonts w:ascii="Arial" w:hAnsi="Arial" w:cs="Arial"/>
                <w:lang w:val="en-SG"/>
              </w:rPr>
              <w:t>(</w:t>
            </w:r>
            <w:proofErr w:type="spellStart"/>
            <w:r w:rsidRPr="00D802E8">
              <w:rPr>
                <w:rFonts w:ascii="Arial" w:hAnsi="Arial" w:cs="Arial"/>
                <w:lang w:val="en-SG"/>
              </w:rPr>
              <w:t>a,c</w:t>
            </w:r>
            <w:proofErr w:type="spellEnd"/>
            <w:r w:rsidRPr="00D802E8">
              <w:rPr>
                <w:rFonts w:ascii="Arial" w:hAnsi="Arial" w:cs="Arial"/>
                <w:lang w:val="en-SG"/>
              </w:rPr>
              <w:t>))</w:t>
            </w:r>
          </w:p>
          <w:p w14:paraId="0FCD8A53" w14:textId="77777777" w:rsidR="00D802E8" w:rsidRPr="00D802E8" w:rsidRDefault="00D802E8" w:rsidP="00D802E8">
            <w:pPr>
              <w:spacing w:after="200" w:line="276" w:lineRule="auto"/>
              <w:rPr>
                <w:rFonts w:ascii="Arial" w:hAnsi="Arial" w:cs="Arial"/>
                <w:lang w:val="en-SG"/>
              </w:rPr>
            </w:pPr>
            <w:r w:rsidRPr="00D802E8">
              <w:rPr>
                <w:rFonts w:ascii="Arial" w:hAnsi="Arial" w:cs="Arial"/>
                <w:lang w:val="en-SG"/>
              </w:rPr>
              <w:t xml:space="preserve">    else:</w:t>
            </w:r>
          </w:p>
          <w:p w14:paraId="5B404447" w14:textId="77777777" w:rsidR="00D802E8" w:rsidRPr="00D802E8" w:rsidRDefault="00D802E8" w:rsidP="00D802E8">
            <w:pPr>
              <w:spacing w:after="200" w:line="276" w:lineRule="auto"/>
              <w:rPr>
                <w:rFonts w:ascii="Arial" w:hAnsi="Arial" w:cs="Arial"/>
                <w:lang w:val="en-SG"/>
              </w:rPr>
            </w:pPr>
            <w:r w:rsidRPr="00D802E8">
              <w:rPr>
                <w:rFonts w:ascii="Arial" w:hAnsi="Arial" w:cs="Arial"/>
                <w:lang w:val="en-SG"/>
              </w:rPr>
              <w:t xml:space="preserve">        </w:t>
            </w:r>
            <w:proofErr w:type="gramStart"/>
            <w:r w:rsidRPr="00D802E8">
              <w:rPr>
                <w:rFonts w:ascii="Arial" w:hAnsi="Arial" w:cs="Arial"/>
                <w:lang w:val="en-SG"/>
              </w:rPr>
              <w:t>print(</w:t>
            </w:r>
            <w:proofErr w:type="gramEnd"/>
            <w:r w:rsidRPr="00D802E8">
              <w:rPr>
                <w:rFonts w:ascii="Arial" w:hAnsi="Arial" w:cs="Arial"/>
                <w:lang w:val="en-SG"/>
              </w:rPr>
              <w:t>a, 'is NOT a triangular number.')</w:t>
            </w:r>
          </w:p>
          <w:p w14:paraId="400CBD8F" w14:textId="4B88457D" w:rsidR="00131BE0" w:rsidRPr="009D476D" w:rsidRDefault="00D802E8" w:rsidP="00D802E8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  <w:lang w:val="en-SG"/>
              </w:rPr>
            </w:pPr>
            <w:r w:rsidRPr="00D802E8">
              <w:rPr>
                <w:rFonts w:ascii="Arial" w:hAnsi="Arial" w:cs="Arial"/>
                <w:lang w:val="en-SG"/>
              </w:rPr>
              <w:t xml:space="preserve">    count=count+1</w:t>
            </w:r>
          </w:p>
          <w:p w14:paraId="2467859C" w14:textId="7B47E26E" w:rsidR="00B239F6" w:rsidRDefault="00B239F6" w:rsidP="00B12F9E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</w:rPr>
            </w:pPr>
          </w:p>
          <w:p w14:paraId="0FC68828" w14:textId="31DEFE77" w:rsidR="00B239F6" w:rsidRDefault="00B239F6" w:rsidP="00B12F9E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</w:rPr>
            </w:pPr>
          </w:p>
          <w:p w14:paraId="52D4E795" w14:textId="004CF656" w:rsidR="00B239F6" w:rsidRDefault="00B239F6" w:rsidP="00B12F9E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</w:rPr>
            </w:pPr>
          </w:p>
          <w:p w14:paraId="2392F552" w14:textId="6239E514" w:rsidR="00B239F6" w:rsidRDefault="00B239F6" w:rsidP="00B12F9E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</w:rPr>
            </w:pPr>
          </w:p>
          <w:p w14:paraId="62160D53" w14:textId="798313C3" w:rsidR="00B239F6" w:rsidRDefault="00B239F6" w:rsidP="00B12F9E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</w:rPr>
            </w:pPr>
          </w:p>
          <w:p w14:paraId="349A060B" w14:textId="74BAB5EE" w:rsidR="00B239F6" w:rsidRDefault="00B239F6" w:rsidP="00B12F9E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</w:rPr>
            </w:pPr>
          </w:p>
          <w:p w14:paraId="39E250B1" w14:textId="3E183A87" w:rsidR="00B239F6" w:rsidRDefault="00B239F6" w:rsidP="00B12F9E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</w:rPr>
            </w:pPr>
          </w:p>
          <w:p w14:paraId="428A1294" w14:textId="05EAA6C2" w:rsidR="00B239F6" w:rsidRDefault="00B239F6" w:rsidP="00B12F9E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</w:rPr>
            </w:pPr>
          </w:p>
          <w:p w14:paraId="160C1BBF" w14:textId="33D89C88" w:rsidR="00B239F6" w:rsidRDefault="00B239F6" w:rsidP="00B12F9E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</w:rPr>
            </w:pPr>
          </w:p>
          <w:p w14:paraId="17F9E453" w14:textId="7C85345D" w:rsidR="00B239F6" w:rsidRDefault="00B239F6" w:rsidP="00B12F9E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</w:rPr>
            </w:pPr>
          </w:p>
          <w:p w14:paraId="5F58A849" w14:textId="2B2B14BB" w:rsidR="00131BE0" w:rsidRDefault="00131BE0" w:rsidP="00B12F9E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</w:rPr>
            </w:pPr>
          </w:p>
        </w:tc>
      </w:tr>
    </w:tbl>
    <w:p w14:paraId="646ACD6A" w14:textId="15BA214F" w:rsidR="00233424" w:rsidRPr="001761ED" w:rsidRDefault="00ED5E69" w:rsidP="00EF42C0">
      <w:pPr>
        <w:spacing w:after="200"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** END OF PAPER ***</w:t>
      </w:r>
    </w:p>
    <w:sectPr w:rsidR="00233424" w:rsidRPr="001761ED" w:rsidSect="009F602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720" w:left="144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CB9F2" w14:textId="77777777" w:rsidR="005B15FC" w:rsidRDefault="005B15FC" w:rsidP="00020642">
      <w:r>
        <w:separator/>
      </w:r>
    </w:p>
  </w:endnote>
  <w:endnote w:type="continuationSeparator" w:id="0">
    <w:p w14:paraId="3157CE4F" w14:textId="77777777" w:rsidR="005B15FC" w:rsidRDefault="005B15FC" w:rsidP="000206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87F63" w14:textId="77777777" w:rsidR="00B239F6" w:rsidRDefault="00B239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70AF3" w14:textId="77777777" w:rsidR="00B239F6" w:rsidRDefault="00B239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86B81" w14:textId="77777777" w:rsidR="00B239F6" w:rsidRDefault="00B239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9EFA3" w14:textId="77777777" w:rsidR="005B15FC" w:rsidRDefault="005B15FC" w:rsidP="00020642">
      <w:r>
        <w:separator/>
      </w:r>
    </w:p>
  </w:footnote>
  <w:footnote w:type="continuationSeparator" w:id="0">
    <w:p w14:paraId="28106815" w14:textId="77777777" w:rsidR="005B15FC" w:rsidRDefault="005B15FC" w:rsidP="000206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1553B" w14:textId="77777777" w:rsidR="00B239F6" w:rsidRDefault="00B239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7F18B" w14:textId="443C2E2F" w:rsidR="00EB75B9" w:rsidRDefault="00B239F6" w:rsidP="00020642">
    <w:pPr>
      <w:pStyle w:val="Header"/>
      <w:rPr>
        <w:rFonts w:ascii="Arial" w:hAnsi="Arial" w:cs="Arial"/>
        <w:i/>
        <w:sz w:val="20"/>
        <w:szCs w:val="20"/>
      </w:rPr>
    </w:pPr>
    <w:r>
      <w:rPr>
        <w:rFonts w:ascii="Arial" w:hAnsi="Arial" w:cs="Arial"/>
        <w:i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3C49644" wp14:editId="4C6744F7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3" name="MSIPCM6127422cb9e310d246380068" descr="{&quot;HashCode&quot;:-838022706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2288FB6" w14:textId="181B87C5" w:rsidR="00B239F6" w:rsidRPr="00B239F6" w:rsidRDefault="00B239F6" w:rsidP="00B239F6">
                          <w:pPr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</w:pPr>
                          <w:r w:rsidRPr="00B239F6"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  <w:t xml:space="preserve">                    Official (Closed) - </w:t>
                          </w:r>
                          <w:proofErr w:type="gramStart"/>
                          <w:r w:rsidRPr="00B239F6"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  <w:t>Non Sensitive</w:t>
                          </w:r>
                          <w:proofErr w:type="gramEnd"/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C49644" id="_x0000_t202" coordsize="21600,21600" o:spt="202" path="m,l,21600r21600,l21600,xe">
              <v:stroke joinstyle="miter"/>
              <v:path gradientshapeok="t" o:connecttype="rect"/>
            </v:shapetype>
            <v:shape id="MSIPCM6127422cb9e310d246380068" o:spid="_x0000_s1026" type="#_x0000_t202" alt="{&quot;HashCode&quot;:-838022706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" o:allowincell="f" filled="f" stroked="f" strokeweight=".5pt">
              <v:textbox inset="20pt,0,,0">
                <w:txbxContent>
                  <w:p w14:paraId="12288FB6" w14:textId="181B87C5" w:rsidR="00B239F6" w:rsidRPr="00B239F6" w:rsidRDefault="00B239F6" w:rsidP="00B239F6">
                    <w:pPr>
                      <w:rPr>
                        <w:rFonts w:ascii="Calibri" w:hAnsi="Calibri" w:cs="Calibri"/>
                        <w:color w:val="000000"/>
                        <w:sz w:val="22"/>
                      </w:rPr>
                    </w:pPr>
                    <w:r w:rsidRPr="00B239F6">
                      <w:rPr>
                        <w:rFonts w:ascii="Calibri" w:hAnsi="Calibri" w:cs="Calibri"/>
                        <w:color w:val="000000"/>
                        <w:sz w:val="22"/>
                      </w:rPr>
                      <w:t xml:space="preserve">                    Official (Closed) - </w:t>
                    </w:r>
                    <w:proofErr w:type="gramStart"/>
                    <w:r w:rsidRPr="00B239F6">
                      <w:rPr>
                        <w:rFonts w:ascii="Calibri" w:hAnsi="Calibri" w:cs="Calibri"/>
                        <w:color w:val="000000"/>
                        <w:sz w:val="22"/>
                      </w:rPr>
                      <w:t>Non Sensitive</w:t>
                    </w:r>
                    <w:proofErr w:type="gramEnd"/>
                  </w:p>
                </w:txbxContent>
              </v:textbox>
              <w10:wrap anchorx="page" anchory="page"/>
            </v:shape>
          </w:pict>
        </mc:Fallback>
      </mc:AlternateContent>
    </w:r>
    <w:r w:rsidR="00C77EF0">
      <w:rPr>
        <w:rFonts w:ascii="Arial" w:hAnsi="Arial" w:cs="Arial"/>
        <w:i/>
        <w:sz w:val="20"/>
        <w:szCs w:val="20"/>
      </w:rPr>
      <w:t>PRG1</w:t>
    </w:r>
    <w:r w:rsidR="00EB75B9">
      <w:rPr>
        <w:rFonts w:ascii="Arial" w:hAnsi="Arial" w:cs="Arial"/>
        <w:i/>
        <w:sz w:val="20"/>
        <w:szCs w:val="20"/>
      </w:rPr>
      <w:t xml:space="preserve"> Common Test </w:t>
    </w:r>
    <w:r>
      <w:rPr>
        <w:rFonts w:ascii="Arial" w:hAnsi="Arial" w:cs="Arial"/>
        <w:i/>
        <w:sz w:val="20"/>
        <w:szCs w:val="20"/>
      </w:rPr>
      <w:t>Revision</w:t>
    </w:r>
  </w:p>
  <w:p w14:paraId="1D3A1F64" w14:textId="376047BA" w:rsidR="00EB75B9" w:rsidRPr="00E862EE" w:rsidRDefault="00B239F6">
    <w:pPr>
      <w:pStyle w:val="Header"/>
      <w:rPr>
        <w:rFonts w:ascii="Arial" w:hAnsi="Arial" w:cs="Arial"/>
        <w:sz w:val="20"/>
        <w:szCs w:val="20"/>
      </w:rPr>
    </w:pPr>
    <w:proofErr w:type="spellStart"/>
    <w:r>
      <w:rPr>
        <w:rFonts w:ascii="Arial" w:hAnsi="Arial" w:cs="Arial"/>
        <w:i/>
        <w:sz w:val="20"/>
        <w:szCs w:val="20"/>
      </w:rPr>
      <w:t>Yr</w:t>
    </w:r>
    <w:proofErr w:type="spellEnd"/>
    <w:r>
      <w:rPr>
        <w:rFonts w:ascii="Arial" w:hAnsi="Arial" w:cs="Arial"/>
        <w:i/>
        <w:sz w:val="20"/>
        <w:szCs w:val="20"/>
      </w:rPr>
      <w:t xml:space="preserve"> 2021/22</w:t>
    </w:r>
    <w:r w:rsidR="00EB7F35">
      <w:rPr>
        <w:rFonts w:ascii="Arial" w:hAnsi="Arial" w:cs="Arial"/>
        <w:i/>
        <w:sz w:val="20"/>
        <w:szCs w:val="20"/>
      </w:rPr>
      <w:t xml:space="preserve"> </w:t>
    </w:r>
    <w:r w:rsidR="00EB75B9" w:rsidRPr="00141494">
      <w:rPr>
        <w:rFonts w:ascii="Arial" w:hAnsi="Arial" w:cs="Arial"/>
        <w:i/>
        <w:sz w:val="20"/>
        <w:szCs w:val="20"/>
      </w:rPr>
      <w:t xml:space="preserve">Semester </w:t>
    </w:r>
    <w:r w:rsidR="00EB75B9">
      <w:rPr>
        <w:rFonts w:ascii="Arial" w:hAnsi="Arial" w:cs="Arial"/>
        <w:i/>
        <w:sz w:val="20"/>
        <w:szCs w:val="20"/>
      </w:rPr>
      <w:t>1</w:t>
    </w:r>
    <w:r w:rsidR="00EB75B9" w:rsidRPr="00141494">
      <w:rPr>
        <w:rFonts w:ascii="Arial" w:hAnsi="Arial" w:cs="Arial"/>
        <w:sz w:val="20"/>
        <w:szCs w:val="20"/>
      </w:rPr>
      <w:tab/>
    </w:r>
    <w:r w:rsidR="00EB75B9" w:rsidRPr="00141494">
      <w:rPr>
        <w:rFonts w:ascii="Arial" w:hAnsi="Arial" w:cs="Arial"/>
        <w:sz w:val="20"/>
        <w:szCs w:val="20"/>
      </w:rPr>
      <w:tab/>
      <w:t xml:space="preserve">Page </w: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begin"/>
    </w:r>
    <w:r w:rsidR="00EB75B9" w:rsidRPr="00141494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separate"/>
    </w:r>
    <w:r>
      <w:rPr>
        <w:rStyle w:val="PageNumber"/>
        <w:rFonts w:ascii="Arial" w:hAnsi="Arial" w:cs="Arial"/>
        <w:noProof/>
        <w:sz w:val="20"/>
        <w:szCs w:val="20"/>
      </w:rPr>
      <w:t>9</w: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end"/>
    </w:r>
    <w:r w:rsidR="00EB75B9" w:rsidRPr="00141494">
      <w:rPr>
        <w:rStyle w:val="PageNumber"/>
        <w:rFonts w:ascii="Arial" w:hAnsi="Arial" w:cs="Arial"/>
        <w:sz w:val="20"/>
        <w:szCs w:val="20"/>
      </w:rPr>
      <w:t xml:space="preserve"> of </w: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begin"/>
    </w:r>
    <w:r w:rsidR="00EB75B9" w:rsidRPr="00141494">
      <w:rPr>
        <w:rStyle w:val="PageNumber"/>
        <w:rFonts w:ascii="Arial" w:hAnsi="Arial" w:cs="Arial"/>
        <w:sz w:val="20"/>
        <w:szCs w:val="20"/>
      </w:rPr>
      <w:instrText xml:space="preserve"> NUMPAGES </w:instrTex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separate"/>
    </w:r>
    <w:r>
      <w:rPr>
        <w:rStyle w:val="PageNumber"/>
        <w:rFonts w:ascii="Arial" w:hAnsi="Arial" w:cs="Arial"/>
        <w:noProof/>
        <w:sz w:val="20"/>
        <w:szCs w:val="20"/>
      </w:rPr>
      <w:t>10</w: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end"/>
    </w:r>
  </w:p>
  <w:p w14:paraId="59D2F427" w14:textId="77777777" w:rsidR="00EB75B9" w:rsidRDefault="00EB75B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CB8A7" w14:textId="106A49C1" w:rsidR="00EB75B9" w:rsidRDefault="00B239F6" w:rsidP="00801651">
    <w:pPr>
      <w:pStyle w:val="Header"/>
      <w:tabs>
        <w:tab w:val="clear" w:pos="4513"/>
        <w:tab w:val="clear" w:pos="9026"/>
        <w:tab w:val="left" w:pos="1618"/>
      </w:tabs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589C2018" wp14:editId="32D1DF8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9" name="MSIPCMc20742088f771ac20f2b3b62" descr="{&quot;HashCode&quot;:-838022706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91D524D" w14:textId="4672C010" w:rsidR="00B239F6" w:rsidRPr="00B239F6" w:rsidRDefault="00B239F6" w:rsidP="00B239F6">
                          <w:pPr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</w:pPr>
                          <w:r w:rsidRPr="00B239F6"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  <w:t xml:space="preserve">                    Official (Closed) - </w:t>
                          </w:r>
                          <w:proofErr w:type="gramStart"/>
                          <w:r w:rsidRPr="00B239F6"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  <w:t>Non Sensitive</w:t>
                          </w:r>
                          <w:proofErr w:type="gramEnd"/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C2018" id="_x0000_t202" coordsize="21600,21600" o:spt="202" path="m,l,21600r21600,l21600,xe">
              <v:stroke joinstyle="miter"/>
              <v:path gradientshapeok="t" o:connecttype="rect"/>
            </v:shapetype>
            <v:shape id="MSIPCMc20742088f771ac20f2b3b62" o:spid="_x0000_s1027" type="#_x0000_t202" alt="{&quot;HashCode&quot;:-838022706,&quot;Height&quot;:841.0,&quot;Width&quot;:595.0,&quot;Placement&quot;:&quot;Header&quot;,&quot;Index&quot;:&quot;FirstPage&quot;,&quot;Section&quot;:1,&quot;Top&quot;:0.0,&quot;Left&quot;:0.0}" style="position:absolute;margin-left:0;margin-top:15pt;width:595.3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" o:allowincell="f" filled="f" stroked="f" strokeweight=".5pt">
              <v:textbox inset="20pt,0,,0">
                <w:txbxContent>
                  <w:p w14:paraId="191D524D" w14:textId="4672C010" w:rsidR="00B239F6" w:rsidRPr="00B239F6" w:rsidRDefault="00B239F6" w:rsidP="00B239F6">
                    <w:pPr>
                      <w:rPr>
                        <w:rFonts w:ascii="Calibri" w:hAnsi="Calibri" w:cs="Calibri"/>
                        <w:color w:val="000000"/>
                        <w:sz w:val="22"/>
                      </w:rPr>
                    </w:pPr>
                    <w:r w:rsidRPr="00B239F6">
                      <w:rPr>
                        <w:rFonts w:ascii="Calibri" w:hAnsi="Calibri" w:cs="Calibri"/>
                        <w:color w:val="000000"/>
                        <w:sz w:val="22"/>
                      </w:rPr>
                      <w:t xml:space="preserve">                    Official (Closed) - </w:t>
                    </w:r>
                    <w:proofErr w:type="gramStart"/>
                    <w:r w:rsidRPr="00B239F6">
                      <w:rPr>
                        <w:rFonts w:ascii="Calibri" w:hAnsi="Calibri" w:cs="Calibri"/>
                        <w:color w:val="000000"/>
                        <w:sz w:val="22"/>
                      </w:rPr>
                      <w:t>Non Sensitive</w:t>
                    </w:r>
                    <w:proofErr w:type="gramEnd"/>
                  </w:p>
                </w:txbxContent>
              </v:textbox>
              <w10:wrap anchorx="page" anchory="page"/>
            </v:shape>
          </w:pict>
        </mc:Fallback>
      </mc:AlternateContent>
    </w:r>
    <w:r w:rsidR="00EB75B9">
      <w:tab/>
    </w:r>
  </w:p>
  <w:tbl>
    <w:tblPr>
      <w:tblW w:w="874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5688"/>
      <w:gridCol w:w="3060"/>
    </w:tblGrid>
    <w:tr w:rsidR="00EB75B9" w:rsidRPr="00487BD5" w14:paraId="5D2ABA08" w14:textId="77777777" w:rsidTr="005254DD">
      <w:tc>
        <w:tcPr>
          <w:tcW w:w="5688" w:type="dxa"/>
        </w:tcPr>
        <w:p w14:paraId="68248D45" w14:textId="7B72A0F0" w:rsidR="00EB75B9" w:rsidRPr="00487BD5" w:rsidRDefault="00EB75B9" w:rsidP="00BB1D6F">
          <w:pPr>
            <w:pStyle w:val="Header"/>
            <w:spacing w:before="120" w:after="120"/>
            <w:rPr>
              <w:rFonts w:ascii="Arial" w:hAnsi="Arial" w:cs="Arial"/>
              <w:b/>
            </w:rPr>
          </w:pPr>
          <w:r w:rsidRPr="00487BD5">
            <w:rPr>
              <w:rFonts w:ascii="Arial" w:hAnsi="Arial" w:cs="Arial"/>
              <w:b/>
            </w:rPr>
            <w:t xml:space="preserve">Student Number: </w:t>
          </w:r>
          <w:r w:rsidR="001E032C" w:rsidRPr="001E032C">
            <w:rPr>
              <w:rFonts w:ascii="Arial" w:hAnsi="Arial" w:cs="Arial"/>
              <w:b/>
            </w:rPr>
            <w:t>S10219524</w:t>
          </w:r>
          <w:r w:rsidR="001E032C">
            <w:rPr>
              <w:rFonts w:ascii="Arial" w:hAnsi="Arial" w:cs="Arial"/>
              <w:b/>
            </w:rPr>
            <w:t>J</w:t>
          </w:r>
        </w:p>
      </w:tc>
      <w:tc>
        <w:tcPr>
          <w:tcW w:w="3060" w:type="dxa"/>
        </w:tcPr>
        <w:p w14:paraId="5D4C8F85" w14:textId="77777777" w:rsidR="00EB75B9" w:rsidRPr="00487BD5" w:rsidRDefault="00EB75B9" w:rsidP="00BB1D6F">
          <w:pPr>
            <w:pStyle w:val="Header"/>
            <w:spacing w:before="120" w:after="120"/>
            <w:rPr>
              <w:rFonts w:ascii="Arial" w:hAnsi="Arial" w:cs="Arial"/>
              <w:b/>
            </w:rPr>
          </w:pPr>
          <w:r w:rsidRPr="00487BD5">
            <w:rPr>
              <w:rFonts w:ascii="Arial" w:hAnsi="Arial" w:cs="Arial"/>
              <w:b/>
            </w:rPr>
            <w:t>Seat Number:</w:t>
          </w:r>
        </w:p>
      </w:tc>
    </w:tr>
    <w:tr w:rsidR="00EB75B9" w:rsidRPr="00487BD5" w14:paraId="7AB97056" w14:textId="77777777" w:rsidTr="005254DD">
      <w:tc>
        <w:tcPr>
          <w:tcW w:w="5688" w:type="dxa"/>
        </w:tcPr>
        <w:p w14:paraId="4B2FA125" w14:textId="201FDD1F" w:rsidR="00EB75B9" w:rsidRPr="00487BD5" w:rsidRDefault="00EB75B9" w:rsidP="00BB1D6F">
          <w:pPr>
            <w:pStyle w:val="Header"/>
            <w:spacing w:before="120" w:after="120"/>
            <w:rPr>
              <w:rFonts w:ascii="Arial" w:hAnsi="Arial" w:cs="Arial"/>
              <w:b/>
            </w:rPr>
          </w:pPr>
          <w:r w:rsidRPr="00487BD5">
            <w:rPr>
              <w:rFonts w:ascii="Arial" w:hAnsi="Arial" w:cs="Arial"/>
              <w:b/>
            </w:rPr>
            <w:t xml:space="preserve">Student Name: </w:t>
          </w:r>
          <w:r w:rsidR="00046AE6">
            <w:rPr>
              <w:rFonts w:ascii="Arial" w:hAnsi="Arial" w:cs="Arial"/>
              <w:b/>
            </w:rPr>
            <w:t>Yong Zi Ren</w:t>
          </w:r>
        </w:p>
      </w:tc>
      <w:tc>
        <w:tcPr>
          <w:tcW w:w="3060" w:type="dxa"/>
        </w:tcPr>
        <w:p w14:paraId="7D45D2EB" w14:textId="2DD95C4A" w:rsidR="00EB75B9" w:rsidRPr="00487BD5" w:rsidRDefault="00EB75B9" w:rsidP="00BB1D6F">
          <w:pPr>
            <w:pStyle w:val="Header"/>
            <w:spacing w:before="120" w:after="120"/>
            <w:rPr>
              <w:rFonts w:ascii="Arial" w:hAnsi="Arial" w:cs="Arial"/>
              <w:b/>
            </w:rPr>
          </w:pPr>
          <w:r w:rsidRPr="00487BD5">
            <w:rPr>
              <w:rFonts w:ascii="Arial" w:hAnsi="Arial" w:cs="Arial"/>
              <w:b/>
            </w:rPr>
            <w:t>Module Group:</w:t>
          </w:r>
          <w:r w:rsidR="00046AE6">
            <w:rPr>
              <w:rFonts w:ascii="Arial" w:hAnsi="Arial" w:cs="Arial"/>
              <w:b/>
            </w:rPr>
            <w:t xml:space="preserve"> P07</w:t>
          </w:r>
        </w:p>
      </w:tc>
    </w:tr>
  </w:tbl>
  <w:p w14:paraId="371793E5" w14:textId="77777777" w:rsidR="00EB75B9" w:rsidRDefault="00EB75B9" w:rsidP="00BB1D6F">
    <w:pPr>
      <w:pStyle w:val="Header"/>
    </w:pPr>
  </w:p>
  <w:p w14:paraId="1E918D63" w14:textId="77777777" w:rsidR="00EB75B9" w:rsidRDefault="00EB75B9">
    <w:pPr>
      <w:pStyle w:val="Header"/>
    </w:pPr>
  </w:p>
  <w:p w14:paraId="50E9D698" w14:textId="77777777" w:rsidR="00EB75B9" w:rsidRDefault="00EB75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A54C8"/>
    <w:multiLevelType w:val="hybridMultilevel"/>
    <w:tmpl w:val="D9A2B9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9C3A16"/>
    <w:multiLevelType w:val="hybridMultilevel"/>
    <w:tmpl w:val="E23EF5B6"/>
    <w:lvl w:ilvl="0" w:tplc="4AE6E444">
      <w:start w:val="1"/>
      <w:numFmt w:val="decimal"/>
      <w:lvlText w:val="%1."/>
      <w:lvlJc w:val="left"/>
      <w:pPr>
        <w:tabs>
          <w:tab w:val="num" w:pos="1275"/>
        </w:tabs>
        <w:ind w:left="1275" w:hanging="555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8CD5E5A"/>
    <w:multiLevelType w:val="hybridMultilevel"/>
    <w:tmpl w:val="C3B6A908"/>
    <w:lvl w:ilvl="0" w:tplc="ABEE4B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D16A11"/>
    <w:multiLevelType w:val="hybridMultilevel"/>
    <w:tmpl w:val="A798FF7C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F62F70"/>
    <w:multiLevelType w:val="hybridMultilevel"/>
    <w:tmpl w:val="4E7431E0"/>
    <w:lvl w:ilvl="0" w:tplc="4A74D1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43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zY0Mbc0MLMwNTdQ0lEKTi0uzszPAymwqAUAp6rWvCwAAAA="/>
  </w:docVars>
  <w:rsids>
    <w:rsidRoot w:val="00020642"/>
    <w:rsid w:val="000012DC"/>
    <w:rsid w:val="00002440"/>
    <w:rsid w:val="00004C3B"/>
    <w:rsid w:val="00005445"/>
    <w:rsid w:val="00011508"/>
    <w:rsid w:val="00012A4F"/>
    <w:rsid w:val="0001505C"/>
    <w:rsid w:val="00020642"/>
    <w:rsid w:val="00021FF9"/>
    <w:rsid w:val="000227A2"/>
    <w:rsid w:val="00025711"/>
    <w:rsid w:val="000258B6"/>
    <w:rsid w:val="00026ACF"/>
    <w:rsid w:val="00030576"/>
    <w:rsid w:val="000305A5"/>
    <w:rsid w:val="00034515"/>
    <w:rsid w:val="00042E38"/>
    <w:rsid w:val="00046AE6"/>
    <w:rsid w:val="00052EA9"/>
    <w:rsid w:val="00054456"/>
    <w:rsid w:val="00055E46"/>
    <w:rsid w:val="000618D5"/>
    <w:rsid w:val="00067C9E"/>
    <w:rsid w:val="000707D1"/>
    <w:rsid w:val="00071D4F"/>
    <w:rsid w:val="000733B0"/>
    <w:rsid w:val="00080341"/>
    <w:rsid w:val="00081A6B"/>
    <w:rsid w:val="00086C67"/>
    <w:rsid w:val="00090CD6"/>
    <w:rsid w:val="00090FC2"/>
    <w:rsid w:val="000A0ECD"/>
    <w:rsid w:val="000A1CB8"/>
    <w:rsid w:val="000A2959"/>
    <w:rsid w:val="000A2E59"/>
    <w:rsid w:val="000A3920"/>
    <w:rsid w:val="000A46A4"/>
    <w:rsid w:val="000B03EF"/>
    <w:rsid w:val="000B3614"/>
    <w:rsid w:val="000B4476"/>
    <w:rsid w:val="000B59CE"/>
    <w:rsid w:val="000B70E8"/>
    <w:rsid w:val="000C3D82"/>
    <w:rsid w:val="000C4DFF"/>
    <w:rsid w:val="000C575A"/>
    <w:rsid w:val="000D0565"/>
    <w:rsid w:val="000D0980"/>
    <w:rsid w:val="000D2B2A"/>
    <w:rsid w:val="000E1089"/>
    <w:rsid w:val="000E1725"/>
    <w:rsid w:val="000E1C86"/>
    <w:rsid w:val="000E38B6"/>
    <w:rsid w:val="000E68B3"/>
    <w:rsid w:val="000F14D3"/>
    <w:rsid w:val="00100A15"/>
    <w:rsid w:val="00105ED9"/>
    <w:rsid w:val="00107161"/>
    <w:rsid w:val="00107FB4"/>
    <w:rsid w:val="001112B5"/>
    <w:rsid w:val="00113AC4"/>
    <w:rsid w:val="00127319"/>
    <w:rsid w:val="0013038D"/>
    <w:rsid w:val="00131BE0"/>
    <w:rsid w:val="00133F12"/>
    <w:rsid w:val="001341C3"/>
    <w:rsid w:val="00141336"/>
    <w:rsid w:val="001426D0"/>
    <w:rsid w:val="00142F42"/>
    <w:rsid w:val="001507FD"/>
    <w:rsid w:val="00156E85"/>
    <w:rsid w:val="00161DB2"/>
    <w:rsid w:val="00163063"/>
    <w:rsid w:val="00170975"/>
    <w:rsid w:val="00171310"/>
    <w:rsid w:val="0017155B"/>
    <w:rsid w:val="00173414"/>
    <w:rsid w:val="00173420"/>
    <w:rsid w:val="00174FBC"/>
    <w:rsid w:val="0017530D"/>
    <w:rsid w:val="00176079"/>
    <w:rsid w:val="001761ED"/>
    <w:rsid w:val="00176ABD"/>
    <w:rsid w:val="001776E2"/>
    <w:rsid w:val="001823AF"/>
    <w:rsid w:val="00190E38"/>
    <w:rsid w:val="001916BC"/>
    <w:rsid w:val="001932CE"/>
    <w:rsid w:val="00195C61"/>
    <w:rsid w:val="001964BF"/>
    <w:rsid w:val="001A0C31"/>
    <w:rsid w:val="001A1DBE"/>
    <w:rsid w:val="001A1FB0"/>
    <w:rsid w:val="001A5C7A"/>
    <w:rsid w:val="001A73F6"/>
    <w:rsid w:val="001C1621"/>
    <w:rsid w:val="001C3744"/>
    <w:rsid w:val="001C74D9"/>
    <w:rsid w:val="001D5D2E"/>
    <w:rsid w:val="001D682A"/>
    <w:rsid w:val="001D6EA3"/>
    <w:rsid w:val="001E032C"/>
    <w:rsid w:val="001F03C2"/>
    <w:rsid w:val="001F236C"/>
    <w:rsid w:val="001F3EA1"/>
    <w:rsid w:val="001F3EC5"/>
    <w:rsid w:val="001F7A09"/>
    <w:rsid w:val="00211A54"/>
    <w:rsid w:val="00221B59"/>
    <w:rsid w:val="002228AA"/>
    <w:rsid w:val="0022632C"/>
    <w:rsid w:val="00230D6E"/>
    <w:rsid w:val="0023308E"/>
    <w:rsid w:val="00233424"/>
    <w:rsid w:val="00240DDF"/>
    <w:rsid w:val="00261426"/>
    <w:rsid w:val="00261D08"/>
    <w:rsid w:val="00263622"/>
    <w:rsid w:val="00272F46"/>
    <w:rsid w:val="002734AD"/>
    <w:rsid w:val="0027798C"/>
    <w:rsid w:val="00282C32"/>
    <w:rsid w:val="00285EFF"/>
    <w:rsid w:val="00287397"/>
    <w:rsid w:val="00287442"/>
    <w:rsid w:val="0029141F"/>
    <w:rsid w:val="002946E2"/>
    <w:rsid w:val="00294EED"/>
    <w:rsid w:val="00296771"/>
    <w:rsid w:val="002A72F8"/>
    <w:rsid w:val="002A7D28"/>
    <w:rsid w:val="002B0879"/>
    <w:rsid w:val="002B2DA8"/>
    <w:rsid w:val="002B36DE"/>
    <w:rsid w:val="002B4C42"/>
    <w:rsid w:val="002C214B"/>
    <w:rsid w:val="002C3347"/>
    <w:rsid w:val="002C54A1"/>
    <w:rsid w:val="002C7DE1"/>
    <w:rsid w:val="002D1C9E"/>
    <w:rsid w:val="002D4126"/>
    <w:rsid w:val="002D470C"/>
    <w:rsid w:val="002D52FA"/>
    <w:rsid w:val="002E249E"/>
    <w:rsid w:val="002E2D7B"/>
    <w:rsid w:val="002E78C4"/>
    <w:rsid w:val="002F7134"/>
    <w:rsid w:val="002F735F"/>
    <w:rsid w:val="003001B7"/>
    <w:rsid w:val="00310B16"/>
    <w:rsid w:val="00314485"/>
    <w:rsid w:val="00317867"/>
    <w:rsid w:val="00323722"/>
    <w:rsid w:val="0032535F"/>
    <w:rsid w:val="0034047A"/>
    <w:rsid w:val="003444A0"/>
    <w:rsid w:val="00346E7D"/>
    <w:rsid w:val="003513B5"/>
    <w:rsid w:val="0035501C"/>
    <w:rsid w:val="00355A04"/>
    <w:rsid w:val="00363F1C"/>
    <w:rsid w:val="00372E28"/>
    <w:rsid w:val="00373D70"/>
    <w:rsid w:val="00386177"/>
    <w:rsid w:val="0038657A"/>
    <w:rsid w:val="00386E25"/>
    <w:rsid w:val="0039049A"/>
    <w:rsid w:val="00391000"/>
    <w:rsid w:val="003A78C8"/>
    <w:rsid w:val="003B0AE4"/>
    <w:rsid w:val="003B0E52"/>
    <w:rsid w:val="003B2149"/>
    <w:rsid w:val="003B28FA"/>
    <w:rsid w:val="003B67AE"/>
    <w:rsid w:val="003C0C2D"/>
    <w:rsid w:val="003C396D"/>
    <w:rsid w:val="003C3FD7"/>
    <w:rsid w:val="003C4B03"/>
    <w:rsid w:val="003C748A"/>
    <w:rsid w:val="003D3DA8"/>
    <w:rsid w:val="003E0B3F"/>
    <w:rsid w:val="003E62D4"/>
    <w:rsid w:val="003F5DE9"/>
    <w:rsid w:val="003F7026"/>
    <w:rsid w:val="0040157A"/>
    <w:rsid w:val="00401B46"/>
    <w:rsid w:val="00405ED9"/>
    <w:rsid w:val="00406508"/>
    <w:rsid w:val="0041032A"/>
    <w:rsid w:val="00412497"/>
    <w:rsid w:val="0041505D"/>
    <w:rsid w:val="00416911"/>
    <w:rsid w:val="00422699"/>
    <w:rsid w:val="004232FC"/>
    <w:rsid w:val="00430007"/>
    <w:rsid w:val="0043531F"/>
    <w:rsid w:val="00436131"/>
    <w:rsid w:val="00436D9F"/>
    <w:rsid w:val="00440C75"/>
    <w:rsid w:val="00440EBE"/>
    <w:rsid w:val="00445C7E"/>
    <w:rsid w:val="004511D5"/>
    <w:rsid w:val="004603C9"/>
    <w:rsid w:val="004634C9"/>
    <w:rsid w:val="00464495"/>
    <w:rsid w:val="0046509D"/>
    <w:rsid w:val="00467278"/>
    <w:rsid w:val="00470872"/>
    <w:rsid w:val="00472EA3"/>
    <w:rsid w:val="0047379B"/>
    <w:rsid w:val="00474E31"/>
    <w:rsid w:val="00477B84"/>
    <w:rsid w:val="004814C7"/>
    <w:rsid w:val="00492674"/>
    <w:rsid w:val="00493AFC"/>
    <w:rsid w:val="004A2680"/>
    <w:rsid w:val="004B210D"/>
    <w:rsid w:val="004C5E96"/>
    <w:rsid w:val="004E7FF7"/>
    <w:rsid w:val="004F483A"/>
    <w:rsid w:val="0050489F"/>
    <w:rsid w:val="00505E79"/>
    <w:rsid w:val="005067B5"/>
    <w:rsid w:val="00506D7B"/>
    <w:rsid w:val="00507A09"/>
    <w:rsid w:val="00514A03"/>
    <w:rsid w:val="00517C8D"/>
    <w:rsid w:val="00517FB8"/>
    <w:rsid w:val="00524E9C"/>
    <w:rsid w:val="00525124"/>
    <w:rsid w:val="005254DD"/>
    <w:rsid w:val="00525AC6"/>
    <w:rsid w:val="005373B0"/>
    <w:rsid w:val="0053770A"/>
    <w:rsid w:val="00547758"/>
    <w:rsid w:val="005477FC"/>
    <w:rsid w:val="00553A0C"/>
    <w:rsid w:val="00554984"/>
    <w:rsid w:val="00562816"/>
    <w:rsid w:val="0056438C"/>
    <w:rsid w:val="00570C1A"/>
    <w:rsid w:val="0057197A"/>
    <w:rsid w:val="005740D0"/>
    <w:rsid w:val="0057667A"/>
    <w:rsid w:val="005843A9"/>
    <w:rsid w:val="0058762B"/>
    <w:rsid w:val="00590923"/>
    <w:rsid w:val="00592259"/>
    <w:rsid w:val="005A29B2"/>
    <w:rsid w:val="005A3588"/>
    <w:rsid w:val="005A7D95"/>
    <w:rsid w:val="005B15C8"/>
    <w:rsid w:val="005B15FC"/>
    <w:rsid w:val="005B1B28"/>
    <w:rsid w:val="005B1D75"/>
    <w:rsid w:val="005B21C5"/>
    <w:rsid w:val="005B24B8"/>
    <w:rsid w:val="005B7429"/>
    <w:rsid w:val="005C2862"/>
    <w:rsid w:val="005D0D86"/>
    <w:rsid w:val="005D20D3"/>
    <w:rsid w:val="005D4CE6"/>
    <w:rsid w:val="005E2F47"/>
    <w:rsid w:val="005E3514"/>
    <w:rsid w:val="005F01BA"/>
    <w:rsid w:val="005F32B9"/>
    <w:rsid w:val="005F373B"/>
    <w:rsid w:val="005F61DC"/>
    <w:rsid w:val="00616B94"/>
    <w:rsid w:val="00617091"/>
    <w:rsid w:val="006171AD"/>
    <w:rsid w:val="00620E40"/>
    <w:rsid w:val="00623D02"/>
    <w:rsid w:val="0063458E"/>
    <w:rsid w:val="0064556D"/>
    <w:rsid w:val="00653D44"/>
    <w:rsid w:val="00655AAE"/>
    <w:rsid w:val="006653B3"/>
    <w:rsid w:val="00665C65"/>
    <w:rsid w:val="006664DA"/>
    <w:rsid w:val="00672F40"/>
    <w:rsid w:val="00673B91"/>
    <w:rsid w:val="0067610F"/>
    <w:rsid w:val="006764BC"/>
    <w:rsid w:val="006843B6"/>
    <w:rsid w:val="006870DA"/>
    <w:rsid w:val="00694C74"/>
    <w:rsid w:val="006965AF"/>
    <w:rsid w:val="00697116"/>
    <w:rsid w:val="006A119B"/>
    <w:rsid w:val="006A16C8"/>
    <w:rsid w:val="006A367A"/>
    <w:rsid w:val="006B0F94"/>
    <w:rsid w:val="006B4A6C"/>
    <w:rsid w:val="006C24F4"/>
    <w:rsid w:val="006D0908"/>
    <w:rsid w:val="006D0D4D"/>
    <w:rsid w:val="006E2CB9"/>
    <w:rsid w:val="006E391A"/>
    <w:rsid w:val="006E4EBD"/>
    <w:rsid w:val="006E7780"/>
    <w:rsid w:val="006F1054"/>
    <w:rsid w:val="006F241D"/>
    <w:rsid w:val="007024C7"/>
    <w:rsid w:val="00705AC4"/>
    <w:rsid w:val="00711201"/>
    <w:rsid w:val="0071167C"/>
    <w:rsid w:val="00722235"/>
    <w:rsid w:val="007232AB"/>
    <w:rsid w:val="007239AD"/>
    <w:rsid w:val="007326E8"/>
    <w:rsid w:val="007354D3"/>
    <w:rsid w:val="00741FC7"/>
    <w:rsid w:val="007429D9"/>
    <w:rsid w:val="00742EF5"/>
    <w:rsid w:val="00746F07"/>
    <w:rsid w:val="0075024B"/>
    <w:rsid w:val="00750509"/>
    <w:rsid w:val="007532C3"/>
    <w:rsid w:val="00755893"/>
    <w:rsid w:val="00760ECF"/>
    <w:rsid w:val="007669AB"/>
    <w:rsid w:val="00770900"/>
    <w:rsid w:val="007717E7"/>
    <w:rsid w:val="00772161"/>
    <w:rsid w:val="007727AA"/>
    <w:rsid w:val="00773EBC"/>
    <w:rsid w:val="00774269"/>
    <w:rsid w:val="0077759A"/>
    <w:rsid w:val="0078081F"/>
    <w:rsid w:val="00782572"/>
    <w:rsid w:val="007833C4"/>
    <w:rsid w:val="00785D18"/>
    <w:rsid w:val="00786E4D"/>
    <w:rsid w:val="007958FE"/>
    <w:rsid w:val="007A311A"/>
    <w:rsid w:val="007A366B"/>
    <w:rsid w:val="007A4CDB"/>
    <w:rsid w:val="007A52D6"/>
    <w:rsid w:val="007A6B01"/>
    <w:rsid w:val="007B00CE"/>
    <w:rsid w:val="007B02EB"/>
    <w:rsid w:val="007B1EA1"/>
    <w:rsid w:val="007B2B83"/>
    <w:rsid w:val="007B4DC6"/>
    <w:rsid w:val="007C5BB0"/>
    <w:rsid w:val="007C62EF"/>
    <w:rsid w:val="007D10C2"/>
    <w:rsid w:val="007D22E1"/>
    <w:rsid w:val="007D76BD"/>
    <w:rsid w:val="007E499D"/>
    <w:rsid w:val="007F097E"/>
    <w:rsid w:val="0080122D"/>
    <w:rsid w:val="00801651"/>
    <w:rsid w:val="00802D86"/>
    <w:rsid w:val="00804D60"/>
    <w:rsid w:val="00807DE4"/>
    <w:rsid w:val="008136C0"/>
    <w:rsid w:val="0081425A"/>
    <w:rsid w:val="008209F9"/>
    <w:rsid w:val="0082581F"/>
    <w:rsid w:val="00826206"/>
    <w:rsid w:val="00830733"/>
    <w:rsid w:val="00831427"/>
    <w:rsid w:val="008324F4"/>
    <w:rsid w:val="00834345"/>
    <w:rsid w:val="00837659"/>
    <w:rsid w:val="0084215C"/>
    <w:rsid w:val="00846F9F"/>
    <w:rsid w:val="00850542"/>
    <w:rsid w:val="0085074B"/>
    <w:rsid w:val="00851E22"/>
    <w:rsid w:val="00854083"/>
    <w:rsid w:val="0086049C"/>
    <w:rsid w:val="00861A61"/>
    <w:rsid w:val="008632DB"/>
    <w:rsid w:val="00867004"/>
    <w:rsid w:val="00870196"/>
    <w:rsid w:val="00871229"/>
    <w:rsid w:val="00871253"/>
    <w:rsid w:val="00871D04"/>
    <w:rsid w:val="0087459C"/>
    <w:rsid w:val="00882850"/>
    <w:rsid w:val="00883FDC"/>
    <w:rsid w:val="00894669"/>
    <w:rsid w:val="008976FB"/>
    <w:rsid w:val="008A0457"/>
    <w:rsid w:val="008A6545"/>
    <w:rsid w:val="008B4663"/>
    <w:rsid w:val="008B794B"/>
    <w:rsid w:val="008C0D46"/>
    <w:rsid w:val="008C2053"/>
    <w:rsid w:val="008C46B5"/>
    <w:rsid w:val="008C74B8"/>
    <w:rsid w:val="008D2968"/>
    <w:rsid w:val="008D6F3E"/>
    <w:rsid w:val="008E1FA2"/>
    <w:rsid w:val="008E57B5"/>
    <w:rsid w:val="008F0399"/>
    <w:rsid w:val="008F0CA9"/>
    <w:rsid w:val="008F3434"/>
    <w:rsid w:val="008F3A4E"/>
    <w:rsid w:val="009108A4"/>
    <w:rsid w:val="00912128"/>
    <w:rsid w:val="009137E1"/>
    <w:rsid w:val="00914072"/>
    <w:rsid w:val="00920074"/>
    <w:rsid w:val="00920571"/>
    <w:rsid w:val="00921089"/>
    <w:rsid w:val="009221FB"/>
    <w:rsid w:val="0093092A"/>
    <w:rsid w:val="00931718"/>
    <w:rsid w:val="00932487"/>
    <w:rsid w:val="009368A4"/>
    <w:rsid w:val="0093708C"/>
    <w:rsid w:val="00937BC0"/>
    <w:rsid w:val="00943838"/>
    <w:rsid w:val="0095040B"/>
    <w:rsid w:val="00952C08"/>
    <w:rsid w:val="00952FC6"/>
    <w:rsid w:val="00954128"/>
    <w:rsid w:val="00956B8A"/>
    <w:rsid w:val="00957231"/>
    <w:rsid w:val="00957B0F"/>
    <w:rsid w:val="009614B9"/>
    <w:rsid w:val="0096233D"/>
    <w:rsid w:val="0096288E"/>
    <w:rsid w:val="00962997"/>
    <w:rsid w:val="0096573B"/>
    <w:rsid w:val="00966FAA"/>
    <w:rsid w:val="0097104D"/>
    <w:rsid w:val="00973EC9"/>
    <w:rsid w:val="009745B4"/>
    <w:rsid w:val="00975FF6"/>
    <w:rsid w:val="00976F06"/>
    <w:rsid w:val="00980F1E"/>
    <w:rsid w:val="00981B15"/>
    <w:rsid w:val="00987841"/>
    <w:rsid w:val="00996E9F"/>
    <w:rsid w:val="00997450"/>
    <w:rsid w:val="009A060A"/>
    <w:rsid w:val="009A1EC8"/>
    <w:rsid w:val="009A4604"/>
    <w:rsid w:val="009B1438"/>
    <w:rsid w:val="009C27C0"/>
    <w:rsid w:val="009C384B"/>
    <w:rsid w:val="009D16CD"/>
    <w:rsid w:val="009D310A"/>
    <w:rsid w:val="009D4246"/>
    <w:rsid w:val="009D476D"/>
    <w:rsid w:val="009D68C2"/>
    <w:rsid w:val="009D7E9D"/>
    <w:rsid w:val="009E47F2"/>
    <w:rsid w:val="009E57D6"/>
    <w:rsid w:val="009E62B5"/>
    <w:rsid w:val="009E6EED"/>
    <w:rsid w:val="009E7BC5"/>
    <w:rsid w:val="009F2B54"/>
    <w:rsid w:val="009F2E98"/>
    <w:rsid w:val="009F415F"/>
    <w:rsid w:val="009F6025"/>
    <w:rsid w:val="00A00978"/>
    <w:rsid w:val="00A04C29"/>
    <w:rsid w:val="00A06E49"/>
    <w:rsid w:val="00A076FE"/>
    <w:rsid w:val="00A07929"/>
    <w:rsid w:val="00A10CD1"/>
    <w:rsid w:val="00A12ADE"/>
    <w:rsid w:val="00A233E4"/>
    <w:rsid w:val="00A233EE"/>
    <w:rsid w:val="00A25D17"/>
    <w:rsid w:val="00A442C0"/>
    <w:rsid w:val="00A54D09"/>
    <w:rsid w:val="00A5659D"/>
    <w:rsid w:val="00A57A69"/>
    <w:rsid w:val="00A6372A"/>
    <w:rsid w:val="00A70017"/>
    <w:rsid w:val="00A71B9E"/>
    <w:rsid w:val="00A724A9"/>
    <w:rsid w:val="00A7263E"/>
    <w:rsid w:val="00A74671"/>
    <w:rsid w:val="00A82EEB"/>
    <w:rsid w:val="00A87EC0"/>
    <w:rsid w:val="00A96229"/>
    <w:rsid w:val="00AA1673"/>
    <w:rsid w:val="00AA25F5"/>
    <w:rsid w:val="00AA272F"/>
    <w:rsid w:val="00AB520C"/>
    <w:rsid w:val="00AB7102"/>
    <w:rsid w:val="00AD1333"/>
    <w:rsid w:val="00AD236D"/>
    <w:rsid w:val="00AD75BF"/>
    <w:rsid w:val="00AE0386"/>
    <w:rsid w:val="00AE09E3"/>
    <w:rsid w:val="00AF348C"/>
    <w:rsid w:val="00AF6EE5"/>
    <w:rsid w:val="00AF7413"/>
    <w:rsid w:val="00B03F57"/>
    <w:rsid w:val="00B1019E"/>
    <w:rsid w:val="00B12F9E"/>
    <w:rsid w:val="00B17138"/>
    <w:rsid w:val="00B239F6"/>
    <w:rsid w:val="00B2770D"/>
    <w:rsid w:val="00B306F1"/>
    <w:rsid w:val="00B30FA5"/>
    <w:rsid w:val="00B313C3"/>
    <w:rsid w:val="00B364A7"/>
    <w:rsid w:val="00B40BD1"/>
    <w:rsid w:val="00B44B45"/>
    <w:rsid w:val="00B47FD4"/>
    <w:rsid w:val="00B50196"/>
    <w:rsid w:val="00B5063A"/>
    <w:rsid w:val="00B53859"/>
    <w:rsid w:val="00B55471"/>
    <w:rsid w:val="00B55A28"/>
    <w:rsid w:val="00B62D30"/>
    <w:rsid w:val="00B639B4"/>
    <w:rsid w:val="00B63C25"/>
    <w:rsid w:val="00B647CD"/>
    <w:rsid w:val="00B64F8B"/>
    <w:rsid w:val="00B64FB9"/>
    <w:rsid w:val="00B65470"/>
    <w:rsid w:val="00B66D35"/>
    <w:rsid w:val="00B70875"/>
    <w:rsid w:val="00B719DF"/>
    <w:rsid w:val="00B8084E"/>
    <w:rsid w:val="00B84841"/>
    <w:rsid w:val="00B85C35"/>
    <w:rsid w:val="00B87B99"/>
    <w:rsid w:val="00B87EF4"/>
    <w:rsid w:val="00BA0388"/>
    <w:rsid w:val="00BA0789"/>
    <w:rsid w:val="00BA4EAD"/>
    <w:rsid w:val="00BB1D6F"/>
    <w:rsid w:val="00BB4DAC"/>
    <w:rsid w:val="00BB56D5"/>
    <w:rsid w:val="00BC2FEB"/>
    <w:rsid w:val="00BC436D"/>
    <w:rsid w:val="00BC4838"/>
    <w:rsid w:val="00BC5216"/>
    <w:rsid w:val="00BC666E"/>
    <w:rsid w:val="00BC6CBC"/>
    <w:rsid w:val="00BD5FA6"/>
    <w:rsid w:val="00BE1A18"/>
    <w:rsid w:val="00BE1D34"/>
    <w:rsid w:val="00BE4086"/>
    <w:rsid w:val="00BE4154"/>
    <w:rsid w:val="00BE670F"/>
    <w:rsid w:val="00BF10C8"/>
    <w:rsid w:val="00BF4EA9"/>
    <w:rsid w:val="00BF7562"/>
    <w:rsid w:val="00C03998"/>
    <w:rsid w:val="00C045F1"/>
    <w:rsid w:val="00C0549B"/>
    <w:rsid w:val="00C10AC3"/>
    <w:rsid w:val="00C35D7A"/>
    <w:rsid w:val="00C3608B"/>
    <w:rsid w:val="00C37DBC"/>
    <w:rsid w:val="00C41D90"/>
    <w:rsid w:val="00C63172"/>
    <w:rsid w:val="00C71862"/>
    <w:rsid w:val="00C73A7C"/>
    <w:rsid w:val="00C7641F"/>
    <w:rsid w:val="00C77EF0"/>
    <w:rsid w:val="00C8185D"/>
    <w:rsid w:val="00C81FB8"/>
    <w:rsid w:val="00C8214E"/>
    <w:rsid w:val="00C82373"/>
    <w:rsid w:val="00C8285E"/>
    <w:rsid w:val="00C851E5"/>
    <w:rsid w:val="00C85664"/>
    <w:rsid w:val="00C87B1F"/>
    <w:rsid w:val="00C940F1"/>
    <w:rsid w:val="00CA5869"/>
    <w:rsid w:val="00CA591D"/>
    <w:rsid w:val="00CB159B"/>
    <w:rsid w:val="00CB15E3"/>
    <w:rsid w:val="00CB7473"/>
    <w:rsid w:val="00CC577B"/>
    <w:rsid w:val="00CD280E"/>
    <w:rsid w:val="00CD5438"/>
    <w:rsid w:val="00CD7BED"/>
    <w:rsid w:val="00CE14F3"/>
    <w:rsid w:val="00CE2E95"/>
    <w:rsid w:val="00CE7509"/>
    <w:rsid w:val="00CF6FE8"/>
    <w:rsid w:val="00D0124B"/>
    <w:rsid w:val="00D0508C"/>
    <w:rsid w:val="00D07BF7"/>
    <w:rsid w:val="00D169FC"/>
    <w:rsid w:val="00D20E18"/>
    <w:rsid w:val="00D23392"/>
    <w:rsid w:val="00D260C7"/>
    <w:rsid w:val="00D2700F"/>
    <w:rsid w:val="00D27D28"/>
    <w:rsid w:val="00D31B50"/>
    <w:rsid w:val="00D355EF"/>
    <w:rsid w:val="00D360DB"/>
    <w:rsid w:val="00D36C7D"/>
    <w:rsid w:val="00D4032E"/>
    <w:rsid w:val="00D41A9E"/>
    <w:rsid w:val="00D43902"/>
    <w:rsid w:val="00D44206"/>
    <w:rsid w:val="00D50292"/>
    <w:rsid w:val="00D5201A"/>
    <w:rsid w:val="00D55A70"/>
    <w:rsid w:val="00D57B2D"/>
    <w:rsid w:val="00D60CF8"/>
    <w:rsid w:val="00D62E9F"/>
    <w:rsid w:val="00D7024A"/>
    <w:rsid w:val="00D74C85"/>
    <w:rsid w:val="00D7694A"/>
    <w:rsid w:val="00D76FD0"/>
    <w:rsid w:val="00D802E8"/>
    <w:rsid w:val="00D845F2"/>
    <w:rsid w:val="00D870EE"/>
    <w:rsid w:val="00D873A1"/>
    <w:rsid w:val="00D87D4A"/>
    <w:rsid w:val="00D91149"/>
    <w:rsid w:val="00D94218"/>
    <w:rsid w:val="00D9456D"/>
    <w:rsid w:val="00D95ABA"/>
    <w:rsid w:val="00D963FD"/>
    <w:rsid w:val="00D966C0"/>
    <w:rsid w:val="00DA4C66"/>
    <w:rsid w:val="00DA5455"/>
    <w:rsid w:val="00DA6227"/>
    <w:rsid w:val="00DA71CB"/>
    <w:rsid w:val="00DB440A"/>
    <w:rsid w:val="00DB5897"/>
    <w:rsid w:val="00DB7109"/>
    <w:rsid w:val="00DC1A60"/>
    <w:rsid w:val="00DC2551"/>
    <w:rsid w:val="00DC4A8C"/>
    <w:rsid w:val="00DC7832"/>
    <w:rsid w:val="00DD39DF"/>
    <w:rsid w:val="00DD4996"/>
    <w:rsid w:val="00DE0C16"/>
    <w:rsid w:val="00DE4B65"/>
    <w:rsid w:val="00DE721A"/>
    <w:rsid w:val="00DF082E"/>
    <w:rsid w:val="00DF089B"/>
    <w:rsid w:val="00DF2A6F"/>
    <w:rsid w:val="00DF5DB5"/>
    <w:rsid w:val="00DF65E5"/>
    <w:rsid w:val="00DF7390"/>
    <w:rsid w:val="00E127E2"/>
    <w:rsid w:val="00E14426"/>
    <w:rsid w:val="00E17069"/>
    <w:rsid w:val="00E21F94"/>
    <w:rsid w:val="00E2595F"/>
    <w:rsid w:val="00E25A1B"/>
    <w:rsid w:val="00E27026"/>
    <w:rsid w:val="00E333F9"/>
    <w:rsid w:val="00E361F5"/>
    <w:rsid w:val="00E372F3"/>
    <w:rsid w:val="00E4182F"/>
    <w:rsid w:val="00E5210D"/>
    <w:rsid w:val="00E603C7"/>
    <w:rsid w:val="00E62109"/>
    <w:rsid w:val="00E7054E"/>
    <w:rsid w:val="00E7417E"/>
    <w:rsid w:val="00E835A1"/>
    <w:rsid w:val="00E862EE"/>
    <w:rsid w:val="00E9263D"/>
    <w:rsid w:val="00E92776"/>
    <w:rsid w:val="00EA3AF4"/>
    <w:rsid w:val="00EB091E"/>
    <w:rsid w:val="00EB443A"/>
    <w:rsid w:val="00EB75B9"/>
    <w:rsid w:val="00EB7F35"/>
    <w:rsid w:val="00EC082B"/>
    <w:rsid w:val="00EC1602"/>
    <w:rsid w:val="00EC4C9E"/>
    <w:rsid w:val="00ED0318"/>
    <w:rsid w:val="00ED5E69"/>
    <w:rsid w:val="00EE1FA7"/>
    <w:rsid w:val="00EE251C"/>
    <w:rsid w:val="00EE2915"/>
    <w:rsid w:val="00EE6FFF"/>
    <w:rsid w:val="00EF42C0"/>
    <w:rsid w:val="00EF5E48"/>
    <w:rsid w:val="00F0453F"/>
    <w:rsid w:val="00F065E6"/>
    <w:rsid w:val="00F07E58"/>
    <w:rsid w:val="00F13B11"/>
    <w:rsid w:val="00F175FE"/>
    <w:rsid w:val="00F25773"/>
    <w:rsid w:val="00F262E0"/>
    <w:rsid w:val="00F329DD"/>
    <w:rsid w:val="00F342B8"/>
    <w:rsid w:val="00F46A74"/>
    <w:rsid w:val="00F7007E"/>
    <w:rsid w:val="00F70462"/>
    <w:rsid w:val="00F75100"/>
    <w:rsid w:val="00F760A5"/>
    <w:rsid w:val="00F826BF"/>
    <w:rsid w:val="00F8331E"/>
    <w:rsid w:val="00F8599D"/>
    <w:rsid w:val="00F8619C"/>
    <w:rsid w:val="00F93BD8"/>
    <w:rsid w:val="00F9680D"/>
    <w:rsid w:val="00F96BDF"/>
    <w:rsid w:val="00FA059A"/>
    <w:rsid w:val="00FA31D5"/>
    <w:rsid w:val="00FA6BF6"/>
    <w:rsid w:val="00FA6D6B"/>
    <w:rsid w:val="00FB2CB5"/>
    <w:rsid w:val="00FB4328"/>
    <w:rsid w:val="00FB6CC4"/>
    <w:rsid w:val="00FC4C5F"/>
    <w:rsid w:val="00FC60EE"/>
    <w:rsid w:val="00FC6897"/>
    <w:rsid w:val="00FD0959"/>
    <w:rsid w:val="00FD21C6"/>
    <w:rsid w:val="00FD551E"/>
    <w:rsid w:val="00FD6AA7"/>
    <w:rsid w:val="00FE38EC"/>
    <w:rsid w:val="00FE4A70"/>
    <w:rsid w:val="00FF2778"/>
    <w:rsid w:val="00FF413B"/>
    <w:rsid w:val="00FF4FC1"/>
    <w:rsid w:val="00FF5781"/>
    <w:rsid w:val="00FF7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09D236"/>
  <w15:docId w15:val="{E8ED5D56-DD5B-42CB-B16C-C5D7469A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06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2">
    <w:name w:val="heading 2"/>
    <w:basedOn w:val="Normal"/>
    <w:next w:val="Normal"/>
    <w:link w:val="Heading2Char"/>
    <w:qFormat/>
    <w:rsid w:val="00020642"/>
    <w:pPr>
      <w:keepNext/>
      <w:outlineLvl w:val="1"/>
    </w:pPr>
    <w:rPr>
      <w:rFonts w:ascii="Verdana" w:hAnsi="Verdana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064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0642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nhideWhenUsed/>
    <w:rsid w:val="0002064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020642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06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642"/>
    <w:rPr>
      <w:rFonts w:ascii="Tahoma" w:eastAsia="Times New Roman" w:hAnsi="Tahoma" w:cs="Tahoma"/>
      <w:sz w:val="16"/>
      <w:szCs w:val="16"/>
      <w:lang w:val="en-GB" w:eastAsia="en-US"/>
    </w:rPr>
  </w:style>
  <w:style w:type="character" w:styleId="PageNumber">
    <w:name w:val="page number"/>
    <w:basedOn w:val="DefaultParagraphFont"/>
    <w:rsid w:val="00020642"/>
  </w:style>
  <w:style w:type="paragraph" w:styleId="NoSpacing">
    <w:name w:val="No Spacing"/>
    <w:link w:val="NoSpacingChar"/>
    <w:uiPriority w:val="1"/>
    <w:qFormat/>
    <w:rsid w:val="00020642"/>
    <w:pPr>
      <w:spacing w:after="0" w:line="240" w:lineRule="auto"/>
    </w:pPr>
    <w:rPr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20642"/>
    <w:rPr>
      <w:lang w:val="en-US" w:eastAsia="ja-JP"/>
    </w:rPr>
  </w:style>
  <w:style w:type="character" w:customStyle="1" w:styleId="Heading2Char">
    <w:name w:val="Heading 2 Char"/>
    <w:basedOn w:val="DefaultParagraphFont"/>
    <w:link w:val="Heading2"/>
    <w:rsid w:val="00020642"/>
    <w:rPr>
      <w:rFonts w:ascii="Verdana" w:eastAsia="Times New Roman" w:hAnsi="Verdana" w:cs="Times New Roman"/>
      <w:b/>
      <w:bCs/>
      <w:szCs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7A52D6"/>
    <w:pPr>
      <w:ind w:left="720"/>
      <w:contextualSpacing/>
    </w:pPr>
  </w:style>
  <w:style w:type="table" w:styleId="TableGrid">
    <w:name w:val="Table Grid"/>
    <w:basedOn w:val="TableNormal"/>
    <w:uiPriority w:val="39"/>
    <w:rsid w:val="000733B0"/>
    <w:pPr>
      <w:spacing w:after="0" w:line="240" w:lineRule="auto"/>
    </w:pPr>
    <w:rPr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3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3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34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3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347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034515"/>
    <w:rPr>
      <w:color w:val="808080"/>
    </w:rPr>
  </w:style>
  <w:style w:type="character" w:customStyle="1" w:styleId="apple-converted-space">
    <w:name w:val="apple-converted-space"/>
    <w:basedOn w:val="DefaultParagraphFont"/>
    <w:rsid w:val="00F25773"/>
  </w:style>
  <w:style w:type="character" w:styleId="Emphasis">
    <w:name w:val="Emphasis"/>
    <w:basedOn w:val="DefaultParagraphFont"/>
    <w:uiPriority w:val="20"/>
    <w:qFormat/>
    <w:rsid w:val="00B44B45"/>
    <w:rPr>
      <w:i/>
      <w:iCs/>
    </w:rPr>
  </w:style>
  <w:style w:type="character" w:customStyle="1" w:styleId="texhtml">
    <w:name w:val="texhtml"/>
    <w:basedOn w:val="DefaultParagraphFont"/>
    <w:rsid w:val="00CD7BED"/>
    <w:rPr>
      <w:rFonts w:ascii="Times New Roman" w:hAnsi="Times New Roman" w:cs="Times New Roman" w:hint="default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6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3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0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2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4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1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1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5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1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55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6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3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5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1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1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15</TotalTime>
  <Pages>11</Pages>
  <Words>1431</Words>
  <Characters>816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</Company>
  <LinksUpToDate>false</LinksUpToDate>
  <CharactersWithSpaces>9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_YANG@np.edu.sg</dc:creator>
  <cp:keywords/>
  <dc:description/>
  <cp:lastModifiedBy>Yong Zi Ren /CSF</cp:lastModifiedBy>
  <cp:revision>58</cp:revision>
  <cp:lastPrinted>2017-06-05T04:55:00Z</cp:lastPrinted>
  <dcterms:created xsi:type="dcterms:W3CDTF">2019-05-29T11:30:00Z</dcterms:created>
  <dcterms:modified xsi:type="dcterms:W3CDTF">2021-06-03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0286cb9-b49f-4646-87a5-340028348160_Enabled">
    <vt:lpwstr>true</vt:lpwstr>
  </property>
  <property fmtid="{D5CDD505-2E9C-101B-9397-08002B2CF9AE}" pid="3" name="MSIP_Label_30286cb9-b49f-4646-87a5-340028348160_SetDate">
    <vt:lpwstr>2021-05-27T08:51:25Z</vt:lpwstr>
  </property>
  <property fmtid="{D5CDD505-2E9C-101B-9397-08002B2CF9AE}" pid="4" name="MSIP_Label_30286cb9-b49f-4646-87a5-340028348160_Method">
    <vt:lpwstr>Standard</vt:lpwstr>
  </property>
  <property fmtid="{D5CDD505-2E9C-101B-9397-08002B2CF9AE}" pid="5" name="MSIP_Label_30286cb9-b49f-4646-87a5-340028348160_Name">
    <vt:lpwstr>30286cb9-b49f-4646-87a5-340028348160</vt:lpwstr>
  </property>
  <property fmtid="{D5CDD505-2E9C-101B-9397-08002B2CF9AE}" pid="6" name="MSIP_Label_30286cb9-b49f-4646-87a5-340028348160_SiteId">
    <vt:lpwstr>cba9e115-3016-4462-a1ab-a565cba0cdf1</vt:lpwstr>
  </property>
  <property fmtid="{D5CDD505-2E9C-101B-9397-08002B2CF9AE}" pid="7" name="MSIP_Label_30286cb9-b49f-4646-87a5-340028348160_ActionId">
    <vt:lpwstr>8e1407af-2893-429b-83df-95594195fae6</vt:lpwstr>
  </property>
  <property fmtid="{D5CDD505-2E9C-101B-9397-08002B2CF9AE}" pid="8" name="MSIP_Label_30286cb9-b49f-4646-87a5-340028348160_ContentBits">
    <vt:lpwstr>1</vt:lpwstr>
  </property>
</Properties>
</file>